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XSpec="center" w:tblpY="-449"/>
        <w:tblW w:w="0" w:type="auto"/>
        <w:tblLook w:val="04A0" w:firstRow="1" w:lastRow="0" w:firstColumn="1" w:lastColumn="0" w:noHBand="0" w:noVBand="1"/>
      </w:tblPr>
      <w:tblGrid>
        <w:gridCol w:w="3192"/>
        <w:gridCol w:w="3192"/>
      </w:tblGrid>
      <w:tr w:rsidR="002A6EC6" w:rsidRPr="000E1CCD" w14:paraId="32327A8A" w14:textId="77777777" w:rsidTr="00A9781F">
        <w:tc>
          <w:tcPr>
            <w:tcW w:w="3192" w:type="dxa"/>
            <w:shd w:val="clear" w:color="auto" w:fill="auto"/>
            <w:vAlign w:val="center"/>
          </w:tcPr>
          <w:p w14:paraId="2D17797F" w14:textId="77777777" w:rsidR="002A6EC6" w:rsidRPr="000E1CCD" w:rsidRDefault="002A6EC6" w:rsidP="00D15B9C">
            <w:pPr>
              <w:bidi w:val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192" w:type="dxa"/>
            <w:shd w:val="clear" w:color="auto" w:fill="auto"/>
            <w:vAlign w:val="center"/>
          </w:tcPr>
          <w:p w14:paraId="789CCB5C" w14:textId="77777777" w:rsidR="002A6EC6" w:rsidRPr="000E1CCD" w:rsidRDefault="002A6EC6" w:rsidP="00D15B9C">
            <w:pPr>
              <w:bidi w:val="0"/>
              <w:jc w:val="center"/>
              <w:rPr>
                <w:rFonts w:asciiTheme="majorBidi" w:hAnsiTheme="majorBidi" w:cstheme="majorBidi"/>
              </w:rPr>
            </w:pPr>
          </w:p>
        </w:tc>
      </w:tr>
      <w:tr w:rsidR="002A6EC6" w:rsidRPr="000E1CCD" w14:paraId="6A026A7E" w14:textId="77777777" w:rsidTr="00A9781F">
        <w:tc>
          <w:tcPr>
            <w:tcW w:w="3192" w:type="dxa"/>
            <w:shd w:val="clear" w:color="auto" w:fill="auto"/>
            <w:vAlign w:val="center"/>
          </w:tcPr>
          <w:p w14:paraId="5593CC2F" w14:textId="77777777" w:rsidR="002A6EC6" w:rsidRPr="000E1CCD" w:rsidRDefault="002A6EC6" w:rsidP="00D15B9C">
            <w:pPr>
              <w:bidi w:val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192" w:type="dxa"/>
            <w:shd w:val="clear" w:color="auto" w:fill="auto"/>
            <w:vAlign w:val="center"/>
          </w:tcPr>
          <w:p w14:paraId="220D0EED" w14:textId="77777777" w:rsidR="002A6EC6" w:rsidRPr="000E1CCD" w:rsidRDefault="002A6EC6" w:rsidP="00D15B9C">
            <w:pPr>
              <w:bidi w:val="0"/>
              <w:jc w:val="center"/>
              <w:rPr>
                <w:rFonts w:asciiTheme="majorBidi" w:hAnsiTheme="majorBidi" w:cstheme="majorBidi"/>
              </w:rPr>
            </w:pPr>
          </w:p>
        </w:tc>
      </w:tr>
    </w:tbl>
    <w:p w14:paraId="0C5BFEBD" w14:textId="230C77B7" w:rsidR="00537A2D" w:rsidRPr="000E1CCD" w:rsidRDefault="000E1CCD" w:rsidP="007E4F84">
      <w:pPr>
        <w:bidi w:val="0"/>
        <w:jc w:val="center"/>
        <w:rPr>
          <w:rFonts w:asciiTheme="majorBidi" w:hAnsiTheme="majorBidi" w:cstheme="majorBidi"/>
          <w:b/>
          <w:bCs/>
          <w:color w:val="8DB3E2" w:themeColor="text2" w:themeTint="66"/>
          <w:sz w:val="28"/>
          <w:szCs w:val="28"/>
        </w:rPr>
      </w:pPr>
      <w:r>
        <w:rPr>
          <w:rFonts w:asciiTheme="majorBidi" w:hAnsiTheme="majorBidi" w:cstheme="majorBidi" w:hint="cs"/>
          <w:b/>
          <w:bCs/>
          <w:color w:val="8DB3E2" w:themeColor="text2" w:themeTint="66"/>
          <w:sz w:val="40"/>
          <w:szCs w:val="40"/>
          <w:rtl/>
        </w:rPr>
        <w:t>نموذج البيانات</w:t>
      </w:r>
    </w:p>
    <w:p w14:paraId="1FD24A91" w14:textId="77777777" w:rsidR="007E4F84" w:rsidRPr="000E1CCD" w:rsidRDefault="007E4F84" w:rsidP="0008713D">
      <w:pPr>
        <w:jc w:val="both"/>
        <w:rPr>
          <w:rFonts w:asciiTheme="majorBidi" w:hAnsiTheme="majorBidi" w:cstheme="majorBidi"/>
          <w:b/>
          <w:bCs/>
          <w:color w:val="0070C0"/>
          <w:sz w:val="28"/>
          <w:szCs w:val="28"/>
          <w:rtl/>
        </w:rPr>
      </w:pPr>
    </w:p>
    <w:tbl>
      <w:tblPr>
        <w:tblStyle w:val="PlainTable1"/>
        <w:bidiVisual/>
        <w:tblW w:w="0" w:type="auto"/>
        <w:tblLook w:val="04A0" w:firstRow="1" w:lastRow="0" w:firstColumn="1" w:lastColumn="0" w:noHBand="0" w:noVBand="1"/>
      </w:tblPr>
      <w:tblGrid>
        <w:gridCol w:w="2698"/>
        <w:gridCol w:w="7470"/>
      </w:tblGrid>
      <w:tr w:rsidR="0008713D" w:rsidRPr="000E1CCD" w14:paraId="4EA47C0D" w14:textId="77777777" w:rsidTr="000E1C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8" w:type="dxa"/>
          </w:tcPr>
          <w:p w14:paraId="4801E561" w14:textId="3D848604" w:rsidR="0008713D" w:rsidRPr="000E1CCD" w:rsidRDefault="0008713D" w:rsidP="004C0E4D">
            <w:pPr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sz w:val="28"/>
                <w:szCs w:val="28"/>
                <w:rtl/>
              </w:rPr>
              <w:t>عنوان المقترح البحثي</w:t>
            </w:r>
          </w:p>
        </w:tc>
        <w:tc>
          <w:tcPr>
            <w:tcW w:w="7470" w:type="dxa"/>
          </w:tcPr>
          <w:p w14:paraId="0BC98FF6" w14:textId="77777777" w:rsidR="0008713D" w:rsidRPr="000E1CCD" w:rsidRDefault="0008713D" w:rsidP="004C0E4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color w:val="0070C0"/>
                <w:sz w:val="28"/>
                <w:szCs w:val="28"/>
                <w:rtl/>
              </w:rPr>
            </w:pPr>
          </w:p>
        </w:tc>
      </w:tr>
      <w:tr w:rsidR="0008713D" w:rsidRPr="000E1CCD" w14:paraId="5A6BF9BB" w14:textId="77777777" w:rsidTr="000E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8" w:type="dxa"/>
          </w:tcPr>
          <w:p w14:paraId="1737D498" w14:textId="00CE7066" w:rsidR="0008713D" w:rsidRPr="000E1CCD" w:rsidRDefault="0008713D" w:rsidP="004C0E4D">
            <w:pPr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sz w:val="28"/>
                <w:szCs w:val="28"/>
                <w:rtl/>
              </w:rPr>
              <w:t>إسم الطالب</w:t>
            </w:r>
          </w:p>
        </w:tc>
        <w:tc>
          <w:tcPr>
            <w:tcW w:w="7470" w:type="dxa"/>
          </w:tcPr>
          <w:p w14:paraId="53E384D6" w14:textId="77777777" w:rsidR="0008713D" w:rsidRPr="000E1CCD" w:rsidRDefault="0008713D" w:rsidP="004C0E4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  <w:rtl/>
              </w:rPr>
            </w:pPr>
          </w:p>
        </w:tc>
      </w:tr>
      <w:tr w:rsidR="0008713D" w:rsidRPr="000E1CCD" w14:paraId="23CD586D" w14:textId="77777777" w:rsidTr="000E1C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8" w:type="dxa"/>
          </w:tcPr>
          <w:p w14:paraId="7B585BAA" w14:textId="0ABAA019" w:rsidR="0008713D" w:rsidRPr="000E1CCD" w:rsidRDefault="0008713D" w:rsidP="004C0E4D">
            <w:pPr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sz w:val="28"/>
                <w:szCs w:val="28"/>
                <w:rtl/>
              </w:rPr>
              <w:t>القسم</w:t>
            </w:r>
          </w:p>
        </w:tc>
        <w:tc>
          <w:tcPr>
            <w:tcW w:w="7470" w:type="dxa"/>
          </w:tcPr>
          <w:p w14:paraId="07C175B5" w14:textId="77777777" w:rsidR="0008713D" w:rsidRPr="000E1CCD" w:rsidRDefault="0008713D" w:rsidP="004C0E4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  <w:rtl/>
              </w:rPr>
            </w:pPr>
          </w:p>
        </w:tc>
      </w:tr>
      <w:tr w:rsidR="0008713D" w:rsidRPr="000E1CCD" w14:paraId="5C50841B" w14:textId="77777777" w:rsidTr="000E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8" w:type="dxa"/>
          </w:tcPr>
          <w:p w14:paraId="17C625DE" w14:textId="349C848C" w:rsidR="0008713D" w:rsidRPr="000E1CCD" w:rsidRDefault="0008713D" w:rsidP="004C0E4D">
            <w:pPr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sz w:val="28"/>
                <w:szCs w:val="28"/>
                <w:rtl/>
              </w:rPr>
              <w:t>الكلية</w:t>
            </w:r>
          </w:p>
        </w:tc>
        <w:tc>
          <w:tcPr>
            <w:tcW w:w="7470" w:type="dxa"/>
          </w:tcPr>
          <w:p w14:paraId="27A76814" w14:textId="77777777" w:rsidR="0008713D" w:rsidRPr="000E1CCD" w:rsidRDefault="0008713D" w:rsidP="004C0E4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  <w:rtl/>
              </w:rPr>
            </w:pPr>
          </w:p>
        </w:tc>
      </w:tr>
      <w:tr w:rsidR="0008713D" w:rsidRPr="000E1CCD" w14:paraId="32813AA8" w14:textId="77777777" w:rsidTr="000E1C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8" w:type="dxa"/>
          </w:tcPr>
          <w:p w14:paraId="17E8EC88" w14:textId="7395CD4E" w:rsidR="0008713D" w:rsidRPr="000E1CCD" w:rsidRDefault="0008713D" w:rsidP="004C0E4D">
            <w:pPr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sz w:val="28"/>
                <w:szCs w:val="28"/>
                <w:rtl/>
              </w:rPr>
              <w:t>المدة</w:t>
            </w:r>
          </w:p>
        </w:tc>
        <w:tc>
          <w:tcPr>
            <w:tcW w:w="7470" w:type="dxa"/>
          </w:tcPr>
          <w:p w14:paraId="5DC6E663" w14:textId="77777777" w:rsidR="0008713D" w:rsidRPr="000E1CCD" w:rsidRDefault="0008713D" w:rsidP="004C0E4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  <w:rtl/>
              </w:rPr>
            </w:pPr>
          </w:p>
        </w:tc>
      </w:tr>
      <w:tr w:rsidR="0008713D" w:rsidRPr="000E1CCD" w14:paraId="5941381B" w14:textId="77777777" w:rsidTr="000E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8" w:type="dxa"/>
          </w:tcPr>
          <w:p w14:paraId="22B41EF1" w14:textId="6D667734" w:rsidR="0008713D" w:rsidRPr="000E1CCD" w:rsidRDefault="0008713D" w:rsidP="004C0E4D">
            <w:pPr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sz w:val="28"/>
                <w:szCs w:val="28"/>
                <w:rtl/>
              </w:rPr>
              <w:t>ماجستير/ دكتوراه</w:t>
            </w:r>
          </w:p>
        </w:tc>
        <w:tc>
          <w:tcPr>
            <w:tcW w:w="7470" w:type="dxa"/>
          </w:tcPr>
          <w:p w14:paraId="7313CA35" w14:textId="77777777" w:rsidR="0008713D" w:rsidRPr="000E1CCD" w:rsidRDefault="0008713D" w:rsidP="004C0E4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  <w:rtl/>
              </w:rPr>
            </w:pPr>
          </w:p>
        </w:tc>
      </w:tr>
      <w:tr w:rsidR="0008713D" w:rsidRPr="000E1CCD" w14:paraId="0BD4BEA9" w14:textId="77777777" w:rsidTr="000E1C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8" w:type="dxa"/>
          </w:tcPr>
          <w:p w14:paraId="36125088" w14:textId="57D2E94C" w:rsidR="0008713D" w:rsidRPr="000E1CCD" w:rsidRDefault="0008713D" w:rsidP="004C0E4D">
            <w:pPr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sz w:val="28"/>
                <w:szCs w:val="28"/>
                <w:rtl/>
              </w:rPr>
              <w:t>التمويل المطلوب</w:t>
            </w:r>
          </w:p>
        </w:tc>
        <w:tc>
          <w:tcPr>
            <w:tcW w:w="7470" w:type="dxa"/>
          </w:tcPr>
          <w:p w14:paraId="77A83A62" w14:textId="77777777" w:rsidR="0008713D" w:rsidRPr="000E1CCD" w:rsidRDefault="0008713D" w:rsidP="004C0E4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  <w:rtl/>
              </w:rPr>
            </w:pPr>
          </w:p>
        </w:tc>
      </w:tr>
      <w:tr w:rsidR="0008713D" w:rsidRPr="000E1CCD" w14:paraId="11493600" w14:textId="77777777" w:rsidTr="000E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8" w:type="dxa"/>
          </w:tcPr>
          <w:p w14:paraId="7BA31303" w14:textId="0CBAD169" w:rsidR="0008713D" w:rsidRPr="000E1CCD" w:rsidRDefault="0008713D" w:rsidP="004C0E4D">
            <w:pPr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sz w:val="28"/>
                <w:szCs w:val="28"/>
                <w:rtl/>
              </w:rPr>
              <w:t>درجة البكالوريوس</w:t>
            </w:r>
          </w:p>
        </w:tc>
        <w:tc>
          <w:tcPr>
            <w:tcW w:w="7470" w:type="dxa"/>
          </w:tcPr>
          <w:p w14:paraId="3A1D4E14" w14:textId="77777777" w:rsidR="0008713D" w:rsidRPr="000E1CCD" w:rsidRDefault="0008713D" w:rsidP="004C0E4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  <w:rtl/>
              </w:rPr>
            </w:pPr>
          </w:p>
        </w:tc>
      </w:tr>
    </w:tbl>
    <w:p w14:paraId="5E9CFF7A" w14:textId="77777777" w:rsidR="0008713D" w:rsidRPr="000E1CCD" w:rsidRDefault="0008713D" w:rsidP="0008713D">
      <w:pPr>
        <w:jc w:val="both"/>
        <w:rPr>
          <w:rFonts w:asciiTheme="majorBidi" w:hAnsiTheme="majorBidi" w:cstheme="majorBidi"/>
          <w:b/>
          <w:bCs/>
          <w:color w:val="0070C0"/>
          <w:sz w:val="28"/>
          <w:szCs w:val="28"/>
        </w:rPr>
      </w:pPr>
    </w:p>
    <w:p w14:paraId="4EB241BF" w14:textId="526EB19F" w:rsidR="0008713D" w:rsidRPr="000E1CCD" w:rsidRDefault="0008713D" w:rsidP="0008713D">
      <w:pPr>
        <w:rPr>
          <w:rFonts w:asciiTheme="majorBidi" w:hAnsiTheme="majorBidi" w:cstheme="majorBidi"/>
          <w:b/>
          <w:bCs/>
          <w:color w:val="8DB3E2" w:themeColor="text2" w:themeTint="66"/>
          <w:sz w:val="28"/>
          <w:szCs w:val="28"/>
          <w:rtl/>
        </w:rPr>
      </w:pPr>
      <w:r w:rsidRPr="000E1CCD">
        <w:rPr>
          <w:rFonts w:asciiTheme="majorBidi" w:hAnsiTheme="majorBidi" w:cstheme="majorBidi"/>
          <w:b/>
          <w:bCs/>
          <w:color w:val="8DB3E2" w:themeColor="text2" w:themeTint="66"/>
          <w:sz w:val="28"/>
          <w:szCs w:val="28"/>
          <w:rtl/>
        </w:rPr>
        <w:t>المجالات المتاحة:-</w:t>
      </w:r>
    </w:p>
    <w:p w14:paraId="579A384C" w14:textId="50A04FCE" w:rsidR="0008713D" w:rsidRPr="000E1CCD" w:rsidRDefault="0008713D" w:rsidP="0008713D">
      <w:pPr>
        <w:pStyle w:val="ListParagraph"/>
        <w:numPr>
          <w:ilvl w:val="0"/>
          <w:numId w:val="45"/>
        </w:numPr>
        <w:bidi/>
        <w:rPr>
          <w:rFonts w:asciiTheme="majorBidi" w:eastAsia="Times New Roman" w:hAnsiTheme="majorBidi" w:cstheme="majorBidi"/>
          <w:sz w:val="28"/>
          <w:szCs w:val="28"/>
        </w:rPr>
      </w:pPr>
      <w:r w:rsidRPr="000E1CCD">
        <w:rPr>
          <w:rFonts w:asciiTheme="majorBidi" w:eastAsia="Times New Roman" w:hAnsiTheme="majorBidi" w:cstheme="majorBidi"/>
          <w:sz w:val="28"/>
          <w:szCs w:val="28"/>
          <w:rtl/>
        </w:rPr>
        <w:t>الصحة</w:t>
      </w:r>
    </w:p>
    <w:p w14:paraId="2FA10DEF" w14:textId="1449B254" w:rsidR="0008713D" w:rsidRPr="000E1CCD" w:rsidRDefault="0008713D" w:rsidP="0008713D">
      <w:pPr>
        <w:pStyle w:val="ListParagraph"/>
        <w:numPr>
          <w:ilvl w:val="0"/>
          <w:numId w:val="45"/>
        </w:numPr>
        <w:bidi/>
        <w:rPr>
          <w:rFonts w:asciiTheme="majorBidi" w:eastAsia="Times New Roman" w:hAnsiTheme="majorBidi" w:cstheme="majorBidi"/>
          <w:sz w:val="28"/>
          <w:szCs w:val="28"/>
        </w:rPr>
      </w:pPr>
      <w:r w:rsidRPr="000E1CCD">
        <w:rPr>
          <w:rFonts w:asciiTheme="majorBidi" w:eastAsia="Times New Roman" w:hAnsiTheme="majorBidi" w:cstheme="majorBidi"/>
          <w:sz w:val="28"/>
          <w:szCs w:val="28"/>
          <w:rtl/>
        </w:rPr>
        <w:t>الطاقة</w:t>
      </w:r>
    </w:p>
    <w:p w14:paraId="312284B4" w14:textId="519FCFBA" w:rsidR="0008713D" w:rsidRPr="000E1CCD" w:rsidRDefault="0008713D" w:rsidP="0008713D">
      <w:pPr>
        <w:pStyle w:val="ListParagraph"/>
        <w:numPr>
          <w:ilvl w:val="0"/>
          <w:numId w:val="45"/>
        </w:numPr>
        <w:bidi/>
        <w:rPr>
          <w:rFonts w:asciiTheme="majorBidi" w:eastAsia="Times New Roman" w:hAnsiTheme="majorBidi" w:cstheme="majorBidi"/>
          <w:sz w:val="28"/>
          <w:szCs w:val="28"/>
        </w:rPr>
      </w:pPr>
      <w:r w:rsidRPr="000E1CCD">
        <w:rPr>
          <w:rFonts w:asciiTheme="majorBidi" w:eastAsia="Times New Roman" w:hAnsiTheme="majorBidi" w:cstheme="majorBidi"/>
          <w:sz w:val="28"/>
          <w:szCs w:val="28"/>
          <w:rtl/>
        </w:rPr>
        <w:t>الذكاء الإصطناعي</w:t>
      </w:r>
    </w:p>
    <w:p w14:paraId="334DFAEB" w14:textId="7AF101E9" w:rsidR="0008713D" w:rsidRPr="000E1CCD" w:rsidRDefault="0008713D" w:rsidP="0008713D">
      <w:pPr>
        <w:pStyle w:val="ListParagraph"/>
        <w:numPr>
          <w:ilvl w:val="0"/>
          <w:numId w:val="45"/>
        </w:numPr>
        <w:bidi/>
        <w:rPr>
          <w:rFonts w:asciiTheme="majorBidi" w:eastAsia="Times New Roman" w:hAnsiTheme="majorBidi" w:cstheme="majorBidi"/>
          <w:sz w:val="28"/>
          <w:szCs w:val="28"/>
        </w:rPr>
      </w:pPr>
      <w:r w:rsidRPr="000E1CCD">
        <w:rPr>
          <w:rFonts w:asciiTheme="majorBidi" w:eastAsia="Times New Roman" w:hAnsiTheme="majorBidi" w:cstheme="majorBidi"/>
          <w:sz w:val="28"/>
          <w:szCs w:val="28"/>
          <w:rtl/>
        </w:rPr>
        <w:t>المياه</w:t>
      </w:r>
    </w:p>
    <w:p w14:paraId="321E4188" w14:textId="4423A80C" w:rsidR="0008713D" w:rsidRPr="000E1CCD" w:rsidRDefault="0008713D" w:rsidP="0008713D">
      <w:pPr>
        <w:pStyle w:val="ListParagraph"/>
        <w:numPr>
          <w:ilvl w:val="0"/>
          <w:numId w:val="45"/>
        </w:numPr>
        <w:bidi/>
        <w:rPr>
          <w:rFonts w:asciiTheme="majorBidi" w:eastAsia="Times New Roman" w:hAnsiTheme="majorBidi" w:cstheme="majorBidi"/>
          <w:sz w:val="28"/>
          <w:szCs w:val="28"/>
        </w:rPr>
      </w:pPr>
      <w:r w:rsidRPr="000E1CCD">
        <w:rPr>
          <w:rFonts w:asciiTheme="majorBidi" w:eastAsia="Times New Roman" w:hAnsiTheme="majorBidi" w:cstheme="majorBidi"/>
          <w:sz w:val="28"/>
          <w:szCs w:val="28"/>
          <w:rtl/>
        </w:rPr>
        <w:t>العلوم الإنسانية</w:t>
      </w:r>
    </w:p>
    <w:p w14:paraId="4989BCFA" w14:textId="495931F2" w:rsidR="0008713D" w:rsidRPr="000E1CCD" w:rsidRDefault="0008713D" w:rsidP="0008713D">
      <w:pPr>
        <w:pStyle w:val="ListParagraph"/>
        <w:numPr>
          <w:ilvl w:val="0"/>
          <w:numId w:val="45"/>
        </w:numPr>
        <w:bidi/>
        <w:rPr>
          <w:rFonts w:asciiTheme="majorBidi" w:eastAsia="Times New Roman" w:hAnsiTheme="majorBidi" w:cstheme="majorBidi"/>
          <w:sz w:val="28"/>
          <w:szCs w:val="28"/>
          <w:rtl/>
        </w:rPr>
      </w:pPr>
      <w:r w:rsidRPr="000E1CCD">
        <w:rPr>
          <w:rFonts w:asciiTheme="majorBidi" w:eastAsia="Times New Roman" w:hAnsiTheme="majorBidi" w:cstheme="majorBidi"/>
          <w:sz w:val="28"/>
          <w:szCs w:val="28"/>
          <w:rtl/>
        </w:rPr>
        <w:t>الزراعة والري</w:t>
      </w:r>
    </w:p>
    <w:p w14:paraId="29291F74" w14:textId="76C3D11E" w:rsidR="00EF4F5C" w:rsidRPr="000E1CCD" w:rsidRDefault="00EF4F5C" w:rsidP="00EF4F5C">
      <w:pPr>
        <w:bidi w:val="0"/>
        <w:jc w:val="both"/>
        <w:rPr>
          <w:rFonts w:asciiTheme="majorBidi" w:hAnsiTheme="majorBidi" w:cstheme="majorBidi"/>
          <w:b/>
          <w:bCs/>
          <w:color w:val="0070C0"/>
          <w:sz w:val="28"/>
          <w:szCs w:val="28"/>
        </w:rPr>
      </w:pPr>
    </w:p>
    <w:p w14:paraId="775355F2" w14:textId="50E5364B" w:rsidR="00EF4F5C" w:rsidRPr="000E1CCD" w:rsidRDefault="0008713D" w:rsidP="00545142">
      <w:pPr>
        <w:bidi w:val="0"/>
        <w:jc w:val="center"/>
        <w:rPr>
          <w:rFonts w:asciiTheme="majorBidi" w:hAnsiTheme="majorBidi" w:cstheme="majorBidi"/>
          <w:b/>
          <w:bCs/>
          <w:color w:val="8DB3E2" w:themeColor="text2" w:themeTint="66"/>
          <w:sz w:val="28"/>
          <w:szCs w:val="28"/>
          <w:rtl/>
        </w:rPr>
      </w:pPr>
      <w:r w:rsidRPr="000E1CCD">
        <w:rPr>
          <w:rFonts w:asciiTheme="majorBidi" w:hAnsiTheme="majorBidi" w:cstheme="majorBidi"/>
          <w:b/>
          <w:bCs/>
          <w:color w:val="8DB3E2" w:themeColor="text2" w:themeTint="66"/>
          <w:sz w:val="28"/>
          <w:szCs w:val="28"/>
          <w:rtl/>
        </w:rPr>
        <w:t>السيرة الذاتية للطالب</w:t>
      </w:r>
    </w:p>
    <w:tbl>
      <w:tblPr>
        <w:tblStyle w:val="PlainTable1"/>
        <w:bidiVisual/>
        <w:tblW w:w="0" w:type="auto"/>
        <w:tblLook w:val="04A0" w:firstRow="1" w:lastRow="0" w:firstColumn="1" w:lastColumn="0" w:noHBand="0" w:noVBand="1"/>
      </w:tblPr>
      <w:tblGrid>
        <w:gridCol w:w="2158"/>
        <w:gridCol w:w="2926"/>
        <w:gridCol w:w="1754"/>
        <w:gridCol w:w="3330"/>
      </w:tblGrid>
      <w:tr w:rsidR="0008713D" w:rsidRPr="000E1CCD" w14:paraId="58FE9C68" w14:textId="77777777" w:rsidTr="000E1C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56E22C91" w14:textId="7ADE86D4" w:rsidR="0008713D" w:rsidRPr="000E1CCD" w:rsidRDefault="0008713D" w:rsidP="0008713D">
            <w:pPr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  <w:t>الإسم</w:t>
            </w:r>
          </w:p>
        </w:tc>
        <w:tc>
          <w:tcPr>
            <w:tcW w:w="2926" w:type="dxa"/>
          </w:tcPr>
          <w:p w14:paraId="3DD4A199" w14:textId="77777777" w:rsidR="0008713D" w:rsidRPr="000E1CCD" w:rsidRDefault="0008713D" w:rsidP="000871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1754" w:type="dxa"/>
          </w:tcPr>
          <w:p w14:paraId="21484C24" w14:textId="44E6CC11" w:rsidR="0008713D" w:rsidRPr="000E1CCD" w:rsidRDefault="0008713D" w:rsidP="000871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  <w:t>تاريخ الميلاد</w:t>
            </w:r>
          </w:p>
        </w:tc>
        <w:tc>
          <w:tcPr>
            <w:tcW w:w="3330" w:type="dxa"/>
          </w:tcPr>
          <w:p w14:paraId="6D9DC795" w14:textId="77777777" w:rsidR="0008713D" w:rsidRPr="000E1CCD" w:rsidRDefault="0008713D" w:rsidP="000871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08713D" w:rsidRPr="000E1CCD" w14:paraId="174C9138" w14:textId="77777777" w:rsidTr="000E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3AC33698" w14:textId="58BDD9CD" w:rsidR="0008713D" w:rsidRPr="000E1CCD" w:rsidRDefault="0008713D" w:rsidP="0008713D">
            <w:pPr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  <w:t>رقم الهاتف</w:t>
            </w:r>
          </w:p>
        </w:tc>
        <w:tc>
          <w:tcPr>
            <w:tcW w:w="2926" w:type="dxa"/>
          </w:tcPr>
          <w:p w14:paraId="6E1245E0" w14:textId="77777777" w:rsidR="0008713D" w:rsidRPr="000E1CCD" w:rsidRDefault="0008713D" w:rsidP="000871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54" w:type="dxa"/>
          </w:tcPr>
          <w:p w14:paraId="4E0F885A" w14:textId="1FDB22A4" w:rsidR="0008713D" w:rsidRPr="000E1CCD" w:rsidRDefault="0008713D" w:rsidP="000871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بريد الإلكتروني</w:t>
            </w:r>
          </w:p>
        </w:tc>
        <w:tc>
          <w:tcPr>
            <w:tcW w:w="3330" w:type="dxa"/>
          </w:tcPr>
          <w:p w14:paraId="44EEC6C7" w14:textId="77777777" w:rsidR="0008713D" w:rsidRPr="000E1CCD" w:rsidRDefault="0008713D" w:rsidP="000871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08713D" w:rsidRPr="000E1CCD" w14:paraId="4A975865" w14:textId="77777777" w:rsidTr="000E1C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6F6BCB69" w14:textId="2EF71892" w:rsidR="0008713D" w:rsidRPr="000E1CCD" w:rsidRDefault="0008713D" w:rsidP="0008713D">
            <w:pPr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  <w:t>الرقم القومي</w:t>
            </w:r>
          </w:p>
        </w:tc>
        <w:tc>
          <w:tcPr>
            <w:tcW w:w="2926" w:type="dxa"/>
          </w:tcPr>
          <w:p w14:paraId="15677295" w14:textId="77777777" w:rsidR="0008713D" w:rsidRPr="000E1CCD" w:rsidRDefault="0008713D" w:rsidP="000871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54" w:type="dxa"/>
          </w:tcPr>
          <w:p w14:paraId="3CA38649" w14:textId="34CCBC41" w:rsidR="0008713D" w:rsidRPr="000E1CCD" w:rsidRDefault="0008713D" w:rsidP="000871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وظيفة</w:t>
            </w:r>
          </w:p>
        </w:tc>
        <w:tc>
          <w:tcPr>
            <w:tcW w:w="3330" w:type="dxa"/>
          </w:tcPr>
          <w:p w14:paraId="68637549" w14:textId="77777777" w:rsidR="0008713D" w:rsidRPr="000E1CCD" w:rsidRDefault="0008713D" w:rsidP="000871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08713D" w:rsidRPr="000E1CCD" w14:paraId="50CDC2E6" w14:textId="77777777" w:rsidTr="000E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2B270398" w14:textId="79F7B439" w:rsidR="0008713D" w:rsidRPr="000E1CCD" w:rsidRDefault="0008713D" w:rsidP="0008713D">
            <w:pPr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  <w:t>عدد الأبحاث المنشورة</w:t>
            </w:r>
          </w:p>
        </w:tc>
        <w:tc>
          <w:tcPr>
            <w:tcW w:w="2926" w:type="dxa"/>
          </w:tcPr>
          <w:p w14:paraId="12C19D16" w14:textId="77777777" w:rsidR="0008713D" w:rsidRPr="000E1CCD" w:rsidRDefault="0008713D" w:rsidP="000871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54" w:type="dxa"/>
          </w:tcPr>
          <w:p w14:paraId="28B417AE" w14:textId="2AB07D2E" w:rsidR="0008713D" w:rsidRPr="000E1CCD" w:rsidRDefault="0008713D" w:rsidP="000871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0E1CC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H-index</w:t>
            </w:r>
          </w:p>
        </w:tc>
        <w:tc>
          <w:tcPr>
            <w:tcW w:w="3330" w:type="dxa"/>
          </w:tcPr>
          <w:p w14:paraId="1FFD3B04" w14:textId="77777777" w:rsidR="0008713D" w:rsidRPr="000E1CCD" w:rsidRDefault="0008713D" w:rsidP="000871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08713D" w:rsidRPr="000E1CCD" w14:paraId="3A7942C0" w14:textId="77777777" w:rsidTr="000E1C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00BABF1C" w14:textId="38D44ACD" w:rsidR="0008713D" w:rsidRPr="000E1CCD" w:rsidRDefault="0008713D" w:rsidP="0008713D">
            <w:pPr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  <w:t>عدد الإستشهادات</w:t>
            </w:r>
          </w:p>
        </w:tc>
        <w:tc>
          <w:tcPr>
            <w:tcW w:w="2926" w:type="dxa"/>
          </w:tcPr>
          <w:p w14:paraId="17424893" w14:textId="77777777" w:rsidR="0008713D" w:rsidRPr="000E1CCD" w:rsidRDefault="0008713D" w:rsidP="000871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54" w:type="dxa"/>
          </w:tcPr>
          <w:p w14:paraId="64E6FA1B" w14:textId="77777777" w:rsidR="0008713D" w:rsidRPr="000E1CCD" w:rsidRDefault="0008713D" w:rsidP="000871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330" w:type="dxa"/>
          </w:tcPr>
          <w:p w14:paraId="0C15C6D3" w14:textId="77777777" w:rsidR="0008713D" w:rsidRPr="000E1CCD" w:rsidRDefault="0008713D" w:rsidP="000871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08713D" w:rsidRPr="000E1CCD" w14:paraId="681DB547" w14:textId="77777777" w:rsidTr="000E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68" w:type="dxa"/>
            <w:gridSpan w:val="4"/>
          </w:tcPr>
          <w:p w14:paraId="3ABC628E" w14:textId="59921252" w:rsidR="0008713D" w:rsidRPr="000E1CCD" w:rsidRDefault="0008713D" w:rsidP="0008713D">
            <w:pPr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  <w:lang w:bidi="ar-EG"/>
              </w:rPr>
              <w:t>آخر 5 أبحاث منشورة</w:t>
            </w:r>
          </w:p>
        </w:tc>
      </w:tr>
      <w:tr w:rsidR="0008713D" w:rsidRPr="000E1CCD" w14:paraId="76DB1695" w14:textId="77777777" w:rsidTr="000E1C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56C060E0" w14:textId="6B1C51FF" w:rsidR="0008713D" w:rsidRPr="000E1CCD" w:rsidRDefault="0008713D" w:rsidP="0008713D">
            <w:pPr>
              <w:pStyle w:val="ListParagraph"/>
              <w:numPr>
                <w:ilvl w:val="0"/>
                <w:numId w:val="46"/>
              </w:num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926" w:type="dxa"/>
          </w:tcPr>
          <w:p w14:paraId="2D51436C" w14:textId="77777777" w:rsidR="0008713D" w:rsidRPr="000E1CCD" w:rsidRDefault="0008713D" w:rsidP="000871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54" w:type="dxa"/>
          </w:tcPr>
          <w:p w14:paraId="21945C1B" w14:textId="77777777" w:rsidR="0008713D" w:rsidRPr="000E1CCD" w:rsidRDefault="0008713D" w:rsidP="000871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330" w:type="dxa"/>
          </w:tcPr>
          <w:p w14:paraId="539E316D" w14:textId="77777777" w:rsidR="0008713D" w:rsidRPr="000E1CCD" w:rsidRDefault="0008713D" w:rsidP="000871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08713D" w:rsidRPr="000E1CCD" w14:paraId="724F6F3D" w14:textId="77777777" w:rsidTr="000E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4DFE5939" w14:textId="5CDDFF9D" w:rsidR="0008713D" w:rsidRPr="000E1CCD" w:rsidRDefault="0008713D" w:rsidP="0008713D">
            <w:pPr>
              <w:pStyle w:val="ListParagraph"/>
              <w:numPr>
                <w:ilvl w:val="0"/>
                <w:numId w:val="46"/>
              </w:num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926" w:type="dxa"/>
          </w:tcPr>
          <w:p w14:paraId="31B1CCBB" w14:textId="77777777" w:rsidR="0008713D" w:rsidRPr="000E1CCD" w:rsidRDefault="0008713D" w:rsidP="000871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54" w:type="dxa"/>
          </w:tcPr>
          <w:p w14:paraId="0D07E06D" w14:textId="77777777" w:rsidR="0008713D" w:rsidRPr="000E1CCD" w:rsidRDefault="0008713D" w:rsidP="000871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330" w:type="dxa"/>
          </w:tcPr>
          <w:p w14:paraId="02397BCF" w14:textId="77777777" w:rsidR="0008713D" w:rsidRPr="000E1CCD" w:rsidRDefault="0008713D" w:rsidP="000871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08713D" w:rsidRPr="000E1CCD" w14:paraId="0B1BBF61" w14:textId="77777777" w:rsidTr="000E1C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04329254" w14:textId="0B3FEBFD" w:rsidR="0008713D" w:rsidRPr="000E1CCD" w:rsidRDefault="0008713D" w:rsidP="0008713D">
            <w:pPr>
              <w:pStyle w:val="ListParagraph"/>
              <w:numPr>
                <w:ilvl w:val="0"/>
                <w:numId w:val="46"/>
              </w:num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926" w:type="dxa"/>
          </w:tcPr>
          <w:p w14:paraId="232459D6" w14:textId="77777777" w:rsidR="0008713D" w:rsidRPr="000E1CCD" w:rsidRDefault="0008713D" w:rsidP="000871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54" w:type="dxa"/>
          </w:tcPr>
          <w:p w14:paraId="44973EDC" w14:textId="77777777" w:rsidR="0008713D" w:rsidRPr="000E1CCD" w:rsidRDefault="0008713D" w:rsidP="000871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330" w:type="dxa"/>
          </w:tcPr>
          <w:p w14:paraId="795348C6" w14:textId="77777777" w:rsidR="0008713D" w:rsidRPr="000E1CCD" w:rsidRDefault="0008713D" w:rsidP="000871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08713D" w:rsidRPr="000E1CCD" w14:paraId="4D84A52F" w14:textId="77777777" w:rsidTr="000E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1D9F9A23" w14:textId="1114AF86" w:rsidR="0008713D" w:rsidRPr="000E1CCD" w:rsidRDefault="0008713D" w:rsidP="0008713D">
            <w:pPr>
              <w:pStyle w:val="ListParagraph"/>
              <w:numPr>
                <w:ilvl w:val="0"/>
                <w:numId w:val="46"/>
              </w:num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926" w:type="dxa"/>
          </w:tcPr>
          <w:p w14:paraId="0EE8FA99" w14:textId="77777777" w:rsidR="0008713D" w:rsidRPr="000E1CCD" w:rsidRDefault="0008713D" w:rsidP="000871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54" w:type="dxa"/>
          </w:tcPr>
          <w:p w14:paraId="1AE276CF" w14:textId="77777777" w:rsidR="0008713D" w:rsidRPr="000E1CCD" w:rsidRDefault="0008713D" w:rsidP="000871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330" w:type="dxa"/>
          </w:tcPr>
          <w:p w14:paraId="7CF491A7" w14:textId="77777777" w:rsidR="0008713D" w:rsidRPr="000E1CCD" w:rsidRDefault="0008713D" w:rsidP="000871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08713D" w:rsidRPr="000E1CCD" w14:paraId="35C9697D" w14:textId="77777777" w:rsidTr="000E1C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6AC2AFF1" w14:textId="516CF0A1" w:rsidR="0008713D" w:rsidRPr="000E1CCD" w:rsidRDefault="0008713D" w:rsidP="0008713D">
            <w:pPr>
              <w:pStyle w:val="ListParagraph"/>
              <w:numPr>
                <w:ilvl w:val="0"/>
                <w:numId w:val="46"/>
              </w:num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926" w:type="dxa"/>
          </w:tcPr>
          <w:p w14:paraId="49E48E10" w14:textId="77777777" w:rsidR="0008713D" w:rsidRPr="000E1CCD" w:rsidRDefault="0008713D" w:rsidP="000871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54" w:type="dxa"/>
          </w:tcPr>
          <w:p w14:paraId="602AC9A9" w14:textId="77777777" w:rsidR="0008713D" w:rsidRPr="000E1CCD" w:rsidRDefault="0008713D" w:rsidP="000871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330" w:type="dxa"/>
          </w:tcPr>
          <w:p w14:paraId="64874E08" w14:textId="77777777" w:rsidR="0008713D" w:rsidRPr="000E1CCD" w:rsidRDefault="0008713D" w:rsidP="000871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</w:tbl>
    <w:p w14:paraId="76CF4B0F" w14:textId="2CDA8991" w:rsidR="00EF4F5C" w:rsidRPr="000E1CCD" w:rsidRDefault="00EF4F5C" w:rsidP="00EF4F5C">
      <w:pPr>
        <w:rPr>
          <w:rFonts w:asciiTheme="majorBidi" w:hAnsiTheme="majorBidi" w:cstheme="majorBidi"/>
          <w:sz w:val="28"/>
          <w:szCs w:val="28"/>
          <w:lang w:bidi="ar-EG"/>
        </w:rPr>
      </w:pPr>
    </w:p>
    <w:p w14:paraId="56DC5265" w14:textId="5D51DAE9" w:rsidR="00EF4F5C" w:rsidRPr="000E1CCD" w:rsidRDefault="00EF4F5C" w:rsidP="00EF4F5C">
      <w:pPr>
        <w:rPr>
          <w:rFonts w:asciiTheme="majorBidi" w:hAnsiTheme="majorBidi" w:cstheme="majorBidi"/>
          <w:sz w:val="28"/>
          <w:szCs w:val="28"/>
          <w:lang w:bidi="ar-EG"/>
        </w:rPr>
      </w:pPr>
    </w:p>
    <w:p w14:paraId="2847FDE7" w14:textId="6CE457EA" w:rsidR="00EF4F5C" w:rsidRPr="000E1CCD" w:rsidRDefault="00EF4F5C" w:rsidP="00EF4F5C">
      <w:pPr>
        <w:rPr>
          <w:rFonts w:asciiTheme="majorBidi" w:hAnsiTheme="majorBidi" w:cstheme="majorBidi"/>
          <w:sz w:val="28"/>
          <w:szCs w:val="28"/>
          <w:lang w:bidi="ar-EG"/>
        </w:rPr>
      </w:pPr>
    </w:p>
    <w:p w14:paraId="0F0D936A" w14:textId="16DCF019" w:rsidR="00EF4F5C" w:rsidRPr="000E1CCD" w:rsidRDefault="00EF4F5C" w:rsidP="00EF4F5C">
      <w:pPr>
        <w:rPr>
          <w:rFonts w:asciiTheme="majorBidi" w:hAnsiTheme="majorBidi" w:cstheme="majorBidi"/>
          <w:sz w:val="28"/>
          <w:szCs w:val="28"/>
          <w:lang w:bidi="ar-EG"/>
        </w:rPr>
      </w:pPr>
    </w:p>
    <w:p w14:paraId="34F3B777" w14:textId="04D2158B" w:rsidR="00EF4F5C" w:rsidRPr="000E1CCD" w:rsidRDefault="00EF4F5C" w:rsidP="00EF4F5C">
      <w:pPr>
        <w:rPr>
          <w:rFonts w:asciiTheme="majorBidi" w:hAnsiTheme="majorBidi" w:cstheme="majorBidi"/>
          <w:sz w:val="28"/>
          <w:szCs w:val="28"/>
          <w:lang w:bidi="ar-EG"/>
        </w:rPr>
      </w:pPr>
    </w:p>
    <w:p w14:paraId="0A9129A6" w14:textId="7DF788F6" w:rsidR="00EF4F5C" w:rsidRPr="000E1CCD" w:rsidRDefault="00EF4F5C" w:rsidP="00EF4F5C">
      <w:pPr>
        <w:rPr>
          <w:rFonts w:asciiTheme="majorBidi" w:hAnsiTheme="majorBidi" w:cstheme="majorBidi"/>
          <w:sz w:val="28"/>
          <w:szCs w:val="28"/>
          <w:lang w:bidi="ar-EG"/>
        </w:rPr>
      </w:pPr>
    </w:p>
    <w:p w14:paraId="1C4E4665" w14:textId="01EF6271" w:rsidR="00EF4F5C" w:rsidRPr="000E1CCD" w:rsidRDefault="00EF4F5C" w:rsidP="00EF4F5C">
      <w:pPr>
        <w:rPr>
          <w:rFonts w:asciiTheme="majorBidi" w:hAnsiTheme="majorBidi" w:cstheme="majorBidi"/>
          <w:sz w:val="28"/>
          <w:szCs w:val="28"/>
          <w:lang w:bidi="ar-EG"/>
        </w:rPr>
      </w:pPr>
    </w:p>
    <w:p w14:paraId="6D2567B3" w14:textId="3FE4E509" w:rsidR="00EF4F5C" w:rsidRDefault="0008713D" w:rsidP="0008713D">
      <w:pPr>
        <w:jc w:val="center"/>
        <w:rPr>
          <w:rFonts w:asciiTheme="majorBidi" w:hAnsiTheme="majorBidi" w:cstheme="majorBidi"/>
          <w:b/>
          <w:bCs/>
          <w:color w:val="8DB3E2" w:themeColor="text2" w:themeTint="66"/>
          <w:sz w:val="28"/>
          <w:szCs w:val="28"/>
          <w:rtl/>
        </w:rPr>
      </w:pPr>
      <w:r w:rsidRPr="000E1CCD">
        <w:rPr>
          <w:rFonts w:asciiTheme="majorBidi" w:hAnsiTheme="majorBidi" w:cstheme="majorBidi"/>
          <w:b/>
          <w:bCs/>
          <w:color w:val="8DB3E2" w:themeColor="text2" w:themeTint="66"/>
          <w:sz w:val="28"/>
          <w:szCs w:val="28"/>
          <w:rtl/>
        </w:rPr>
        <w:t>السيرة الذاتية للمشرف الرئيسي</w:t>
      </w:r>
    </w:p>
    <w:p w14:paraId="4B33514D" w14:textId="77777777" w:rsidR="000E1CCD" w:rsidRPr="000E1CCD" w:rsidRDefault="000E1CCD" w:rsidP="0008713D">
      <w:pPr>
        <w:jc w:val="center"/>
        <w:rPr>
          <w:rFonts w:asciiTheme="majorBidi" w:hAnsiTheme="majorBidi" w:cstheme="majorBidi"/>
          <w:b/>
          <w:bCs/>
          <w:color w:val="8DB3E2" w:themeColor="text2" w:themeTint="66"/>
          <w:sz w:val="28"/>
          <w:szCs w:val="28"/>
          <w:rtl/>
        </w:rPr>
      </w:pPr>
    </w:p>
    <w:tbl>
      <w:tblPr>
        <w:tblStyle w:val="PlainTable1"/>
        <w:bidiVisual/>
        <w:tblW w:w="0" w:type="auto"/>
        <w:tblLook w:val="04A0" w:firstRow="1" w:lastRow="0" w:firstColumn="1" w:lastColumn="0" w:noHBand="0" w:noVBand="1"/>
      </w:tblPr>
      <w:tblGrid>
        <w:gridCol w:w="2542"/>
        <w:gridCol w:w="2542"/>
        <w:gridCol w:w="2542"/>
        <w:gridCol w:w="2542"/>
      </w:tblGrid>
      <w:tr w:rsidR="0008713D" w:rsidRPr="000E1CCD" w14:paraId="7B2A70F7" w14:textId="77777777" w:rsidTr="000E1C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68E53BD2" w14:textId="7980F6E3" w:rsidR="0008713D" w:rsidRPr="000E1CCD" w:rsidRDefault="0008713D" w:rsidP="00CA5AC6">
            <w:pPr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  <w:t>الإسم</w:t>
            </w:r>
          </w:p>
        </w:tc>
        <w:tc>
          <w:tcPr>
            <w:tcW w:w="2542" w:type="dxa"/>
          </w:tcPr>
          <w:p w14:paraId="3D34C9E5" w14:textId="77777777" w:rsidR="0008713D" w:rsidRPr="000E1CCD" w:rsidRDefault="0008713D" w:rsidP="00CA5A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2D323188" w14:textId="5F200107" w:rsidR="0008713D" w:rsidRPr="000E1CCD" w:rsidRDefault="00CA5AC6" w:rsidP="00CA5A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  <w:t>تاريخ الميلاد</w:t>
            </w:r>
          </w:p>
        </w:tc>
        <w:tc>
          <w:tcPr>
            <w:tcW w:w="2542" w:type="dxa"/>
          </w:tcPr>
          <w:p w14:paraId="79A2F1FD" w14:textId="77777777" w:rsidR="0008713D" w:rsidRPr="000E1CCD" w:rsidRDefault="0008713D" w:rsidP="00CA5A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CA5AC6" w:rsidRPr="000E1CCD" w14:paraId="3F074B8F" w14:textId="77777777" w:rsidTr="000E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263CAFE3" w14:textId="7EDA872D" w:rsidR="00CA5AC6" w:rsidRPr="000E1CCD" w:rsidRDefault="00CA5AC6" w:rsidP="00CA5AC6">
            <w:pPr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  <w:t>البريد الإلكتروني</w:t>
            </w:r>
          </w:p>
        </w:tc>
        <w:tc>
          <w:tcPr>
            <w:tcW w:w="2542" w:type="dxa"/>
          </w:tcPr>
          <w:p w14:paraId="0134708F" w14:textId="77777777" w:rsidR="00CA5AC6" w:rsidRPr="000E1CCD" w:rsidRDefault="00CA5AC6" w:rsidP="00CA5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53CED04D" w14:textId="03DBD322" w:rsidR="00CA5AC6" w:rsidRPr="000E1CCD" w:rsidRDefault="00CA5AC6" w:rsidP="00CA5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sz w:val="28"/>
                <w:szCs w:val="28"/>
                <w:rtl/>
              </w:rPr>
              <w:t>رقم الهاتف</w:t>
            </w:r>
          </w:p>
        </w:tc>
        <w:tc>
          <w:tcPr>
            <w:tcW w:w="2542" w:type="dxa"/>
          </w:tcPr>
          <w:p w14:paraId="4019F636" w14:textId="77777777" w:rsidR="00CA5AC6" w:rsidRPr="000E1CCD" w:rsidRDefault="00CA5AC6" w:rsidP="00CA5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A5AC6" w:rsidRPr="000E1CCD" w14:paraId="173AD930" w14:textId="77777777" w:rsidTr="000E1C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15EA93E7" w14:textId="2080D4DE" w:rsidR="00CA5AC6" w:rsidRPr="000E1CCD" w:rsidRDefault="00CA5AC6" w:rsidP="00CA5AC6">
            <w:pPr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  <w:t>الدرجة</w:t>
            </w:r>
          </w:p>
        </w:tc>
        <w:tc>
          <w:tcPr>
            <w:tcW w:w="2542" w:type="dxa"/>
          </w:tcPr>
          <w:p w14:paraId="6338CE6C" w14:textId="77777777" w:rsidR="00CA5AC6" w:rsidRPr="000E1CCD" w:rsidRDefault="00CA5AC6" w:rsidP="00CA5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1553E658" w14:textId="233F7F44" w:rsidR="00CA5AC6" w:rsidRPr="000E1CCD" w:rsidRDefault="00CA5AC6" w:rsidP="00CA5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sz w:val="28"/>
                <w:szCs w:val="28"/>
                <w:rtl/>
              </w:rPr>
              <w:t>الرقم القومي</w:t>
            </w:r>
          </w:p>
        </w:tc>
        <w:tc>
          <w:tcPr>
            <w:tcW w:w="2542" w:type="dxa"/>
          </w:tcPr>
          <w:p w14:paraId="4EB88107" w14:textId="77777777" w:rsidR="00CA5AC6" w:rsidRPr="000E1CCD" w:rsidRDefault="00CA5AC6" w:rsidP="00CA5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A5AC6" w:rsidRPr="000E1CCD" w14:paraId="011BBC61" w14:textId="77777777" w:rsidTr="000E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47AAD2A4" w14:textId="1C811AD1" w:rsidR="00CA5AC6" w:rsidRPr="000E1CCD" w:rsidRDefault="00CA5AC6" w:rsidP="00CA5AC6">
            <w:pPr>
              <w:rPr>
                <w:rFonts w:asciiTheme="majorBidi" w:hAnsiTheme="majorBidi" w:cstheme="majorBidi"/>
                <w:b w:val="0"/>
                <w:bCs w:val="0"/>
                <w:sz w:val="28"/>
                <w:szCs w:val="28"/>
              </w:rPr>
            </w:pPr>
            <w:r w:rsidRPr="000E1CC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</w:rPr>
              <w:t>H index</w:t>
            </w:r>
          </w:p>
        </w:tc>
        <w:tc>
          <w:tcPr>
            <w:tcW w:w="2542" w:type="dxa"/>
          </w:tcPr>
          <w:p w14:paraId="7F5FAD00" w14:textId="77777777" w:rsidR="00CA5AC6" w:rsidRPr="000E1CCD" w:rsidRDefault="00CA5AC6" w:rsidP="00CA5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147CC786" w14:textId="56022B38" w:rsidR="00CA5AC6" w:rsidRPr="000E1CCD" w:rsidRDefault="00CA5AC6" w:rsidP="00CA5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sz w:val="28"/>
                <w:szCs w:val="28"/>
                <w:rtl/>
              </w:rPr>
              <w:t>عدد الأبحاث التي تم نشرها</w:t>
            </w:r>
          </w:p>
        </w:tc>
        <w:tc>
          <w:tcPr>
            <w:tcW w:w="2542" w:type="dxa"/>
          </w:tcPr>
          <w:p w14:paraId="11FF1029" w14:textId="77777777" w:rsidR="00CA5AC6" w:rsidRPr="000E1CCD" w:rsidRDefault="00CA5AC6" w:rsidP="00CA5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A5AC6" w:rsidRPr="000E1CCD" w14:paraId="650EDF30" w14:textId="77777777" w:rsidTr="000E1C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201693A8" w14:textId="38742427" w:rsidR="00CA5AC6" w:rsidRPr="000E1CCD" w:rsidRDefault="00CA5AC6" w:rsidP="00CA5AC6">
            <w:pPr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  <w:t>عدد الأبحاث المحلية</w:t>
            </w:r>
          </w:p>
        </w:tc>
        <w:tc>
          <w:tcPr>
            <w:tcW w:w="2542" w:type="dxa"/>
          </w:tcPr>
          <w:p w14:paraId="1D2B5346" w14:textId="77777777" w:rsidR="00CA5AC6" w:rsidRPr="000E1CCD" w:rsidRDefault="00CA5AC6" w:rsidP="00CA5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22266F19" w14:textId="2C40E32E" w:rsidR="00CA5AC6" w:rsidRPr="000E1CCD" w:rsidRDefault="00CA5AC6" w:rsidP="00CA5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sz w:val="28"/>
                <w:szCs w:val="28"/>
                <w:rtl/>
              </w:rPr>
              <w:t>عدد الإستشهادات</w:t>
            </w:r>
          </w:p>
        </w:tc>
        <w:tc>
          <w:tcPr>
            <w:tcW w:w="2542" w:type="dxa"/>
          </w:tcPr>
          <w:p w14:paraId="3780D8ED" w14:textId="77777777" w:rsidR="00CA5AC6" w:rsidRPr="000E1CCD" w:rsidRDefault="00CA5AC6" w:rsidP="00CA5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A5AC6" w:rsidRPr="000E1CCD" w14:paraId="1AF9F6D3" w14:textId="77777777" w:rsidTr="000E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069529EE" w14:textId="74D61C00" w:rsidR="00CA5AC6" w:rsidRPr="000E1CCD" w:rsidRDefault="00CA5AC6" w:rsidP="00CA5AC6">
            <w:pPr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  <w:t>عدد براءات الإختراع</w:t>
            </w:r>
          </w:p>
        </w:tc>
        <w:tc>
          <w:tcPr>
            <w:tcW w:w="2542" w:type="dxa"/>
          </w:tcPr>
          <w:p w14:paraId="23763BBF" w14:textId="77777777" w:rsidR="00CA5AC6" w:rsidRPr="000E1CCD" w:rsidRDefault="00CA5AC6" w:rsidP="00CA5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09DECF47" w14:textId="5B9C223D" w:rsidR="00CA5AC6" w:rsidRPr="000E1CCD" w:rsidRDefault="00CA5AC6" w:rsidP="00CA5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sz w:val="28"/>
                <w:szCs w:val="28"/>
                <w:rtl/>
              </w:rPr>
              <w:t>عدد الأبحاث الدولية</w:t>
            </w:r>
          </w:p>
        </w:tc>
        <w:tc>
          <w:tcPr>
            <w:tcW w:w="2542" w:type="dxa"/>
          </w:tcPr>
          <w:p w14:paraId="43C295CF" w14:textId="77777777" w:rsidR="00CA5AC6" w:rsidRPr="000E1CCD" w:rsidRDefault="00CA5AC6" w:rsidP="00CA5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A5AC6" w:rsidRPr="000E1CCD" w14:paraId="39F1A911" w14:textId="77777777" w:rsidTr="000E1C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027EC137" w14:textId="402F8C56" w:rsidR="00CA5AC6" w:rsidRPr="000E1CCD" w:rsidRDefault="00CA5AC6" w:rsidP="00CA5AC6">
            <w:pPr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  <w:t>الإسم كما يكتب في الأبحاث</w:t>
            </w:r>
          </w:p>
        </w:tc>
        <w:tc>
          <w:tcPr>
            <w:tcW w:w="2542" w:type="dxa"/>
          </w:tcPr>
          <w:p w14:paraId="53C7162C" w14:textId="77777777" w:rsidR="00CA5AC6" w:rsidRPr="000E1CCD" w:rsidRDefault="00CA5AC6" w:rsidP="00CA5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17AA82DC" w14:textId="77777777" w:rsidR="00CA5AC6" w:rsidRPr="000E1CCD" w:rsidRDefault="00CA5AC6" w:rsidP="00CA5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036AF97B" w14:textId="77777777" w:rsidR="00CA5AC6" w:rsidRPr="000E1CCD" w:rsidRDefault="00CA5AC6" w:rsidP="00CA5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A5AC6" w:rsidRPr="000E1CCD" w14:paraId="2B5D789A" w14:textId="77777777" w:rsidTr="000E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06EFD2A9" w14:textId="36822AD3" w:rsidR="00CA5AC6" w:rsidRPr="000E1CCD" w:rsidRDefault="00CA5AC6" w:rsidP="00CA5AC6">
            <w:pPr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  <w:t>المنح والبعثات</w:t>
            </w:r>
          </w:p>
        </w:tc>
        <w:tc>
          <w:tcPr>
            <w:tcW w:w="2542" w:type="dxa"/>
          </w:tcPr>
          <w:p w14:paraId="39715CEF" w14:textId="77777777" w:rsidR="00CA5AC6" w:rsidRPr="000E1CCD" w:rsidRDefault="00CA5AC6" w:rsidP="00CA5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4D0717DD" w14:textId="77777777" w:rsidR="00CA5AC6" w:rsidRPr="000E1CCD" w:rsidRDefault="00CA5AC6" w:rsidP="00CA5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242B475D" w14:textId="77777777" w:rsidR="00CA5AC6" w:rsidRPr="000E1CCD" w:rsidRDefault="00CA5AC6" w:rsidP="00CA5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A5AC6" w:rsidRPr="000E1CCD" w14:paraId="0045E0BC" w14:textId="77777777" w:rsidTr="000E1C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0EEE6AA8" w14:textId="771E0351" w:rsidR="00CA5AC6" w:rsidRPr="000E1CCD" w:rsidRDefault="00CA5AC6" w:rsidP="00CA5AC6">
            <w:pPr>
              <w:pStyle w:val="ListParagraph"/>
              <w:numPr>
                <w:ilvl w:val="0"/>
                <w:numId w:val="47"/>
              </w:numPr>
              <w:bidi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6B7E65A7" w14:textId="77777777" w:rsidR="00CA5AC6" w:rsidRPr="000E1CCD" w:rsidRDefault="00CA5AC6" w:rsidP="00CA5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6B0EA177" w14:textId="77777777" w:rsidR="00CA5AC6" w:rsidRPr="000E1CCD" w:rsidRDefault="00CA5AC6" w:rsidP="00CA5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2B553E5B" w14:textId="77777777" w:rsidR="00CA5AC6" w:rsidRPr="000E1CCD" w:rsidRDefault="00CA5AC6" w:rsidP="00CA5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A5AC6" w:rsidRPr="000E1CCD" w14:paraId="3FAAF859" w14:textId="77777777" w:rsidTr="000E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6CDD753F" w14:textId="77777777" w:rsidR="00CA5AC6" w:rsidRPr="000E1CCD" w:rsidRDefault="00CA5AC6" w:rsidP="00CA5AC6">
            <w:pPr>
              <w:pStyle w:val="ListParagraph"/>
              <w:numPr>
                <w:ilvl w:val="0"/>
                <w:numId w:val="47"/>
              </w:numPr>
              <w:bidi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06E7F23E" w14:textId="77777777" w:rsidR="00CA5AC6" w:rsidRPr="000E1CCD" w:rsidRDefault="00CA5AC6" w:rsidP="00CA5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0B44EDD9" w14:textId="77777777" w:rsidR="00CA5AC6" w:rsidRPr="000E1CCD" w:rsidRDefault="00CA5AC6" w:rsidP="00CA5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6E654F95" w14:textId="77777777" w:rsidR="00CA5AC6" w:rsidRPr="000E1CCD" w:rsidRDefault="00CA5AC6" w:rsidP="00CA5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A5AC6" w:rsidRPr="000E1CCD" w14:paraId="7F945BD3" w14:textId="77777777" w:rsidTr="000E1C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68" w:type="dxa"/>
            <w:gridSpan w:val="4"/>
          </w:tcPr>
          <w:p w14:paraId="60D8FDFA" w14:textId="7673ED2D" w:rsidR="00CA5AC6" w:rsidRPr="000E1CCD" w:rsidRDefault="00CA5AC6" w:rsidP="00CA5AC6">
            <w:pPr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  <w:t>5 أبحاث تم نشرهم في آخر 5 سنوات ولها أعلى معدل تأثير</w:t>
            </w:r>
          </w:p>
        </w:tc>
      </w:tr>
      <w:tr w:rsidR="00CA5AC6" w:rsidRPr="000E1CCD" w14:paraId="5709E5AA" w14:textId="77777777" w:rsidTr="000E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58D1AA3E" w14:textId="09F9C94F" w:rsidR="00CA5AC6" w:rsidRPr="000E1CCD" w:rsidRDefault="00CA5AC6" w:rsidP="00CA5AC6">
            <w:pPr>
              <w:pStyle w:val="ListParagraph"/>
              <w:numPr>
                <w:ilvl w:val="0"/>
                <w:numId w:val="48"/>
              </w:numPr>
              <w:bidi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7E7CFEEF" w14:textId="77777777" w:rsidR="00CA5AC6" w:rsidRPr="000E1CCD" w:rsidRDefault="00CA5AC6" w:rsidP="00CA5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1C4D250A" w14:textId="77777777" w:rsidR="00CA5AC6" w:rsidRPr="000E1CCD" w:rsidRDefault="00CA5AC6" w:rsidP="00CA5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5692C12E" w14:textId="77777777" w:rsidR="00CA5AC6" w:rsidRPr="000E1CCD" w:rsidRDefault="00CA5AC6" w:rsidP="00CA5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A5AC6" w:rsidRPr="000E1CCD" w14:paraId="6F022BC7" w14:textId="77777777" w:rsidTr="000E1C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637B0AE8" w14:textId="1F01C1EC" w:rsidR="00CA5AC6" w:rsidRPr="000E1CCD" w:rsidRDefault="00CA5AC6" w:rsidP="00CA5AC6">
            <w:pPr>
              <w:pStyle w:val="ListParagraph"/>
              <w:numPr>
                <w:ilvl w:val="0"/>
                <w:numId w:val="48"/>
              </w:numPr>
              <w:bidi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025E5DDF" w14:textId="77777777" w:rsidR="00CA5AC6" w:rsidRPr="000E1CCD" w:rsidRDefault="00CA5AC6" w:rsidP="00CA5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7943E397" w14:textId="77777777" w:rsidR="00CA5AC6" w:rsidRPr="000E1CCD" w:rsidRDefault="00CA5AC6" w:rsidP="00CA5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3C7EFECF" w14:textId="77777777" w:rsidR="00CA5AC6" w:rsidRPr="000E1CCD" w:rsidRDefault="00CA5AC6" w:rsidP="00CA5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A5AC6" w:rsidRPr="000E1CCD" w14:paraId="506EAF3C" w14:textId="77777777" w:rsidTr="000E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52767D01" w14:textId="19702E8E" w:rsidR="00CA5AC6" w:rsidRPr="000E1CCD" w:rsidRDefault="00CA5AC6" w:rsidP="00CA5AC6">
            <w:pPr>
              <w:pStyle w:val="ListParagraph"/>
              <w:numPr>
                <w:ilvl w:val="0"/>
                <w:numId w:val="48"/>
              </w:numPr>
              <w:bidi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26A67E26" w14:textId="77777777" w:rsidR="00CA5AC6" w:rsidRPr="000E1CCD" w:rsidRDefault="00CA5AC6" w:rsidP="00CA5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5C422D74" w14:textId="77777777" w:rsidR="00CA5AC6" w:rsidRPr="000E1CCD" w:rsidRDefault="00CA5AC6" w:rsidP="00CA5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71D69713" w14:textId="77777777" w:rsidR="00CA5AC6" w:rsidRPr="000E1CCD" w:rsidRDefault="00CA5AC6" w:rsidP="00CA5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A5AC6" w:rsidRPr="000E1CCD" w14:paraId="29F61777" w14:textId="77777777" w:rsidTr="000E1C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4243BBA7" w14:textId="77777777" w:rsidR="00CA5AC6" w:rsidRPr="000E1CCD" w:rsidRDefault="00CA5AC6" w:rsidP="00CA5AC6">
            <w:pPr>
              <w:pStyle w:val="ListParagraph"/>
              <w:numPr>
                <w:ilvl w:val="0"/>
                <w:numId w:val="48"/>
              </w:numPr>
              <w:bidi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3B82BD26" w14:textId="77777777" w:rsidR="00CA5AC6" w:rsidRPr="000E1CCD" w:rsidRDefault="00CA5AC6" w:rsidP="00CA5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219F3F96" w14:textId="77777777" w:rsidR="00CA5AC6" w:rsidRPr="000E1CCD" w:rsidRDefault="00CA5AC6" w:rsidP="00CA5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75571CBB" w14:textId="77777777" w:rsidR="00CA5AC6" w:rsidRPr="000E1CCD" w:rsidRDefault="00CA5AC6" w:rsidP="00CA5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A5AC6" w:rsidRPr="000E1CCD" w14:paraId="208F2452" w14:textId="77777777" w:rsidTr="000E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524FE015" w14:textId="77777777" w:rsidR="00CA5AC6" w:rsidRPr="000E1CCD" w:rsidRDefault="00CA5AC6" w:rsidP="00CA5AC6">
            <w:pPr>
              <w:pStyle w:val="ListParagraph"/>
              <w:numPr>
                <w:ilvl w:val="0"/>
                <w:numId w:val="48"/>
              </w:numPr>
              <w:bidi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5D546995" w14:textId="77777777" w:rsidR="00CA5AC6" w:rsidRPr="000E1CCD" w:rsidRDefault="00CA5AC6" w:rsidP="00CA5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0A635ECF" w14:textId="77777777" w:rsidR="00CA5AC6" w:rsidRPr="000E1CCD" w:rsidRDefault="00CA5AC6" w:rsidP="00CA5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2138F156" w14:textId="77777777" w:rsidR="00CA5AC6" w:rsidRPr="000E1CCD" w:rsidRDefault="00CA5AC6" w:rsidP="00CA5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</w:tbl>
    <w:p w14:paraId="611DA0E1" w14:textId="77777777" w:rsidR="00AE6EF2" w:rsidRPr="000E1CCD" w:rsidRDefault="00AE6EF2" w:rsidP="00AE6EF2">
      <w:pPr>
        <w:bidi w:val="0"/>
        <w:jc w:val="both"/>
        <w:rPr>
          <w:rFonts w:asciiTheme="majorBidi" w:hAnsiTheme="majorBidi" w:cstheme="majorBidi"/>
          <w:b/>
          <w:bCs/>
          <w:color w:val="0070C0"/>
          <w:sz w:val="28"/>
          <w:szCs w:val="28"/>
          <w:rtl/>
        </w:rPr>
      </w:pPr>
    </w:p>
    <w:p w14:paraId="16D55D3E" w14:textId="445ED066" w:rsidR="000E1CCD" w:rsidRDefault="000E1CCD" w:rsidP="000E1CCD">
      <w:pPr>
        <w:jc w:val="center"/>
        <w:rPr>
          <w:rFonts w:asciiTheme="majorBidi" w:hAnsiTheme="majorBidi" w:cstheme="majorBidi"/>
          <w:b/>
          <w:bCs/>
          <w:color w:val="8DB3E2" w:themeColor="text2" w:themeTint="66"/>
          <w:sz w:val="28"/>
          <w:szCs w:val="28"/>
          <w:rtl/>
        </w:rPr>
      </w:pPr>
      <w:r w:rsidRPr="000E1CCD">
        <w:rPr>
          <w:rFonts w:asciiTheme="majorBidi" w:hAnsiTheme="majorBidi" w:cstheme="majorBidi"/>
          <w:b/>
          <w:bCs/>
          <w:color w:val="8DB3E2" w:themeColor="text2" w:themeTint="66"/>
          <w:sz w:val="28"/>
          <w:szCs w:val="28"/>
          <w:rtl/>
        </w:rPr>
        <w:t>السيرة الذاتية للمشرف المشارك</w:t>
      </w:r>
    </w:p>
    <w:p w14:paraId="0AC2D84F" w14:textId="77777777" w:rsidR="000E1CCD" w:rsidRPr="000E1CCD" w:rsidRDefault="000E1CCD" w:rsidP="000E1CCD">
      <w:pPr>
        <w:jc w:val="center"/>
        <w:rPr>
          <w:rFonts w:asciiTheme="majorBidi" w:hAnsiTheme="majorBidi" w:cstheme="majorBidi"/>
          <w:b/>
          <w:bCs/>
          <w:color w:val="8DB3E2" w:themeColor="text2" w:themeTint="66"/>
          <w:sz w:val="28"/>
          <w:szCs w:val="28"/>
          <w:rtl/>
        </w:rPr>
      </w:pPr>
    </w:p>
    <w:tbl>
      <w:tblPr>
        <w:tblStyle w:val="PlainTable1"/>
        <w:bidiVisual/>
        <w:tblW w:w="0" w:type="auto"/>
        <w:tblLook w:val="04A0" w:firstRow="1" w:lastRow="0" w:firstColumn="1" w:lastColumn="0" w:noHBand="0" w:noVBand="1"/>
      </w:tblPr>
      <w:tblGrid>
        <w:gridCol w:w="2542"/>
        <w:gridCol w:w="2542"/>
        <w:gridCol w:w="2542"/>
        <w:gridCol w:w="2542"/>
      </w:tblGrid>
      <w:tr w:rsidR="000E1CCD" w:rsidRPr="000E1CCD" w14:paraId="22BA2469" w14:textId="77777777" w:rsidTr="000E1C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1266DEE8" w14:textId="77777777" w:rsidR="000E1CCD" w:rsidRPr="000E1CCD" w:rsidRDefault="000E1CCD" w:rsidP="004C0E4D">
            <w:pPr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  <w:t>الإسم</w:t>
            </w:r>
          </w:p>
        </w:tc>
        <w:tc>
          <w:tcPr>
            <w:tcW w:w="2542" w:type="dxa"/>
          </w:tcPr>
          <w:p w14:paraId="0F82136C" w14:textId="77777777" w:rsidR="000E1CCD" w:rsidRPr="000E1CCD" w:rsidRDefault="000E1CCD" w:rsidP="004C0E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0C2FBF00" w14:textId="77777777" w:rsidR="000E1CCD" w:rsidRPr="000E1CCD" w:rsidRDefault="000E1CCD" w:rsidP="004C0E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  <w:t>تاريخ الميلاد</w:t>
            </w:r>
          </w:p>
        </w:tc>
        <w:tc>
          <w:tcPr>
            <w:tcW w:w="2542" w:type="dxa"/>
          </w:tcPr>
          <w:p w14:paraId="1EBF0F49" w14:textId="77777777" w:rsidR="000E1CCD" w:rsidRPr="000E1CCD" w:rsidRDefault="000E1CCD" w:rsidP="004C0E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0E1CCD" w:rsidRPr="000E1CCD" w14:paraId="2C594B55" w14:textId="77777777" w:rsidTr="000E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5A138F28" w14:textId="77777777" w:rsidR="000E1CCD" w:rsidRPr="000E1CCD" w:rsidRDefault="000E1CCD" w:rsidP="004C0E4D">
            <w:pPr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  <w:t>البريد الإلكتروني</w:t>
            </w:r>
          </w:p>
        </w:tc>
        <w:tc>
          <w:tcPr>
            <w:tcW w:w="2542" w:type="dxa"/>
          </w:tcPr>
          <w:p w14:paraId="3B67E885" w14:textId="77777777" w:rsidR="000E1CCD" w:rsidRPr="000E1CCD" w:rsidRDefault="000E1CCD" w:rsidP="004C0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1C4FFAE1" w14:textId="77777777" w:rsidR="000E1CCD" w:rsidRPr="000E1CCD" w:rsidRDefault="000E1CCD" w:rsidP="004C0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sz w:val="28"/>
                <w:szCs w:val="28"/>
                <w:rtl/>
              </w:rPr>
              <w:t>رقم الهاتف</w:t>
            </w:r>
          </w:p>
        </w:tc>
        <w:tc>
          <w:tcPr>
            <w:tcW w:w="2542" w:type="dxa"/>
          </w:tcPr>
          <w:p w14:paraId="435844EF" w14:textId="77777777" w:rsidR="000E1CCD" w:rsidRPr="000E1CCD" w:rsidRDefault="000E1CCD" w:rsidP="004C0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0E1CCD" w:rsidRPr="000E1CCD" w14:paraId="06634C4A" w14:textId="77777777" w:rsidTr="000E1C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78ABD2CB" w14:textId="77777777" w:rsidR="000E1CCD" w:rsidRPr="000E1CCD" w:rsidRDefault="000E1CCD" w:rsidP="004C0E4D">
            <w:pPr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  <w:t>الدرجة</w:t>
            </w:r>
          </w:p>
        </w:tc>
        <w:tc>
          <w:tcPr>
            <w:tcW w:w="2542" w:type="dxa"/>
          </w:tcPr>
          <w:p w14:paraId="72C2AA8E" w14:textId="77777777" w:rsidR="000E1CCD" w:rsidRPr="000E1CCD" w:rsidRDefault="000E1CCD" w:rsidP="004C0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311610AF" w14:textId="77777777" w:rsidR="000E1CCD" w:rsidRPr="000E1CCD" w:rsidRDefault="000E1CCD" w:rsidP="004C0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sz w:val="28"/>
                <w:szCs w:val="28"/>
                <w:rtl/>
              </w:rPr>
              <w:t>الرقم القومي</w:t>
            </w:r>
          </w:p>
        </w:tc>
        <w:tc>
          <w:tcPr>
            <w:tcW w:w="2542" w:type="dxa"/>
          </w:tcPr>
          <w:p w14:paraId="368AD03C" w14:textId="77777777" w:rsidR="000E1CCD" w:rsidRPr="000E1CCD" w:rsidRDefault="000E1CCD" w:rsidP="004C0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0E1CCD" w:rsidRPr="000E1CCD" w14:paraId="617B3634" w14:textId="77777777" w:rsidTr="000E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2A727918" w14:textId="77777777" w:rsidR="000E1CCD" w:rsidRPr="000E1CCD" w:rsidRDefault="000E1CCD" w:rsidP="004C0E4D">
            <w:pPr>
              <w:rPr>
                <w:rFonts w:asciiTheme="majorBidi" w:hAnsiTheme="majorBidi" w:cstheme="majorBidi"/>
                <w:b w:val="0"/>
                <w:bCs w:val="0"/>
                <w:sz w:val="28"/>
                <w:szCs w:val="28"/>
              </w:rPr>
            </w:pPr>
            <w:r w:rsidRPr="000E1CC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</w:rPr>
              <w:t>H index</w:t>
            </w:r>
          </w:p>
        </w:tc>
        <w:tc>
          <w:tcPr>
            <w:tcW w:w="2542" w:type="dxa"/>
          </w:tcPr>
          <w:p w14:paraId="049C48C4" w14:textId="77777777" w:rsidR="000E1CCD" w:rsidRPr="000E1CCD" w:rsidRDefault="000E1CCD" w:rsidP="004C0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7AA03FC5" w14:textId="77777777" w:rsidR="000E1CCD" w:rsidRPr="000E1CCD" w:rsidRDefault="000E1CCD" w:rsidP="004C0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sz w:val="28"/>
                <w:szCs w:val="28"/>
                <w:rtl/>
              </w:rPr>
              <w:t>عدد الأبحاث التي تم نشرها</w:t>
            </w:r>
          </w:p>
        </w:tc>
        <w:tc>
          <w:tcPr>
            <w:tcW w:w="2542" w:type="dxa"/>
          </w:tcPr>
          <w:p w14:paraId="70BB6E16" w14:textId="77777777" w:rsidR="000E1CCD" w:rsidRPr="000E1CCD" w:rsidRDefault="000E1CCD" w:rsidP="004C0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0E1CCD" w:rsidRPr="000E1CCD" w14:paraId="17C7FBA3" w14:textId="77777777" w:rsidTr="000E1C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4EDB5E9A" w14:textId="77777777" w:rsidR="000E1CCD" w:rsidRPr="000E1CCD" w:rsidRDefault="000E1CCD" w:rsidP="004C0E4D">
            <w:pPr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  <w:t>عدد الأبحاث المحلية</w:t>
            </w:r>
          </w:p>
        </w:tc>
        <w:tc>
          <w:tcPr>
            <w:tcW w:w="2542" w:type="dxa"/>
          </w:tcPr>
          <w:p w14:paraId="50C9217F" w14:textId="77777777" w:rsidR="000E1CCD" w:rsidRPr="000E1CCD" w:rsidRDefault="000E1CCD" w:rsidP="004C0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4F16E006" w14:textId="77777777" w:rsidR="000E1CCD" w:rsidRPr="000E1CCD" w:rsidRDefault="000E1CCD" w:rsidP="004C0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sz w:val="28"/>
                <w:szCs w:val="28"/>
                <w:rtl/>
              </w:rPr>
              <w:t>عدد الإستشهادات</w:t>
            </w:r>
          </w:p>
        </w:tc>
        <w:tc>
          <w:tcPr>
            <w:tcW w:w="2542" w:type="dxa"/>
          </w:tcPr>
          <w:p w14:paraId="3B9D2CAF" w14:textId="77777777" w:rsidR="000E1CCD" w:rsidRPr="000E1CCD" w:rsidRDefault="000E1CCD" w:rsidP="004C0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0E1CCD" w:rsidRPr="000E1CCD" w14:paraId="75C17CBA" w14:textId="77777777" w:rsidTr="000E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6E0D4952" w14:textId="77777777" w:rsidR="000E1CCD" w:rsidRPr="000E1CCD" w:rsidRDefault="000E1CCD" w:rsidP="004C0E4D">
            <w:pPr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  <w:t>عدد براءات الإختراع</w:t>
            </w:r>
          </w:p>
        </w:tc>
        <w:tc>
          <w:tcPr>
            <w:tcW w:w="2542" w:type="dxa"/>
          </w:tcPr>
          <w:p w14:paraId="0EC2B5F8" w14:textId="77777777" w:rsidR="000E1CCD" w:rsidRPr="000E1CCD" w:rsidRDefault="000E1CCD" w:rsidP="004C0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5ECBA337" w14:textId="77777777" w:rsidR="000E1CCD" w:rsidRPr="000E1CCD" w:rsidRDefault="000E1CCD" w:rsidP="004C0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sz w:val="28"/>
                <w:szCs w:val="28"/>
                <w:rtl/>
              </w:rPr>
              <w:t>عدد الأبحاث الدولية</w:t>
            </w:r>
          </w:p>
        </w:tc>
        <w:tc>
          <w:tcPr>
            <w:tcW w:w="2542" w:type="dxa"/>
          </w:tcPr>
          <w:p w14:paraId="454150B1" w14:textId="77777777" w:rsidR="000E1CCD" w:rsidRPr="000E1CCD" w:rsidRDefault="000E1CCD" w:rsidP="004C0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0E1CCD" w:rsidRPr="000E1CCD" w14:paraId="55F7BF05" w14:textId="77777777" w:rsidTr="000E1C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1ADAD107" w14:textId="77777777" w:rsidR="000E1CCD" w:rsidRPr="000E1CCD" w:rsidRDefault="000E1CCD" w:rsidP="004C0E4D">
            <w:pPr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  <w:t>الإسم كما يكتب في الأبحاث</w:t>
            </w:r>
          </w:p>
        </w:tc>
        <w:tc>
          <w:tcPr>
            <w:tcW w:w="2542" w:type="dxa"/>
          </w:tcPr>
          <w:p w14:paraId="5791AAEB" w14:textId="77777777" w:rsidR="000E1CCD" w:rsidRPr="000E1CCD" w:rsidRDefault="000E1CCD" w:rsidP="004C0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0A56EE1D" w14:textId="77777777" w:rsidR="000E1CCD" w:rsidRPr="000E1CCD" w:rsidRDefault="000E1CCD" w:rsidP="004C0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43F981DC" w14:textId="77777777" w:rsidR="000E1CCD" w:rsidRPr="000E1CCD" w:rsidRDefault="000E1CCD" w:rsidP="004C0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0E1CCD" w:rsidRPr="000E1CCD" w14:paraId="0238AA3C" w14:textId="77777777" w:rsidTr="000E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1C680473" w14:textId="77777777" w:rsidR="000E1CCD" w:rsidRPr="000E1CCD" w:rsidRDefault="000E1CCD" w:rsidP="004C0E4D">
            <w:pPr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  <w:t>المنح والبعثات</w:t>
            </w:r>
          </w:p>
        </w:tc>
        <w:tc>
          <w:tcPr>
            <w:tcW w:w="2542" w:type="dxa"/>
          </w:tcPr>
          <w:p w14:paraId="5D7F7D40" w14:textId="77777777" w:rsidR="000E1CCD" w:rsidRPr="000E1CCD" w:rsidRDefault="000E1CCD" w:rsidP="004C0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7EF4F968" w14:textId="77777777" w:rsidR="000E1CCD" w:rsidRPr="000E1CCD" w:rsidRDefault="000E1CCD" w:rsidP="004C0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1710FFF9" w14:textId="77777777" w:rsidR="000E1CCD" w:rsidRPr="000E1CCD" w:rsidRDefault="000E1CCD" w:rsidP="004C0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0E1CCD" w:rsidRPr="000E1CCD" w14:paraId="5BDC80BB" w14:textId="77777777" w:rsidTr="000E1C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52E76ACE" w14:textId="77777777" w:rsidR="000E1CCD" w:rsidRPr="000E1CCD" w:rsidRDefault="000E1CCD" w:rsidP="004C0E4D">
            <w:pPr>
              <w:pStyle w:val="ListParagraph"/>
              <w:numPr>
                <w:ilvl w:val="0"/>
                <w:numId w:val="47"/>
              </w:numPr>
              <w:bidi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12F944B9" w14:textId="77777777" w:rsidR="000E1CCD" w:rsidRPr="000E1CCD" w:rsidRDefault="000E1CCD" w:rsidP="004C0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7FCE1630" w14:textId="77777777" w:rsidR="000E1CCD" w:rsidRPr="000E1CCD" w:rsidRDefault="000E1CCD" w:rsidP="004C0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20363D5B" w14:textId="77777777" w:rsidR="000E1CCD" w:rsidRPr="000E1CCD" w:rsidRDefault="000E1CCD" w:rsidP="004C0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0E1CCD" w:rsidRPr="000E1CCD" w14:paraId="54A8D157" w14:textId="77777777" w:rsidTr="000E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35437A60" w14:textId="77777777" w:rsidR="000E1CCD" w:rsidRPr="000E1CCD" w:rsidRDefault="000E1CCD" w:rsidP="004C0E4D">
            <w:pPr>
              <w:pStyle w:val="ListParagraph"/>
              <w:numPr>
                <w:ilvl w:val="0"/>
                <w:numId w:val="47"/>
              </w:numPr>
              <w:bidi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78BA72B0" w14:textId="77777777" w:rsidR="000E1CCD" w:rsidRPr="000E1CCD" w:rsidRDefault="000E1CCD" w:rsidP="004C0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23CEC486" w14:textId="77777777" w:rsidR="000E1CCD" w:rsidRPr="000E1CCD" w:rsidRDefault="000E1CCD" w:rsidP="004C0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4E560273" w14:textId="77777777" w:rsidR="000E1CCD" w:rsidRPr="000E1CCD" w:rsidRDefault="000E1CCD" w:rsidP="004C0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0E1CCD" w:rsidRPr="000E1CCD" w14:paraId="54DCB96A" w14:textId="77777777" w:rsidTr="000E1C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68" w:type="dxa"/>
            <w:gridSpan w:val="4"/>
          </w:tcPr>
          <w:p w14:paraId="6B73CF18" w14:textId="77777777" w:rsidR="000E1CCD" w:rsidRPr="000E1CCD" w:rsidRDefault="000E1CCD" w:rsidP="004C0E4D">
            <w:pPr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0E1CCD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  <w:t>5 أبحاث تم نشرهم في آخر 5 سنوات ولها أعلى معدل تأثير</w:t>
            </w:r>
          </w:p>
        </w:tc>
      </w:tr>
      <w:tr w:rsidR="000E1CCD" w:rsidRPr="000E1CCD" w14:paraId="3F438099" w14:textId="77777777" w:rsidTr="000E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32C1EE5A" w14:textId="77777777" w:rsidR="000E1CCD" w:rsidRPr="000E1CCD" w:rsidRDefault="000E1CCD" w:rsidP="004C0E4D">
            <w:pPr>
              <w:pStyle w:val="ListParagraph"/>
              <w:numPr>
                <w:ilvl w:val="0"/>
                <w:numId w:val="48"/>
              </w:numPr>
              <w:bidi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54E1BA2D" w14:textId="77777777" w:rsidR="000E1CCD" w:rsidRPr="000E1CCD" w:rsidRDefault="000E1CCD" w:rsidP="004C0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72B03520" w14:textId="77777777" w:rsidR="000E1CCD" w:rsidRPr="000E1CCD" w:rsidRDefault="000E1CCD" w:rsidP="004C0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6CF2F23A" w14:textId="77777777" w:rsidR="000E1CCD" w:rsidRPr="000E1CCD" w:rsidRDefault="000E1CCD" w:rsidP="004C0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0E1CCD" w:rsidRPr="000E1CCD" w14:paraId="3CF9E97C" w14:textId="77777777" w:rsidTr="000E1C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1BA94C38" w14:textId="77777777" w:rsidR="000E1CCD" w:rsidRPr="000E1CCD" w:rsidRDefault="000E1CCD" w:rsidP="004C0E4D">
            <w:pPr>
              <w:pStyle w:val="ListParagraph"/>
              <w:numPr>
                <w:ilvl w:val="0"/>
                <w:numId w:val="48"/>
              </w:numPr>
              <w:bidi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48DDC3A1" w14:textId="77777777" w:rsidR="000E1CCD" w:rsidRPr="000E1CCD" w:rsidRDefault="000E1CCD" w:rsidP="004C0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7EA6D5AB" w14:textId="77777777" w:rsidR="000E1CCD" w:rsidRPr="000E1CCD" w:rsidRDefault="000E1CCD" w:rsidP="004C0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61600DAF" w14:textId="77777777" w:rsidR="000E1CCD" w:rsidRPr="000E1CCD" w:rsidRDefault="000E1CCD" w:rsidP="004C0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0E1CCD" w:rsidRPr="000E1CCD" w14:paraId="57C572D6" w14:textId="77777777" w:rsidTr="000E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5A7F1E00" w14:textId="77777777" w:rsidR="000E1CCD" w:rsidRPr="000E1CCD" w:rsidRDefault="000E1CCD" w:rsidP="004C0E4D">
            <w:pPr>
              <w:pStyle w:val="ListParagraph"/>
              <w:numPr>
                <w:ilvl w:val="0"/>
                <w:numId w:val="48"/>
              </w:numPr>
              <w:bidi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59AECBAD" w14:textId="77777777" w:rsidR="000E1CCD" w:rsidRPr="000E1CCD" w:rsidRDefault="000E1CCD" w:rsidP="004C0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21C89859" w14:textId="77777777" w:rsidR="000E1CCD" w:rsidRPr="000E1CCD" w:rsidRDefault="000E1CCD" w:rsidP="004C0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27894269" w14:textId="77777777" w:rsidR="000E1CCD" w:rsidRPr="000E1CCD" w:rsidRDefault="000E1CCD" w:rsidP="004C0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0E1CCD" w:rsidRPr="000E1CCD" w14:paraId="0AE3A6B3" w14:textId="77777777" w:rsidTr="000E1C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4CD35A87" w14:textId="77777777" w:rsidR="000E1CCD" w:rsidRPr="000E1CCD" w:rsidRDefault="000E1CCD" w:rsidP="004C0E4D">
            <w:pPr>
              <w:pStyle w:val="ListParagraph"/>
              <w:numPr>
                <w:ilvl w:val="0"/>
                <w:numId w:val="48"/>
              </w:numPr>
              <w:bidi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6344BE43" w14:textId="77777777" w:rsidR="000E1CCD" w:rsidRPr="000E1CCD" w:rsidRDefault="000E1CCD" w:rsidP="004C0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5F440CA5" w14:textId="77777777" w:rsidR="000E1CCD" w:rsidRPr="000E1CCD" w:rsidRDefault="000E1CCD" w:rsidP="004C0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50A5FCE4" w14:textId="77777777" w:rsidR="000E1CCD" w:rsidRPr="000E1CCD" w:rsidRDefault="000E1CCD" w:rsidP="004C0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0E1CCD" w:rsidRPr="000E1CCD" w14:paraId="74F14DCE" w14:textId="77777777" w:rsidTr="000E1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</w:tcPr>
          <w:p w14:paraId="5A7EDBC5" w14:textId="77777777" w:rsidR="000E1CCD" w:rsidRPr="000E1CCD" w:rsidRDefault="000E1CCD" w:rsidP="004C0E4D">
            <w:pPr>
              <w:pStyle w:val="ListParagraph"/>
              <w:numPr>
                <w:ilvl w:val="0"/>
                <w:numId w:val="48"/>
              </w:numPr>
              <w:bidi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4FC1FDFD" w14:textId="77777777" w:rsidR="000E1CCD" w:rsidRPr="000E1CCD" w:rsidRDefault="000E1CCD" w:rsidP="004C0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6039C28D" w14:textId="77777777" w:rsidR="000E1CCD" w:rsidRPr="000E1CCD" w:rsidRDefault="000E1CCD" w:rsidP="004C0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2" w:type="dxa"/>
          </w:tcPr>
          <w:p w14:paraId="22E98DCA" w14:textId="77777777" w:rsidR="000E1CCD" w:rsidRPr="000E1CCD" w:rsidRDefault="000E1CCD" w:rsidP="004C0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</w:tbl>
    <w:p w14:paraId="6842C65A" w14:textId="77777777" w:rsidR="000E1CCD" w:rsidRPr="000E1CCD" w:rsidRDefault="000E1CCD" w:rsidP="000E1CCD">
      <w:pPr>
        <w:bidi w:val="0"/>
        <w:jc w:val="both"/>
        <w:rPr>
          <w:rFonts w:asciiTheme="majorBidi" w:hAnsiTheme="majorBidi" w:cstheme="majorBidi"/>
          <w:b/>
          <w:bCs/>
          <w:color w:val="0070C0"/>
          <w:sz w:val="28"/>
          <w:szCs w:val="28"/>
        </w:rPr>
      </w:pPr>
    </w:p>
    <w:p w14:paraId="69199E28" w14:textId="77777777" w:rsidR="000E1CCD" w:rsidRPr="000E1CCD" w:rsidRDefault="000E1CCD" w:rsidP="000E1CCD">
      <w:pPr>
        <w:bidi w:val="0"/>
        <w:jc w:val="both"/>
        <w:rPr>
          <w:rFonts w:asciiTheme="majorBidi" w:hAnsiTheme="majorBidi" w:cstheme="majorBidi"/>
          <w:b/>
          <w:bCs/>
          <w:color w:val="0070C0"/>
          <w:sz w:val="28"/>
          <w:szCs w:val="28"/>
        </w:rPr>
      </w:pPr>
    </w:p>
    <w:p w14:paraId="7E610911" w14:textId="625D3DAC" w:rsidR="009F0DB2" w:rsidRPr="000E1CCD" w:rsidRDefault="00CA5AC6" w:rsidP="00CA5AC6">
      <w:pPr>
        <w:jc w:val="center"/>
        <w:rPr>
          <w:rFonts w:asciiTheme="majorBidi" w:hAnsiTheme="majorBidi" w:cstheme="majorBidi"/>
          <w:b/>
          <w:bCs/>
          <w:color w:val="8DB3E2" w:themeColor="text2" w:themeTint="66"/>
          <w:sz w:val="28"/>
          <w:szCs w:val="28"/>
          <w:rtl/>
        </w:rPr>
      </w:pPr>
      <w:r w:rsidRPr="000E1CCD">
        <w:rPr>
          <w:rFonts w:asciiTheme="majorBidi" w:hAnsiTheme="majorBidi" w:cstheme="majorBidi"/>
          <w:b/>
          <w:bCs/>
          <w:color w:val="8DB3E2" w:themeColor="text2" w:themeTint="66"/>
          <w:sz w:val="28"/>
          <w:szCs w:val="28"/>
          <w:rtl/>
        </w:rPr>
        <w:t>المقترح البحثي</w:t>
      </w:r>
    </w:p>
    <w:p w14:paraId="14963ADF" w14:textId="7316D1D0" w:rsidR="00CA5AC6" w:rsidRPr="00412C00" w:rsidRDefault="00CA5AC6" w:rsidP="006F2CB6">
      <w:pPr>
        <w:pStyle w:val="ListParagraph"/>
        <w:numPr>
          <w:ilvl w:val="0"/>
          <w:numId w:val="50"/>
        </w:numPr>
        <w:bidi/>
        <w:rPr>
          <w:rFonts w:asciiTheme="majorBidi" w:hAnsiTheme="majorBidi" w:cstheme="majorBidi"/>
          <w:b/>
          <w:bCs/>
          <w:sz w:val="28"/>
          <w:szCs w:val="28"/>
        </w:rPr>
      </w:pPr>
      <w:r w:rsidRPr="00412C00">
        <w:rPr>
          <w:rFonts w:asciiTheme="majorBidi" w:hAnsiTheme="majorBidi" w:cstheme="majorBidi"/>
          <w:b/>
          <w:bCs/>
          <w:sz w:val="28"/>
          <w:szCs w:val="28"/>
          <w:rtl/>
        </w:rPr>
        <w:t>الملخص العربي</w:t>
      </w:r>
    </w:p>
    <w:p w14:paraId="3F8C7FF5" w14:textId="336CB4A5" w:rsidR="006F2CB6" w:rsidRPr="000E1CCD" w:rsidRDefault="006F2CB6" w:rsidP="006F2CB6">
      <w:pPr>
        <w:pStyle w:val="ListParagraph"/>
        <w:bidi/>
        <w:rPr>
          <w:rFonts w:asciiTheme="majorBidi" w:hAnsiTheme="majorBidi" w:cstheme="majorBidi"/>
          <w:sz w:val="28"/>
          <w:szCs w:val="28"/>
          <w:lang w:bidi="ar-EG"/>
        </w:rPr>
      </w:pPr>
      <w:r w:rsidRPr="000E1CCD">
        <w:rPr>
          <w:rFonts w:asciiTheme="majorBidi" w:hAnsiTheme="majorBidi" w:cstheme="majorBidi"/>
          <w:sz w:val="28"/>
          <w:szCs w:val="28"/>
          <w:rtl/>
          <w:lang w:bidi="ar-EG"/>
        </w:rPr>
        <w:t>اذكر ملخص للمقترح البحثي فيما لا يذيد عن 20 سطر</w:t>
      </w:r>
    </w:p>
    <w:p w14:paraId="46BD9C02" w14:textId="27AD0E77" w:rsidR="00CA5AC6" w:rsidRPr="00412C00" w:rsidRDefault="006F2CB6" w:rsidP="006F2CB6">
      <w:pPr>
        <w:pStyle w:val="ListParagraph"/>
        <w:numPr>
          <w:ilvl w:val="0"/>
          <w:numId w:val="50"/>
        </w:numPr>
        <w:bidi/>
        <w:rPr>
          <w:rFonts w:asciiTheme="majorBidi" w:hAnsiTheme="majorBidi" w:cstheme="majorBidi"/>
          <w:b/>
          <w:bCs/>
          <w:sz w:val="28"/>
          <w:szCs w:val="28"/>
        </w:rPr>
      </w:pPr>
      <w:r w:rsidRPr="00412C00">
        <w:rPr>
          <w:rFonts w:asciiTheme="majorBidi" w:hAnsiTheme="majorBidi" w:cstheme="majorBidi"/>
          <w:b/>
          <w:bCs/>
          <w:sz w:val="28"/>
          <w:szCs w:val="28"/>
          <w:rtl/>
        </w:rPr>
        <w:t>المقدمة (صفحتين)</w:t>
      </w:r>
    </w:p>
    <w:p w14:paraId="75D8683E" w14:textId="468608FF" w:rsidR="006F2CB6" w:rsidRPr="000E1CCD" w:rsidRDefault="006F2CB6" w:rsidP="006F2CB6">
      <w:pPr>
        <w:pStyle w:val="ListParagraph"/>
        <w:bidi/>
        <w:rPr>
          <w:rFonts w:asciiTheme="majorBidi" w:hAnsiTheme="majorBidi" w:cstheme="majorBidi"/>
          <w:sz w:val="28"/>
          <w:szCs w:val="28"/>
        </w:rPr>
      </w:pPr>
      <w:r w:rsidRPr="000E1CCD">
        <w:rPr>
          <w:rFonts w:asciiTheme="majorBidi" w:hAnsiTheme="majorBidi" w:cstheme="majorBidi"/>
          <w:sz w:val="28"/>
          <w:szCs w:val="28"/>
          <w:rtl/>
        </w:rPr>
        <w:t>هنا ، اذكر الأعمال السابقة التي تم القيام بها في هذا المجال البحثي</w:t>
      </w:r>
    </w:p>
    <w:p w14:paraId="3510C0E0" w14:textId="4864DE5B" w:rsidR="006F2CB6" w:rsidRPr="00412C00" w:rsidRDefault="006F2CB6" w:rsidP="006F2CB6">
      <w:pPr>
        <w:pStyle w:val="ListParagraph"/>
        <w:numPr>
          <w:ilvl w:val="0"/>
          <w:numId w:val="50"/>
        </w:numPr>
        <w:bidi/>
        <w:rPr>
          <w:rFonts w:asciiTheme="majorBidi" w:hAnsiTheme="majorBidi" w:cstheme="majorBidi"/>
          <w:b/>
          <w:bCs/>
          <w:sz w:val="28"/>
          <w:szCs w:val="28"/>
        </w:rPr>
      </w:pPr>
      <w:r w:rsidRPr="00412C00">
        <w:rPr>
          <w:rFonts w:asciiTheme="majorBidi" w:hAnsiTheme="majorBidi" w:cstheme="majorBidi"/>
          <w:b/>
          <w:bCs/>
          <w:sz w:val="28"/>
          <w:szCs w:val="28"/>
          <w:rtl/>
        </w:rPr>
        <w:t>الأهداف (صفحة واحدة)</w:t>
      </w:r>
    </w:p>
    <w:p w14:paraId="5C91ED98" w14:textId="25926758" w:rsidR="006F2CB6" w:rsidRPr="000E1CCD" w:rsidRDefault="006F2CB6" w:rsidP="006F2CB6">
      <w:pPr>
        <w:pStyle w:val="ListParagraph"/>
        <w:bidi/>
        <w:rPr>
          <w:rFonts w:asciiTheme="majorBidi" w:hAnsiTheme="majorBidi" w:cstheme="majorBidi"/>
          <w:sz w:val="28"/>
          <w:szCs w:val="28"/>
        </w:rPr>
      </w:pPr>
      <w:r w:rsidRPr="000E1CCD">
        <w:rPr>
          <w:rFonts w:asciiTheme="majorBidi" w:hAnsiTheme="majorBidi" w:cstheme="majorBidi"/>
          <w:sz w:val="28"/>
          <w:szCs w:val="28"/>
          <w:rtl/>
        </w:rPr>
        <w:t>ضع قائمة بأهداف مشروعك واربط هذه الأهداف برؤية مصر 2030.</w:t>
      </w:r>
    </w:p>
    <w:p w14:paraId="60B31243" w14:textId="572BAE6A" w:rsidR="006F2CB6" w:rsidRPr="00412C00" w:rsidRDefault="006F2CB6" w:rsidP="006F2CB6">
      <w:pPr>
        <w:pStyle w:val="ListParagraph"/>
        <w:numPr>
          <w:ilvl w:val="0"/>
          <w:numId w:val="50"/>
        </w:numPr>
        <w:bidi/>
        <w:rPr>
          <w:rFonts w:asciiTheme="majorBidi" w:hAnsiTheme="majorBidi" w:cstheme="majorBidi"/>
          <w:b/>
          <w:bCs/>
          <w:sz w:val="28"/>
          <w:szCs w:val="28"/>
        </w:rPr>
      </w:pPr>
      <w:r w:rsidRPr="00412C00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منهج البحث العلمي (5 صفحات)</w:t>
      </w:r>
    </w:p>
    <w:p w14:paraId="3C3AA5CF" w14:textId="5BB071C2" w:rsidR="006F2CB6" w:rsidRPr="000E1CCD" w:rsidRDefault="006F2CB6" w:rsidP="006F2CB6">
      <w:pPr>
        <w:pStyle w:val="ListParagraph"/>
        <w:bidi/>
        <w:rPr>
          <w:rFonts w:asciiTheme="majorBidi" w:hAnsiTheme="majorBidi" w:cstheme="majorBidi"/>
          <w:sz w:val="28"/>
          <w:szCs w:val="28"/>
          <w:rtl/>
        </w:rPr>
      </w:pPr>
      <w:r w:rsidRPr="000E1CCD">
        <w:rPr>
          <w:rFonts w:asciiTheme="majorBidi" w:hAnsiTheme="majorBidi" w:cstheme="majorBidi"/>
          <w:sz w:val="28"/>
          <w:szCs w:val="28"/>
          <w:rtl/>
        </w:rPr>
        <w:t>اذكر في خطوات واضحة المنهجية التي ستستخدمها في اقتراحك وكيف ستحقق أهدافك من خلال هذه الخطوات</w:t>
      </w:r>
    </w:p>
    <w:p w14:paraId="27460EC5" w14:textId="39BD7856" w:rsidR="006F2CB6" w:rsidRPr="00412C00" w:rsidRDefault="006F2CB6" w:rsidP="006F2CB6">
      <w:pPr>
        <w:pStyle w:val="ListParagraph"/>
        <w:numPr>
          <w:ilvl w:val="0"/>
          <w:numId w:val="50"/>
        </w:numPr>
        <w:bidi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412C00">
        <w:rPr>
          <w:rFonts w:asciiTheme="majorBidi" w:hAnsiTheme="majorBidi" w:cstheme="majorBidi"/>
          <w:b/>
          <w:bCs/>
          <w:sz w:val="28"/>
          <w:szCs w:val="28"/>
          <w:rtl/>
        </w:rPr>
        <w:t>مخرجات المشروع المتوقعة (صفحة واحدة كحد أقصى)</w:t>
      </w:r>
    </w:p>
    <w:p w14:paraId="45B158C8" w14:textId="7B8685CB" w:rsidR="006F2CB6" w:rsidRPr="000E1CCD" w:rsidRDefault="006F2CB6" w:rsidP="00412C00">
      <w:pPr>
        <w:pStyle w:val="ListParagraph"/>
        <w:bidi/>
        <w:rPr>
          <w:rFonts w:asciiTheme="majorBidi" w:hAnsiTheme="majorBidi" w:cstheme="majorBidi"/>
          <w:sz w:val="28"/>
          <w:szCs w:val="28"/>
          <w:rtl/>
        </w:rPr>
      </w:pPr>
      <w:r w:rsidRPr="000E1CCD">
        <w:rPr>
          <w:rFonts w:asciiTheme="majorBidi" w:hAnsiTheme="majorBidi" w:cstheme="majorBidi"/>
          <w:sz w:val="28"/>
          <w:szCs w:val="28"/>
          <w:rtl/>
        </w:rPr>
        <w:t xml:space="preserve">ضع قائمة </w:t>
      </w:r>
      <w:r w:rsidR="00412C00">
        <w:rPr>
          <w:rFonts w:asciiTheme="majorBidi" w:hAnsiTheme="majorBidi" w:cstheme="majorBidi" w:hint="cs"/>
          <w:sz w:val="28"/>
          <w:szCs w:val="28"/>
          <w:rtl/>
        </w:rPr>
        <w:t xml:space="preserve">بالمخرجات المتوقعه من </w:t>
      </w:r>
      <w:r w:rsidRPr="000E1CCD">
        <w:rPr>
          <w:rFonts w:asciiTheme="majorBidi" w:hAnsiTheme="majorBidi" w:cstheme="majorBidi"/>
          <w:sz w:val="28"/>
          <w:szCs w:val="28"/>
          <w:rtl/>
        </w:rPr>
        <w:t>مشروعك المتوقع</w:t>
      </w:r>
      <w:r w:rsidRPr="000E1CCD">
        <w:rPr>
          <w:rFonts w:asciiTheme="majorBidi" w:hAnsiTheme="majorBidi" w:cstheme="majorBidi"/>
          <w:sz w:val="28"/>
          <w:szCs w:val="28"/>
        </w:rPr>
        <w:t>.</w:t>
      </w:r>
    </w:p>
    <w:p w14:paraId="3FA7D9DB" w14:textId="6DD5F2E5" w:rsidR="006F2CB6" w:rsidRPr="00412C00" w:rsidRDefault="006F2CB6" w:rsidP="006F2CB6">
      <w:pPr>
        <w:pStyle w:val="ListParagraph"/>
        <w:numPr>
          <w:ilvl w:val="0"/>
          <w:numId w:val="50"/>
        </w:numPr>
        <w:bidi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412C00">
        <w:rPr>
          <w:rFonts w:asciiTheme="majorBidi" w:hAnsiTheme="majorBidi" w:cstheme="majorBidi"/>
          <w:b/>
          <w:bCs/>
          <w:sz w:val="28"/>
          <w:szCs w:val="28"/>
          <w:rtl/>
        </w:rPr>
        <w:t>الميزانية ومبررات الميزانية (صفحتان كحد أقصى)</w:t>
      </w:r>
    </w:p>
    <w:p w14:paraId="255D814C" w14:textId="77777777" w:rsidR="006F2CB6" w:rsidRPr="000E1CCD" w:rsidRDefault="006F2CB6" w:rsidP="006F2CB6">
      <w:pPr>
        <w:pStyle w:val="ListParagraph"/>
        <w:bidi/>
        <w:rPr>
          <w:rFonts w:asciiTheme="majorBidi" w:hAnsiTheme="majorBidi" w:cstheme="majorBidi"/>
          <w:sz w:val="28"/>
          <w:szCs w:val="28"/>
          <w:rtl/>
        </w:rPr>
      </w:pPr>
      <w:r w:rsidRPr="000E1CCD">
        <w:rPr>
          <w:rFonts w:asciiTheme="majorBidi" w:hAnsiTheme="majorBidi" w:cstheme="majorBidi"/>
          <w:sz w:val="28"/>
          <w:szCs w:val="28"/>
          <w:rtl/>
        </w:rPr>
        <w:t>برر كل بند من بنود الميزانية التي ستحتاجها لتحقيق أهدافك. قدم مزيدًا من المعلومات التفصيلية حول هذه العناصر المدرجة ، واشرح كيفية حساب تكاليفها الإجمالية</w:t>
      </w:r>
      <w:r w:rsidRPr="000E1CCD">
        <w:rPr>
          <w:rFonts w:asciiTheme="majorBidi" w:hAnsiTheme="majorBidi" w:cstheme="majorBidi"/>
          <w:sz w:val="28"/>
          <w:szCs w:val="28"/>
        </w:rPr>
        <w:t>.</w:t>
      </w:r>
    </w:p>
    <w:p w14:paraId="0F36192E" w14:textId="43D423A4" w:rsidR="006F2CB6" w:rsidRPr="00412C00" w:rsidRDefault="006F2CB6" w:rsidP="006F2CB6">
      <w:pPr>
        <w:pStyle w:val="ListParagraph"/>
        <w:numPr>
          <w:ilvl w:val="0"/>
          <w:numId w:val="50"/>
        </w:numPr>
        <w:bidi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412C00">
        <w:rPr>
          <w:rFonts w:asciiTheme="majorBidi" w:hAnsiTheme="majorBidi" w:cstheme="majorBidi"/>
          <w:b/>
          <w:bCs/>
          <w:sz w:val="28"/>
          <w:szCs w:val="28"/>
          <w:rtl/>
        </w:rPr>
        <w:t>المراجع (2</w:t>
      </w:r>
      <w:bookmarkStart w:id="0" w:name="_GoBack"/>
      <w:bookmarkEnd w:id="0"/>
      <w:r w:rsidRPr="00412C00">
        <w:rPr>
          <w:rFonts w:asciiTheme="majorBidi" w:hAnsiTheme="majorBidi" w:cstheme="majorBidi"/>
          <w:b/>
          <w:bCs/>
          <w:sz w:val="28"/>
          <w:szCs w:val="28"/>
          <w:rtl/>
        </w:rPr>
        <w:t>0 مرجعا كحد أقصى)</w:t>
      </w:r>
    </w:p>
    <w:p w14:paraId="2CC654EF" w14:textId="2970A1A6" w:rsidR="006F2CB6" w:rsidRPr="000E1CCD" w:rsidRDefault="006F2CB6" w:rsidP="006F2CB6">
      <w:pPr>
        <w:pStyle w:val="ListParagraph"/>
        <w:bidi/>
        <w:ind w:left="728"/>
        <w:rPr>
          <w:rFonts w:asciiTheme="majorBidi" w:hAnsiTheme="majorBidi" w:cstheme="majorBidi"/>
          <w:sz w:val="28"/>
          <w:szCs w:val="28"/>
        </w:rPr>
      </w:pPr>
      <w:r w:rsidRPr="000E1CCD">
        <w:rPr>
          <w:rFonts w:asciiTheme="majorBidi" w:hAnsiTheme="majorBidi" w:cstheme="majorBidi"/>
          <w:sz w:val="28"/>
          <w:szCs w:val="28"/>
          <w:rtl/>
        </w:rPr>
        <w:t>قائمة المصادر الحديثة وذات الصلة</w:t>
      </w:r>
    </w:p>
    <w:p w14:paraId="302AE8A5" w14:textId="5C4FABA4" w:rsidR="00286D47" w:rsidRPr="000E1CCD" w:rsidRDefault="00286D47" w:rsidP="007A4928">
      <w:pPr>
        <w:bidi w:val="0"/>
        <w:rPr>
          <w:rFonts w:asciiTheme="majorBidi" w:hAnsiTheme="majorBidi" w:cstheme="majorBidi"/>
          <w:b/>
          <w:bCs/>
          <w:color w:val="0070C0"/>
          <w:sz w:val="56"/>
          <w:szCs w:val="56"/>
        </w:rPr>
        <w:sectPr w:rsidR="00286D47" w:rsidRPr="000E1CCD" w:rsidSect="00806642">
          <w:headerReference w:type="default" r:id="rId8"/>
          <w:footerReference w:type="default" r:id="rId9"/>
          <w:headerReference w:type="first" r:id="rId10"/>
          <w:type w:val="continuous"/>
          <w:pgSz w:w="11906" w:h="16838"/>
          <w:pgMar w:top="562" w:right="864" w:bottom="1008" w:left="864" w:header="706" w:footer="634" w:gutter="0"/>
          <w:pgNumType w:start="1"/>
          <w:cols w:space="708"/>
          <w:titlePg/>
          <w:bidi/>
          <w:rtlGutter/>
          <w:docGrid w:linePitch="360"/>
        </w:sectPr>
      </w:pPr>
    </w:p>
    <w:p w14:paraId="6520D942" w14:textId="6F4F5814" w:rsidR="00B7676E" w:rsidRPr="000E1CCD" w:rsidRDefault="006F2CB6" w:rsidP="00545142">
      <w:pPr>
        <w:bidi w:val="0"/>
        <w:jc w:val="center"/>
        <w:rPr>
          <w:rFonts w:asciiTheme="majorBidi" w:hAnsiTheme="majorBidi" w:cstheme="majorBidi"/>
          <w:b/>
          <w:bCs/>
          <w:color w:val="8DB3E2" w:themeColor="text2" w:themeTint="66"/>
          <w:sz w:val="40"/>
          <w:szCs w:val="40"/>
        </w:rPr>
      </w:pPr>
      <w:r w:rsidRPr="000E1CCD">
        <w:rPr>
          <w:rFonts w:asciiTheme="majorBidi" w:hAnsiTheme="majorBidi" w:cstheme="majorBidi"/>
          <w:b/>
          <w:bCs/>
          <w:color w:val="8DB3E2" w:themeColor="text2" w:themeTint="66"/>
          <w:sz w:val="40"/>
          <w:szCs w:val="40"/>
          <w:rtl/>
        </w:rPr>
        <w:lastRenderedPageBreak/>
        <w:t>الجدول الزمني</w:t>
      </w:r>
    </w:p>
    <w:p w14:paraId="401DE022" w14:textId="26754202" w:rsidR="0091039A" w:rsidRPr="000E1CCD" w:rsidRDefault="0091039A" w:rsidP="005E7997">
      <w:pPr>
        <w:bidi w:val="0"/>
        <w:spacing w:after="60"/>
        <w:ind w:left="-425"/>
        <w:rPr>
          <w:rFonts w:asciiTheme="majorBidi" w:hAnsiTheme="majorBidi" w:cstheme="majorBidi"/>
          <w:b/>
          <w:bCs/>
          <w:sz w:val="28"/>
          <w:szCs w:val="28"/>
        </w:rPr>
      </w:pPr>
    </w:p>
    <w:tbl>
      <w:tblPr>
        <w:tblW w:w="1293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95"/>
        <w:gridCol w:w="3664"/>
        <w:gridCol w:w="827"/>
        <w:gridCol w:w="800"/>
        <w:gridCol w:w="920"/>
        <w:gridCol w:w="247"/>
        <w:gridCol w:w="247"/>
        <w:gridCol w:w="247"/>
        <w:gridCol w:w="247"/>
        <w:gridCol w:w="247"/>
        <w:gridCol w:w="247"/>
        <w:gridCol w:w="247"/>
        <w:gridCol w:w="248"/>
        <w:gridCol w:w="247"/>
        <w:gridCol w:w="247"/>
        <w:gridCol w:w="247"/>
        <w:gridCol w:w="247"/>
        <w:gridCol w:w="247"/>
        <w:gridCol w:w="247"/>
        <w:gridCol w:w="247"/>
        <w:gridCol w:w="248"/>
        <w:gridCol w:w="247"/>
        <w:gridCol w:w="247"/>
        <w:gridCol w:w="247"/>
        <w:gridCol w:w="247"/>
        <w:gridCol w:w="247"/>
        <w:gridCol w:w="247"/>
        <w:gridCol w:w="247"/>
        <w:gridCol w:w="248"/>
      </w:tblGrid>
      <w:tr w:rsidR="00D54D34" w:rsidRPr="000E1CCD" w14:paraId="6911F80A" w14:textId="77777777" w:rsidTr="00DA5A7B">
        <w:trPr>
          <w:trHeight w:val="431"/>
          <w:jc w:val="center"/>
        </w:trPr>
        <w:tc>
          <w:tcPr>
            <w:tcW w:w="795" w:type="dxa"/>
            <w:vMerge w:val="restar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52C5FFA" w14:textId="77777777" w:rsidR="00D54D34" w:rsidRPr="000E1CCD" w:rsidRDefault="00D54D34" w:rsidP="0091039A">
            <w:pPr>
              <w:spacing w:before="120"/>
              <w:jc w:val="center"/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0E1CCD">
              <w:rPr>
                <w:rFonts w:asciiTheme="majorBidi" w:hAnsiTheme="majorBidi" w:cstheme="majorBidi"/>
                <w:b/>
                <w:bCs/>
                <w:szCs w:val="22"/>
              </w:rPr>
              <w:t>Task No.</w:t>
            </w:r>
          </w:p>
        </w:tc>
        <w:tc>
          <w:tcPr>
            <w:tcW w:w="3664" w:type="dxa"/>
            <w:vMerge w:val="restar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26ADBAE" w14:textId="617D4187" w:rsidR="00D54D34" w:rsidRPr="000E1CCD" w:rsidRDefault="00D54D34" w:rsidP="00D9029A">
            <w:pPr>
              <w:bidi w:val="0"/>
              <w:spacing w:before="120"/>
              <w:jc w:val="center"/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0E1CCD">
              <w:rPr>
                <w:rFonts w:asciiTheme="majorBidi" w:hAnsiTheme="majorBidi" w:cstheme="majorBidi"/>
                <w:b/>
                <w:bCs/>
                <w:szCs w:val="22"/>
              </w:rPr>
              <w:t>Task/Sub-task</w:t>
            </w:r>
          </w:p>
        </w:tc>
        <w:tc>
          <w:tcPr>
            <w:tcW w:w="827" w:type="dxa"/>
            <w:vMerge w:val="restart"/>
            <w:tcBorders>
              <w:top w:val="single" w:sz="12" w:space="0" w:color="auto"/>
              <w:bottom w:val="single" w:sz="12" w:space="0" w:color="auto"/>
            </w:tcBorders>
            <w:textDirection w:val="btLr"/>
            <w:vAlign w:val="center"/>
          </w:tcPr>
          <w:p w14:paraId="787A5E3A" w14:textId="77777777" w:rsidR="00D54D34" w:rsidRPr="000E1CCD" w:rsidRDefault="00D54D34" w:rsidP="0091039A">
            <w:pPr>
              <w:spacing w:before="120"/>
              <w:jc w:val="center"/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0E1CCD">
              <w:rPr>
                <w:rFonts w:asciiTheme="majorBidi" w:hAnsiTheme="majorBidi" w:cstheme="majorBidi"/>
                <w:b/>
                <w:bCs/>
                <w:szCs w:val="22"/>
              </w:rPr>
              <w:t>Start Date</w:t>
            </w:r>
          </w:p>
        </w:tc>
        <w:tc>
          <w:tcPr>
            <w:tcW w:w="800" w:type="dxa"/>
            <w:vMerge w:val="restart"/>
            <w:tcBorders>
              <w:top w:val="single" w:sz="12" w:space="0" w:color="auto"/>
              <w:bottom w:val="single" w:sz="12" w:space="0" w:color="auto"/>
            </w:tcBorders>
            <w:textDirection w:val="btLr"/>
            <w:vAlign w:val="center"/>
          </w:tcPr>
          <w:p w14:paraId="097DC3DF" w14:textId="77777777" w:rsidR="00D54D34" w:rsidRPr="000E1CCD" w:rsidRDefault="00D54D34" w:rsidP="0091039A">
            <w:pPr>
              <w:spacing w:before="120"/>
              <w:jc w:val="center"/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0E1CCD">
              <w:rPr>
                <w:rFonts w:asciiTheme="majorBidi" w:hAnsiTheme="majorBidi" w:cstheme="majorBidi"/>
                <w:b/>
                <w:bCs/>
                <w:szCs w:val="22"/>
              </w:rPr>
              <w:t>End Date</w:t>
            </w:r>
          </w:p>
        </w:tc>
        <w:tc>
          <w:tcPr>
            <w:tcW w:w="920" w:type="dxa"/>
            <w:vMerge w:val="restart"/>
            <w:tcBorders>
              <w:top w:val="single" w:sz="12" w:space="0" w:color="auto"/>
              <w:bottom w:val="single" w:sz="12" w:space="0" w:color="auto"/>
            </w:tcBorders>
            <w:textDirection w:val="btLr"/>
            <w:vAlign w:val="center"/>
          </w:tcPr>
          <w:p w14:paraId="38CFEB99" w14:textId="77777777" w:rsidR="00D54D34" w:rsidRPr="000E1CCD" w:rsidRDefault="00D54D34" w:rsidP="009A3C51">
            <w:pPr>
              <w:jc w:val="center"/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0E1CCD">
              <w:rPr>
                <w:rFonts w:asciiTheme="majorBidi" w:hAnsiTheme="majorBidi" w:cstheme="majorBidi"/>
                <w:b/>
                <w:bCs/>
                <w:szCs w:val="22"/>
              </w:rPr>
              <w:t>Duration (Months)</w:t>
            </w:r>
          </w:p>
        </w:tc>
        <w:tc>
          <w:tcPr>
            <w:tcW w:w="2965" w:type="dxa"/>
            <w:gridSpan w:val="1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B8E1F28" w14:textId="77777777" w:rsidR="00D54D34" w:rsidRPr="000E1CCD" w:rsidRDefault="00D54D34" w:rsidP="0091039A">
            <w:pPr>
              <w:spacing w:before="120"/>
              <w:jc w:val="center"/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0E1CCD">
              <w:rPr>
                <w:rFonts w:asciiTheme="majorBidi" w:hAnsiTheme="majorBidi" w:cstheme="majorBidi"/>
                <w:b/>
                <w:bCs/>
                <w:szCs w:val="22"/>
              </w:rPr>
              <w:t>1</w:t>
            </w:r>
            <w:r w:rsidRPr="000E1CCD">
              <w:rPr>
                <w:rFonts w:asciiTheme="majorBidi" w:hAnsiTheme="majorBidi" w:cstheme="majorBidi"/>
                <w:b/>
                <w:bCs/>
                <w:szCs w:val="22"/>
                <w:vertAlign w:val="superscript"/>
              </w:rPr>
              <w:t xml:space="preserve">st </w:t>
            </w:r>
            <w:r w:rsidRPr="000E1CCD">
              <w:rPr>
                <w:rFonts w:asciiTheme="majorBidi" w:hAnsiTheme="majorBidi" w:cstheme="majorBidi"/>
                <w:b/>
                <w:bCs/>
                <w:szCs w:val="22"/>
              </w:rPr>
              <w:t>Year</w:t>
            </w:r>
          </w:p>
        </w:tc>
        <w:tc>
          <w:tcPr>
            <w:tcW w:w="2966" w:type="dxa"/>
            <w:gridSpan w:val="1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64DFB74" w14:textId="77777777" w:rsidR="00D54D34" w:rsidRPr="000E1CCD" w:rsidRDefault="00D54D34" w:rsidP="0091039A">
            <w:pPr>
              <w:spacing w:before="120"/>
              <w:jc w:val="center"/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0E1CCD">
              <w:rPr>
                <w:rFonts w:asciiTheme="majorBidi" w:hAnsiTheme="majorBidi" w:cstheme="majorBidi"/>
                <w:b/>
                <w:bCs/>
                <w:szCs w:val="22"/>
              </w:rPr>
              <w:t>2</w:t>
            </w:r>
            <w:r w:rsidRPr="000E1CCD">
              <w:rPr>
                <w:rFonts w:asciiTheme="majorBidi" w:hAnsiTheme="majorBidi" w:cstheme="majorBidi"/>
                <w:b/>
                <w:bCs/>
                <w:szCs w:val="22"/>
                <w:vertAlign w:val="superscript"/>
              </w:rPr>
              <w:t>nd</w:t>
            </w:r>
            <w:r w:rsidRPr="000E1CCD">
              <w:rPr>
                <w:rFonts w:asciiTheme="majorBidi" w:hAnsiTheme="majorBidi" w:cstheme="majorBidi"/>
                <w:b/>
                <w:bCs/>
                <w:szCs w:val="22"/>
              </w:rPr>
              <w:t xml:space="preserve"> Year</w:t>
            </w:r>
          </w:p>
        </w:tc>
      </w:tr>
      <w:tr w:rsidR="00D54D34" w:rsidRPr="000E1CCD" w14:paraId="161AD6B8" w14:textId="77777777" w:rsidTr="00DA5A7B">
        <w:trPr>
          <w:cantSplit/>
          <w:trHeight w:val="693"/>
          <w:jc w:val="center"/>
        </w:trPr>
        <w:tc>
          <w:tcPr>
            <w:tcW w:w="795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1658613" w14:textId="77777777" w:rsidR="00D54D34" w:rsidRPr="000E1CCD" w:rsidRDefault="00D54D34" w:rsidP="0091039A">
            <w:pPr>
              <w:spacing w:after="160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3664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D57D10" w14:textId="77777777" w:rsidR="00D54D34" w:rsidRPr="000E1CCD" w:rsidRDefault="00D54D34" w:rsidP="0091039A">
            <w:pPr>
              <w:spacing w:after="160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27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BB9E3" w14:textId="77777777" w:rsidR="00D54D34" w:rsidRPr="000E1CCD" w:rsidRDefault="00D54D34" w:rsidP="0091039A">
            <w:pPr>
              <w:spacing w:after="160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00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870299" w14:textId="77777777" w:rsidR="00D54D34" w:rsidRPr="000E1CCD" w:rsidRDefault="00D54D34" w:rsidP="0091039A">
            <w:pPr>
              <w:spacing w:after="160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920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57B65D9" w14:textId="77777777" w:rsidR="00D54D34" w:rsidRPr="000E1CCD" w:rsidRDefault="00D54D34" w:rsidP="0091039A">
            <w:pPr>
              <w:spacing w:after="160"/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79FF0D7F" w14:textId="77777777" w:rsidR="00D54D34" w:rsidRPr="000E1CCD" w:rsidRDefault="00D54D34" w:rsidP="0003564B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</w:rPr>
              <w:t>M 1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48B5AEE8" w14:textId="77777777" w:rsidR="00D54D34" w:rsidRPr="000E1CCD" w:rsidRDefault="00D54D34" w:rsidP="0003564B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</w:rPr>
              <w:t>M 2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14:paraId="7D03D82A" w14:textId="77777777" w:rsidR="00D54D34" w:rsidRPr="000E1CCD" w:rsidRDefault="00D54D34" w:rsidP="0003564B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</w:rPr>
              <w:t>M 3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1788B3F4" w14:textId="77777777" w:rsidR="00D54D34" w:rsidRPr="000E1CCD" w:rsidRDefault="00D54D34" w:rsidP="0003564B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</w:rPr>
              <w:t>M 4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726C524F" w14:textId="77777777" w:rsidR="00D54D34" w:rsidRPr="000E1CCD" w:rsidRDefault="00D54D34" w:rsidP="0003564B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</w:rPr>
              <w:t>M 5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14:paraId="409E8328" w14:textId="77777777" w:rsidR="00D54D34" w:rsidRPr="000E1CCD" w:rsidRDefault="00D54D34" w:rsidP="0003564B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</w:rPr>
              <w:t>M 6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1C1A6316" w14:textId="77777777" w:rsidR="00D54D34" w:rsidRPr="000E1CCD" w:rsidRDefault="00D54D34" w:rsidP="0003564B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</w:rPr>
              <w:t>M 7</w:t>
            </w:r>
          </w:p>
        </w:tc>
        <w:tc>
          <w:tcPr>
            <w:tcW w:w="248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3B57F665" w14:textId="77777777" w:rsidR="00D54D34" w:rsidRPr="000E1CCD" w:rsidRDefault="00D54D34" w:rsidP="0003564B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</w:rPr>
              <w:t>M 8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38944B65" w14:textId="77777777" w:rsidR="00D54D34" w:rsidRPr="000E1CCD" w:rsidRDefault="00D54D34" w:rsidP="0003564B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</w:rPr>
              <w:t>M 9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2C1D3F34" w14:textId="77777777" w:rsidR="00D54D34" w:rsidRPr="000E1CCD" w:rsidRDefault="00D54D34" w:rsidP="0003564B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</w:rPr>
              <w:t>M 10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790E7BBD" w14:textId="77777777" w:rsidR="00D54D34" w:rsidRPr="000E1CCD" w:rsidRDefault="00D54D34" w:rsidP="0003564B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</w:rPr>
              <w:t>M 11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0000"/>
            <w:textDirection w:val="btLr"/>
            <w:vAlign w:val="center"/>
          </w:tcPr>
          <w:p w14:paraId="3BADF74C" w14:textId="77777777" w:rsidR="00D54D34" w:rsidRPr="000E1CCD" w:rsidRDefault="00D54D34" w:rsidP="0003564B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</w:rPr>
              <w:t>M 12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1BF4FF58" w14:textId="77777777" w:rsidR="00D54D34" w:rsidRPr="000E1CCD" w:rsidRDefault="00D54D34" w:rsidP="00D1240C">
            <w:pPr>
              <w:jc w:val="center"/>
              <w:rPr>
                <w:rFonts w:asciiTheme="majorBidi" w:hAnsiTheme="majorBidi" w:cstheme="majorBidi"/>
                <w:szCs w:val="22"/>
                <w:lang w:bidi="ar-EG"/>
              </w:rPr>
            </w:pPr>
            <w:r w:rsidRPr="000E1CCD">
              <w:rPr>
                <w:rFonts w:asciiTheme="majorBidi" w:hAnsiTheme="majorBidi" w:cstheme="majorBidi"/>
                <w:szCs w:val="22"/>
              </w:rPr>
              <w:t>M 13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20F4998E" w14:textId="77777777" w:rsidR="00D54D34" w:rsidRPr="000E1CCD" w:rsidRDefault="00D54D34" w:rsidP="0003564B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</w:rPr>
              <w:t>M 14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62B3941B" w14:textId="77777777" w:rsidR="00D54D34" w:rsidRPr="000E1CCD" w:rsidRDefault="00D54D34" w:rsidP="0003564B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</w:rPr>
              <w:t>M 15</w:t>
            </w:r>
          </w:p>
        </w:tc>
        <w:tc>
          <w:tcPr>
            <w:tcW w:w="248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1E45C081" w14:textId="77777777" w:rsidR="00D54D34" w:rsidRPr="000E1CCD" w:rsidRDefault="00D54D34" w:rsidP="0003564B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</w:rPr>
              <w:t>M 16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74F6CF87" w14:textId="77777777" w:rsidR="00D54D34" w:rsidRPr="000E1CCD" w:rsidRDefault="00D54D34" w:rsidP="0003564B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</w:rPr>
              <w:t>M 17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14:paraId="3B8476DD" w14:textId="77777777" w:rsidR="00D54D34" w:rsidRPr="000E1CCD" w:rsidRDefault="00D54D34" w:rsidP="00641252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</w:rPr>
              <w:t>M 18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63D0C9D6" w14:textId="77777777" w:rsidR="00D54D34" w:rsidRPr="000E1CCD" w:rsidRDefault="00D54D34" w:rsidP="00641252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</w:rPr>
              <w:t>M 19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5BDBF081" w14:textId="77777777" w:rsidR="00D54D34" w:rsidRPr="000E1CCD" w:rsidRDefault="00D54D34" w:rsidP="00641252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</w:rPr>
              <w:t>M 20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1FA675EF" w14:textId="77777777" w:rsidR="00D54D34" w:rsidRPr="000E1CCD" w:rsidRDefault="00D54D34" w:rsidP="00641252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</w:rPr>
              <w:t>M 21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500708F9" w14:textId="77777777" w:rsidR="00D54D34" w:rsidRPr="000E1CCD" w:rsidRDefault="00D54D34" w:rsidP="00641252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</w:rPr>
              <w:t>M 22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38F0064F" w14:textId="77777777" w:rsidR="00D54D34" w:rsidRPr="000E1CCD" w:rsidRDefault="00D54D34" w:rsidP="00641252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</w:rPr>
              <w:t>M 23</w:t>
            </w:r>
          </w:p>
        </w:tc>
        <w:tc>
          <w:tcPr>
            <w:tcW w:w="248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0000"/>
            <w:textDirection w:val="btLr"/>
            <w:vAlign w:val="center"/>
          </w:tcPr>
          <w:p w14:paraId="6B2ED3F9" w14:textId="77777777" w:rsidR="00D54D34" w:rsidRPr="000E1CCD" w:rsidRDefault="00D54D34" w:rsidP="00641252">
            <w:pPr>
              <w:jc w:val="center"/>
              <w:rPr>
                <w:rFonts w:asciiTheme="majorBidi" w:hAnsiTheme="majorBidi" w:cstheme="majorBidi"/>
                <w:szCs w:val="22"/>
                <w:rtl/>
                <w:lang w:bidi="ar-EG"/>
              </w:rPr>
            </w:pPr>
            <w:r w:rsidRPr="000E1CCD">
              <w:rPr>
                <w:rFonts w:asciiTheme="majorBidi" w:hAnsiTheme="majorBidi" w:cstheme="majorBidi"/>
                <w:szCs w:val="22"/>
              </w:rPr>
              <w:t>M 24</w:t>
            </w:r>
          </w:p>
        </w:tc>
      </w:tr>
      <w:tr w:rsidR="00D54D34" w:rsidRPr="000E1CCD" w14:paraId="5D5238F9" w14:textId="77777777" w:rsidTr="00DA5A7B">
        <w:trPr>
          <w:trHeight w:hRule="exact" w:val="284"/>
          <w:jc w:val="center"/>
        </w:trPr>
        <w:tc>
          <w:tcPr>
            <w:tcW w:w="795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EAC17A7" w14:textId="77777777" w:rsidR="00D54D34" w:rsidRPr="000E1CCD" w:rsidRDefault="00D54D34" w:rsidP="005E7997">
            <w:pPr>
              <w:jc w:val="right"/>
              <w:rPr>
                <w:rFonts w:asciiTheme="majorBidi" w:hAnsiTheme="majorBidi" w:cstheme="majorBidi"/>
                <w:b/>
                <w:bCs/>
                <w:szCs w:val="22"/>
                <w:lang w:bidi="ar-EG"/>
              </w:rPr>
            </w:pPr>
            <w:r w:rsidRPr="000E1CCD">
              <w:rPr>
                <w:rFonts w:asciiTheme="majorBidi" w:hAnsiTheme="majorBidi" w:cstheme="majorBidi"/>
                <w:b/>
                <w:bCs/>
                <w:szCs w:val="22"/>
                <w:lang w:bidi="ar-EG"/>
              </w:rPr>
              <w:t>1</w:t>
            </w:r>
          </w:p>
        </w:tc>
        <w:tc>
          <w:tcPr>
            <w:tcW w:w="366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B142E1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  <w:lang w:bidi="ar-EG"/>
              </w:rPr>
            </w:pPr>
            <w:r w:rsidRPr="000E1CCD">
              <w:rPr>
                <w:rFonts w:asciiTheme="majorBidi" w:hAnsiTheme="majorBidi" w:cstheme="majorBidi"/>
                <w:szCs w:val="22"/>
                <w:lang w:bidi="ar-EG"/>
              </w:rPr>
              <w:t>………………..…………..</w:t>
            </w:r>
          </w:p>
        </w:tc>
        <w:tc>
          <w:tcPr>
            <w:tcW w:w="82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039330C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D683585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  <w:lang w:bidi="ar-EG"/>
              </w:rPr>
            </w:pPr>
          </w:p>
        </w:tc>
        <w:tc>
          <w:tcPr>
            <w:tcW w:w="92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1D9E0D7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4E939AC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0FA5BC1B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642E1C4B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580043D5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1D37336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69BA9A0D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36B4DD0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  <w:highlight w:val="yellow"/>
              </w:rPr>
            </w:pPr>
          </w:p>
        </w:tc>
        <w:tc>
          <w:tcPr>
            <w:tcW w:w="248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53915759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09D0D57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2B98F6F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26463972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6F167F3C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4D1C232C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  <w:lang w:bidi="ar-EG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4B7E2AEC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424174B4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6426F67A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45CAA566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A38164C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24BC05BA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5C34792D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64198D8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43589B76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3950E904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70080E8D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</w:tr>
      <w:tr w:rsidR="00D54D34" w:rsidRPr="000E1CCD" w14:paraId="68C5A59D" w14:textId="77777777" w:rsidTr="00DA5A7B">
        <w:trPr>
          <w:trHeight w:hRule="exact" w:val="284"/>
          <w:jc w:val="center"/>
        </w:trPr>
        <w:tc>
          <w:tcPr>
            <w:tcW w:w="795" w:type="dxa"/>
            <w:tcBorders>
              <w:top w:val="single" w:sz="4" w:space="0" w:color="auto"/>
            </w:tcBorders>
            <w:vAlign w:val="center"/>
          </w:tcPr>
          <w:p w14:paraId="366092B5" w14:textId="77777777" w:rsidR="00D54D34" w:rsidRPr="000E1CCD" w:rsidRDefault="00D54D34" w:rsidP="0003564B">
            <w:pPr>
              <w:rPr>
                <w:rFonts w:asciiTheme="majorBidi" w:hAnsiTheme="majorBidi" w:cstheme="majorBidi"/>
                <w:szCs w:val="22"/>
                <w:lang w:bidi="ar-EG"/>
              </w:rPr>
            </w:pPr>
            <w:r w:rsidRPr="000E1CCD">
              <w:rPr>
                <w:rFonts w:asciiTheme="majorBidi" w:hAnsiTheme="majorBidi" w:cstheme="majorBidi"/>
                <w:szCs w:val="22"/>
                <w:lang w:bidi="ar-EG"/>
              </w:rPr>
              <w:t>1.1</w:t>
            </w:r>
          </w:p>
        </w:tc>
        <w:tc>
          <w:tcPr>
            <w:tcW w:w="3664" w:type="dxa"/>
            <w:tcBorders>
              <w:top w:val="single" w:sz="4" w:space="0" w:color="auto"/>
            </w:tcBorders>
            <w:vAlign w:val="center"/>
          </w:tcPr>
          <w:p w14:paraId="31E90159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  <w:lang w:bidi="ar-EG"/>
              </w:rPr>
            </w:pPr>
            <w:r w:rsidRPr="000E1CCD">
              <w:rPr>
                <w:rFonts w:asciiTheme="majorBidi" w:hAnsiTheme="majorBidi" w:cstheme="majorBidi"/>
                <w:szCs w:val="22"/>
                <w:lang w:bidi="ar-EG"/>
              </w:rPr>
              <w:t>……………………..……..</w:t>
            </w:r>
          </w:p>
        </w:tc>
        <w:tc>
          <w:tcPr>
            <w:tcW w:w="827" w:type="dxa"/>
            <w:tcBorders>
              <w:top w:val="single" w:sz="4" w:space="0" w:color="auto"/>
            </w:tcBorders>
            <w:vAlign w:val="center"/>
          </w:tcPr>
          <w:p w14:paraId="52E573C5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00" w:type="dxa"/>
            <w:tcBorders>
              <w:top w:val="single" w:sz="4" w:space="0" w:color="auto"/>
            </w:tcBorders>
            <w:vAlign w:val="center"/>
          </w:tcPr>
          <w:p w14:paraId="47972E7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920" w:type="dxa"/>
            <w:tcBorders>
              <w:top w:val="single" w:sz="4" w:space="0" w:color="auto"/>
            </w:tcBorders>
            <w:vAlign w:val="center"/>
          </w:tcPr>
          <w:p w14:paraId="0DDFA77D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582928B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  <w:highlight w:val="green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3E0C118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  <w:highlight w:val="green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70095D74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  <w:highlight w:val="green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32531D2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  <w:highlight w:val="green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3993593C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64D31F5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126771C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FFFF00"/>
            <w:vAlign w:val="center"/>
          </w:tcPr>
          <w:p w14:paraId="2584B935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6FC1FEE4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005C6C77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  <w:lang w:bidi="ar-EG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74B9B99D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1412B892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2D3F768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76B4044B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7315A1DC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FFFF00"/>
            <w:vAlign w:val="center"/>
          </w:tcPr>
          <w:p w14:paraId="1FEF756D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40789DDB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6E4CAA6E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0E332FEE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5CC27B93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2C0BA67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55FF25C9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38596D15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FFFF00"/>
            <w:vAlign w:val="center"/>
          </w:tcPr>
          <w:p w14:paraId="59BA890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</w:tr>
      <w:tr w:rsidR="00D54D34" w:rsidRPr="000E1CCD" w14:paraId="05F0C24B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016F6C2E" w14:textId="77777777" w:rsidR="00D54D34" w:rsidRPr="000E1CCD" w:rsidRDefault="00D54D34" w:rsidP="0003564B">
            <w:pPr>
              <w:rPr>
                <w:rFonts w:asciiTheme="majorBidi" w:hAnsiTheme="majorBidi" w:cstheme="majorBidi"/>
                <w:szCs w:val="22"/>
                <w:lang w:bidi="ar-EG"/>
              </w:rPr>
            </w:pPr>
            <w:r w:rsidRPr="000E1CCD">
              <w:rPr>
                <w:rFonts w:asciiTheme="majorBidi" w:hAnsiTheme="majorBidi" w:cstheme="majorBidi"/>
                <w:szCs w:val="22"/>
                <w:lang w:bidi="ar-EG"/>
              </w:rPr>
              <w:t>1.2</w:t>
            </w:r>
          </w:p>
        </w:tc>
        <w:tc>
          <w:tcPr>
            <w:tcW w:w="3664" w:type="dxa"/>
            <w:vAlign w:val="center"/>
          </w:tcPr>
          <w:p w14:paraId="2A95C2A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  <w:lang w:bidi="ar-EG"/>
              </w:rPr>
            </w:pPr>
            <w:r w:rsidRPr="000E1CCD">
              <w:rPr>
                <w:rFonts w:asciiTheme="majorBidi" w:hAnsiTheme="majorBidi" w:cstheme="maj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4E59655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5692D7A6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5A67CD46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B3AEBB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E70C967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7EB680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D02DF3D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23AE2F4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8218289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89977B9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02929F4B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DF5C4BB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8891486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DE53A4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DFADC8B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BEB6D13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1C47507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8CA6297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7734F48C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59699D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D97C39D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2382BF7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FFB529C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79D0723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E2799BD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041C133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59D9DB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</w:tr>
      <w:tr w:rsidR="00D54D34" w:rsidRPr="000E1CCD" w14:paraId="55AAB752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005A6ABA" w14:textId="77777777" w:rsidR="00D54D34" w:rsidRPr="000E1CCD" w:rsidRDefault="00D54D34" w:rsidP="0003564B">
            <w:pPr>
              <w:jc w:val="right"/>
              <w:rPr>
                <w:rFonts w:asciiTheme="majorBidi" w:hAnsiTheme="majorBidi" w:cstheme="majorBidi"/>
                <w:b/>
                <w:bCs/>
                <w:szCs w:val="22"/>
                <w:lang w:bidi="ar-EG"/>
              </w:rPr>
            </w:pPr>
            <w:r w:rsidRPr="000E1CCD">
              <w:rPr>
                <w:rFonts w:asciiTheme="majorBidi" w:hAnsiTheme="majorBidi" w:cstheme="majorBidi"/>
                <w:b/>
                <w:bCs/>
                <w:szCs w:val="22"/>
                <w:lang w:bidi="ar-EG"/>
              </w:rPr>
              <w:t>2</w:t>
            </w:r>
          </w:p>
        </w:tc>
        <w:tc>
          <w:tcPr>
            <w:tcW w:w="3664" w:type="dxa"/>
            <w:vAlign w:val="center"/>
          </w:tcPr>
          <w:p w14:paraId="27BD0CE1" w14:textId="77777777" w:rsidR="00D54D34" w:rsidRPr="000E1CCD" w:rsidRDefault="00D54D34" w:rsidP="00D9029A">
            <w:pPr>
              <w:bidi w:val="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1AA3ED22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1DCCE79A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58DDC5E7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EFE094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2B6EB3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E6B8C6E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EF728D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AE57DAB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112D54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A8BC0B6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2E6CAC0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A10854D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6D69F03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29EE6DE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50BB60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D5218C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18E8BE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498DF94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17C5E405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DC95096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F2549E2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4903033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A961136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A1F01A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29071D6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A6C01BA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6C8AEE05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</w:tr>
      <w:tr w:rsidR="00D54D34" w:rsidRPr="000E1CCD" w14:paraId="1E46D097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1147B63C" w14:textId="77777777" w:rsidR="00D54D34" w:rsidRPr="000E1CCD" w:rsidRDefault="00D54D34" w:rsidP="00641252">
            <w:pPr>
              <w:rPr>
                <w:rFonts w:asciiTheme="majorBidi" w:hAnsiTheme="majorBidi" w:cstheme="majorBidi"/>
                <w:szCs w:val="22"/>
                <w:rtl/>
                <w:lang w:bidi="ar-EG"/>
              </w:rPr>
            </w:pPr>
            <w:r w:rsidRPr="000E1CCD">
              <w:rPr>
                <w:rFonts w:asciiTheme="majorBidi" w:hAnsiTheme="majorBidi" w:cstheme="majorBidi"/>
                <w:szCs w:val="22"/>
                <w:lang w:bidi="ar-EG"/>
              </w:rPr>
              <w:t>2.1</w:t>
            </w:r>
          </w:p>
        </w:tc>
        <w:tc>
          <w:tcPr>
            <w:tcW w:w="3664" w:type="dxa"/>
            <w:vAlign w:val="center"/>
          </w:tcPr>
          <w:p w14:paraId="0726CF6D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  <w:lang w:bidi="ar-EG"/>
              </w:rPr>
            </w:pPr>
            <w:r w:rsidRPr="000E1CCD">
              <w:rPr>
                <w:rFonts w:asciiTheme="majorBidi" w:hAnsiTheme="majorBidi" w:cstheme="maj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76F041D7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7A1ACC9D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71289872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D6D3F8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32B1076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623405B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  <w:lang w:bidi="ar-EG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168B375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8B96586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B788D3D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ACF228C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176D0FFB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E0ACFB9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FCFC74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11B89F7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888868D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89E7D13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3314865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4B34CB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2D9201D6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55D38EC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45D88D4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35717B7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F35942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580AF39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4CEF3A6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2660E42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603DC3A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</w:tr>
      <w:tr w:rsidR="00D54D34" w:rsidRPr="000E1CCD" w14:paraId="7C18E0CD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1DBCFAE3" w14:textId="77777777" w:rsidR="00D54D34" w:rsidRPr="000E1CCD" w:rsidRDefault="00D54D34" w:rsidP="00641252">
            <w:pPr>
              <w:rPr>
                <w:rFonts w:asciiTheme="majorBidi" w:hAnsiTheme="majorBidi" w:cstheme="majorBidi"/>
                <w:szCs w:val="22"/>
                <w:lang w:bidi="ar-EG"/>
              </w:rPr>
            </w:pPr>
            <w:r w:rsidRPr="000E1CCD">
              <w:rPr>
                <w:rFonts w:asciiTheme="majorBidi" w:hAnsiTheme="majorBidi" w:cstheme="majorBidi"/>
                <w:szCs w:val="22"/>
                <w:lang w:bidi="ar-EG"/>
              </w:rPr>
              <w:t>2.2</w:t>
            </w:r>
          </w:p>
        </w:tc>
        <w:tc>
          <w:tcPr>
            <w:tcW w:w="3664" w:type="dxa"/>
            <w:vAlign w:val="center"/>
          </w:tcPr>
          <w:p w14:paraId="75F19B9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  <w:lang w:bidi="ar-EG"/>
              </w:rPr>
            </w:pPr>
            <w:r w:rsidRPr="000E1CCD">
              <w:rPr>
                <w:rFonts w:asciiTheme="majorBidi" w:hAnsiTheme="majorBidi" w:cstheme="maj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50EC15B3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0C096672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5FABE4E6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079425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6F1F372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B1523F9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511CCD7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  <w:lang w:bidi="ar-EG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6EC3596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ED0A165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4CC7ABC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338D2603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8F7FEE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CFADE8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F36B4A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0BC867E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B8048F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37B3619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8D709F7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CA61B0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B66B9C5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EF1B48C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9A853F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9AA4DA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570C8C5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2D2F8A4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299ABE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7C65A924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</w:tr>
      <w:tr w:rsidR="00D54D34" w:rsidRPr="000E1CCD" w14:paraId="4DDFAA86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617503EB" w14:textId="77777777" w:rsidR="00D54D34" w:rsidRPr="000E1CCD" w:rsidRDefault="00D54D34" w:rsidP="00641252">
            <w:pPr>
              <w:rPr>
                <w:rFonts w:asciiTheme="majorBidi" w:hAnsiTheme="majorBidi" w:cstheme="majorBidi"/>
                <w:szCs w:val="22"/>
                <w:lang w:bidi="ar-EG"/>
              </w:rPr>
            </w:pPr>
            <w:r w:rsidRPr="000E1CCD">
              <w:rPr>
                <w:rFonts w:asciiTheme="majorBidi" w:hAnsiTheme="majorBidi" w:cstheme="majorBidi"/>
                <w:szCs w:val="22"/>
                <w:lang w:bidi="ar-EG"/>
              </w:rPr>
              <w:t>2.3</w:t>
            </w:r>
          </w:p>
        </w:tc>
        <w:tc>
          <w:tcPr>
            <w:tcW w:w="3664" w:type="dxa"/>
            <w:vAlign w:val="center"/>
          </w:tcPr>
          <w:p w14:paraId="61243A7E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45E4D1BC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764EEA97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4C8AA62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E1422D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5889C2B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4DBFB5B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646B4D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19378D7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18F8B73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AE58F3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03B44C63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6E31AF4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18DC3D4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69E76E7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844626C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2808F4B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90603B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6C96AA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380D8D7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AF7FCCB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6A9E24C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E5B3C7A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D2BD70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5E43486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EBFFFDA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6C71BB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0F804827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</w:tr>
      <w:tr w:rsidR="00D54D34" w:rsidRPr="000E1CCD" w14:paraId="5FCA5583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189DA488" w14:textId="77777777" w:rsidR="00D54D34" w:rsidRPr="000E1CCD" w:rsidRDefault="00D54D34" w:rsidP="00641252">
            <w:pPr>
              <w:jc w:val="right"/>
              <w:rPr>
                <w:rFonts w:asciiTheme="majorBidi" w:hAnsiTheme="majorBidi" w:cstheme="majorBidi"/>
                <w:b/>
                <w:bCs/>
                <w:szCs w:val="22"/>
                <w:lang w:bidi="ar-EG"/>
              </w:rPr>
            </w:pPr>
            <w:r w:rsidRPr="000E1CCD">
              <w:rPr>
                <w:rFonts w:asciiTheme="majorBidi" w:hAnsiTheme="majorBidi" w:cstheme="majorBidi"/>
                <w:b/>
                <w:bCs/>
                <w:szCs w:val="22"/>
                <w:lang w:bidi="ar-EG"/>
              </w:rPr>
              <w:t>3</w:t>
            </w:r>
          </w:p>
        </w:tc>
        <w:tc>
          <w:tcPr>
            <w:tcW w:w="3664" w:type="dxa"/>
            <w:vAlign w:val="center"/>
          </w:tcPr>
          <w:p w14:paraId="72BDC4AD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752F27CA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2D1675D5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51B3332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2BF84DD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858F69D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7F9C73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45B7AB2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47EB49D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BE3BC7B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AC2A587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18552CF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6ABFD5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F22D01D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596DCB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79F8107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D25A3C3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8084EDA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1C5C0F6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A8866F2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DE239FD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AD78437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8F7FBA3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C7D64E5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194866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9F3DAE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B21BB7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3820B61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</w:tr>
      <w:tr w:rsidR="00D54D34" w:rsidRPr="000E1CCD" w14:paraId="5A4A9EDA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703F6E2F" w14:textId="77777777" w:rsidR="00D54D34" w:rsidRPr="000E1CCD" w:rsidRDefault="00D54D34" w:rsidP="00641252">
            <w:pPr>
              <w:rPr>
                <w:rFonts w:asciiTheme="majorBidi" w:hAnsiTheme="majorBidi" w:cstheme="majorBidi"/>
                <w:szCs w:val="22"/>
                <w:lang w:bidi="ar-EG"/>
              </w:rPr>
            </w:pPr>
            <w:r w:rsidRPr="000E1CCD">
              <w:rPr>
                <w:rFonts w:asciiTheme="majorBidi" w:hAnsiTheme="majorBidi" w:cstheme="majorBidi"/>
                <w:szCs w:val="22"/>
                <w:lang w:bidi="ar-EG"/>
              </w:rPr>
              <w:t>3.1</w:t>
            </w:r>
          </w:p>
        </w:tc>
        <w:tc>
          <w:tcPr>
            <w:tcW w:w="3664" w:type="dxa"/>
            <w:vAlign w:val="center"/>
          </w:tcPr>
          <w:p w14:paraId="4C72FAFB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72135D66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6BF319AC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682CD2FE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AA74FB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FA8DE9E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C711869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9C232CA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A231D29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022AD6C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D63E81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3CCABA3B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8572C0B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3418E3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4F8D2BB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8B91D1D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09E9875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F4B9FD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33ECA33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2ADFE5FD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A86DE1E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304227A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0AB8CA4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03F661E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B3D4E04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9E69D02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F22405A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00B826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</w:tr>
      <w:tr w:rsidR="00D54D34" w:rsidRPr="000E1CCD" w14:paraId="2C18E98F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7BBCEDBA" w14:textId="77777777" w:rsidR="00D54D34" w:rsidRPr="000E1CCD" w:rsidRDefault="00D54D34" w:rsidP="00641252">
            <w:pPr>
              <w:rPr>
                <w:rFonts w:asciiTheme="majorBidi" w:hAnsiTheme="majorBidi" w:cstheme="majorBidi"/>
                <w:szCs w:val="22"/>
                <w:lang w:bidi="ar-EG"/>
              </w:rPr>
            </w:pPr>
            <w:r w:rsidRPr="000E1CCD">
              <w:rPr>
                <w:rFonts w:asciiTheme="majorBidi" w:hAnsiTheme="majorBidi" w:cstheme="majorBidi"/>
                <w:szCs w:val="22"/>
                <w:lang w:bidi="ar-EG"/>
              </w:rPr>
              <w:t>3.2</w:t>
            </w:r>
          </w:p>
        </w:tc>
        <w:tc>
          <w:tcPr>
            <w:tcW w:w="3664" w:type="dxa"/>
            <w:vAlign w:val="center"/>
          </w:tcPr>
          <w:p w14:paraId="19F9054A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  <w:lang w:bidi="ar-EG"/>
              </w:rPr>
            </w:pPr>
            <w:r w:rsidRPr="000E1CCD">
              <w:rPr>
                <w:rFonts w:asciiTheme="majorBidi" w:hAnsiTheme="majorBidi" w:cstheme="maj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014CA02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73A8E1D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30EBED1D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5F43CFC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5D48C6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61A303E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5B98D8B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A77F13A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66E0ED7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73C46F6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E7B4B1E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AFDB29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1B81109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D724E1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52C02E2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477694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40D8B3A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6A2F4C7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149565CA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26EB4A6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C151BF9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0DEE6DD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24B8A1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6FDA47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B9A6835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D9C74F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640456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</w:tr>
      <w:tr w:rsidR="00D54D34" w:rsidRPr="000E1CCD" w14:paraId="48566EC8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52C4DB1B" w14:textId="77777777" w:rsidR="00D54D34" w:rsidRPr="000E1CCD" w:rsidRDefault="00D54D34" w:rsidP="00D9029A">
            <w:pPr>
              <w:jc w:val="right"/>
              <w:rPr>
                <w:rFonts w:asciiTheme="majorBidi" w:hAnsiTheme="majorBidi" w:cstheme="majorBidi"/>
                <w:b/>
                <w:bCs/>
                <w:szCs w:val="22"/>
                <w:rtl/>
                <w:lang w:bidi="ar-EG"/>
              </w:rPr>
            </w:pPr>
            <w:r w:rsidRPr="000E1CCD">
              <w:rPr>
                <w:rFonts w:asciiTheme="majorBidi" w:hAnsiTheme="majorBidi" w:cstheme="majorBidi"/>
                <w:b/>
                <w:bCs/>
                <w:szCs w:val="22"/>
                <w:lang w:bidi="ar-EG"/>
              </w:rPr>
              <w:t>4</w:t>
            </w:r>
          </w:p>
        </w:tc>
        <w:tc>
          <w:tcPr>
            <w:tcW w:w="3664" w:type="dxa"/>
            <w:vAlign w:val="center"/>
          </w:tcPr>
          <w:p w14:paraId="65167193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290FFB4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6527BBB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40585A87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895D61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7432385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5B6861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644472C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46B633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6C8FA3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732BD6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309A156E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234E917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2DEDFC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B3CFAD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D6FE08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804528A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8DF28E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431560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13BD1272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7796E16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881378D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03D1C33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36FB3A9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F4C19C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586011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0E5D8A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CB5691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</w:tr>
      <w:tr w:rsidR="00D54D34" w:rsidRPr="000E1CCD" w14:paraId="08334346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36E4C2F4" w14:textId="77777777" w:rsidR="00D54D34" w:rsidRPr="000E1CCD" w:rsidRDefault="00D54D34" w:rsidP="00641252">
            <w:pPr>
              <w:rPr>
                <w:rFonts w:asciiTheme="majorBidi" w:hAnsiTheme="majorBidi" w:cstheme="majorBidi"/>
                <w:szCs w:val="22"/>
                <w:lang w:bidi="ar-EG"/>
              </w:rPr>
            </w:pPr>
            <w:r w:rsidRPr="000E1CCD">
              <w:rPr>
                <w:rFonts w:asciiTheme="majorBidi" w:hAnsiTheme="majorBidi" w:cstheme="majorBidi"/>
                <w:szCs w:val="22"/>
                <w:lang w:bidi="ar-EG"/>
              </w:rPr>
              <w:t>4.1</w:t>
            </w:r>
          </w:p>
        </w:tc>
        <w:tc>
          <w:tcPr>
            <w:tcW w:w="3664" w:type="dxa"/>
            <w:vAlign w:val="center"/>
          </w:tcPr>
          <w:p w14:paraId="0117CB62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08E21FA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65E62F13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4AA8E194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BE2BBB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4472F5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9F12095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27BE28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5AD1155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B7EB2A2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697D90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4A6CC16C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9451FB4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BDE239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4075017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79830BC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49286D9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44BF1B3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08422B7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3834934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40311F6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4D4FE49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A2BE9EC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1B9CD7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00B1F33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5B8B56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A131982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49C6972C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</w:tr>
      <w:tr w:rsidR="00D54D34" w:rsidRPr="000E1CCD" w14:paraId="5E58968B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31A899E4" w14:textId="77777777" w:rsidR="00D54D34" w:rsidRPr="000E1CCD" w:rsidRDefault="00D54D34" w:rsidP="00641252">
            <w:pPr>
              <w:rPr>
                <w:rFonts w:asciiTheme="majorBidi" w:hAnsiTheme="majorBidi" w:cstheme="majorBidi"/>
                <w:szCs w:val="22"/>
                <w:lang w:bidi="ar-EG"/>
              </w:rPr>
            </w:pPr>
            <w:r w:rsidRPr="000E1CCD">
              <w:rPr>
                <w:rFonts w:asciiTheme="majorBidi" w:hAnsiTheme="majorBidi" w:cstheme="majorBidi"/>
                <w:szCs w:val="22"/>
                <w:lang w:bidi="ar-EG"/>
              </w:rPr>
              <w:t>4.2</w:t>
            </w:r>
          </w:p>
        </w:tc>
        <w:tc>
          <w:tcPr>
            <w:tcW w:w="3664" w:type="dxa"/>
            <w:vAlign w:val="center"/>
          </w:tcPr>
          <w:p w14:paraId="2C2481EB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E1CCD">
              <w:rPr>
                <w:rFonts w:asciiTheme="majorBidi" w:hAnsiTheme="majorBidi" w:cstheme="maj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0F98CFCB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746853CB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920" w:type="dxa"/>
            <w:tcBorders>
              <w:bottom w:val="single" w:sz="12" w:space="0" w:color="auto"/>
            </w:tcBorders>
            <w:vAlign w:val="center"/>
          </w:tcPr>
          <w:p w14:paraId="616383A9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1BEE06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2B3D2D7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7AC72D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DBFBD04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FC2FA6E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60DF56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08B2C2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162AC56B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1E45225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F3018BA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33175C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B7F6A5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21E9345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A04A2FF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EEDDDD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766351D8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B47D124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D2F2DB7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5F9A4F0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53974EA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846F3CC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503BB31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B3117B9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567F4A4" w14:textId="77777777" w:rsidR="00D54D34" w:rsidRPr="000E1CCD" w:rsidRDefault="00D54D34" w:rsidP="005E7997">
            <w:pPr>
              <w:jc w:val="center"/>
              <w:rPr>
                <w:rFonts w:asciiTheme="majorBidi" w:hAnsiTheme="majorBidi" w:cstheme="majorBidi"/>
                <w:szCs w:val="22"/>
              </w:rPr>
            </w:pPr>
          </w:p>
        </w:tc>
      </w:tr>
    </w:tbl>
    <w:p w14:paraId="286499C8" w14:textId="29FB7C3C" w:rsidR="00FB2743" w:rsidRPr="000E1CCD" w:rsidRDefault="00FB2743" w:rsidP="00545142">
      <w:pPr>
        <w:bidi w:val="0"/>
        <w:rPr>
          <w:rFonts w:asciiTheme="majorBidi" w:hAnsiTheme="majorBidi" w:cstheme="majorBidi"/>
          <w:i/>
          <w:iCs/>
          <w:lang w:bidi="ar-EG"/>
        </w:rPr>
        <w:sectPr w:rsidR="00FB2743" w:rsidRPr="000E1CCD" w:rsidSect="002423A9">
          <w:headerReference w:type="first" r:id="rId11"/>
          <w:pgSz w:w="16838" w:h="11906" w:orient="landscape"/>
          <w:pgMar w:top="1374" w:right="567" w:bottom="1134" w:left="1134" w:header="709" w:footer="635" w:gutter="0"/>
          <w:pgNumType w:start="1"/>
          <w:cols w:space="708"/>
          <w:titlePg/>
          <w:bidi/>
          <w:rtlGutter/>
          <w:docGrid w:linePitch="360"/>
        </w:sectPr>
      </w:pPr>
    </w:p>
    <w:p w14:paraId="79E26B05" w14:textId="77777777" w:rsidR="00844787" w:rsidRPr="000E1CCD" w:rsidRDefault="00844787" w:rsidP="00545142">
      <w:pPr>
        <w:bidi w:val="0"/>
        <w:rPr>
          <w:rFonts w:asciiTheme="majorBidi" w:hAnsiTheme="majorBidi" w:cstheme="majorBidi"/>
          <w:sz w:val="22"/>
          <w:szCs w:val="22"/>
          <w:rtl/>
          <w:lang w:bidi="ar-EG"/>
        </w:rPr>
      </w:pPr>
    </w:p>
    <w:sectPr w:rsidR="00844787" w:rsidRPr="000E1CCD" w:rsidSect="00324C92">
      <w:headerReference w:type="first" r:id="rId12"/>
      <w:pgSz w:w="11906" w:h="16838"/>
      <w:pgMar w:top="487" w:right="926" w:bottom="1134" w:left="1134" w:header="709" w:footer="635" w:gutter="0"/>
      <w:pgNumType w:start="1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587A6C" w14:textId="77777777" w:rsidR="00465470" w:rsidRDefault="00465470">
      <w:r>
        <w:separator/>
      </w:r>
    </w:p>
  </w:endnote>
  <w:endnote w:type="continuationSeparator" w:id="0">
    <w:p w14:paraId="32004AA5" w14:textId="77777777" w:rsidR="00465470" w:rsidRDefault="004654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ヒラギノ角ゴ Pro W3">
    <w:altName w:val="MS Gothic"/>
    <w:charset w:val="80"/>
    <w:family w:val="auto"/>
    <w:pitch w:val="variable"/>
    <w:sig w:usb0="00000000" w:usb1="7AC7FFFF" w:usb2="00000012" w:usb3="00000000" w:csb0="0002000D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Italic">
    <w:panose1 w:val="020B0604020202090204"/>
    <w:charset w:val="00"/>
    <w:family w:val="auto"/>
    <w:pitch w:val="variable"/>
    <w:sig w:usb0="E0000AFF" w:usb1="00007843" w:usb2="00000001" w:usb3="00000000" w:csb0="000001B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29EB46" w14:textId="77777777" w:rsidR="00D54D34" w:rsidRPr="00D47990" w:rsidRDefault="00D54D34" w:rsidP="009C597B">
    <w:pPr>
      <w:pStyle w:val="Footer"/>
      <w:rPr>
        <w:rFonts w:asciiTheme="minorHAnsi" w:hAnsiTheme="minorHAnsi" w:cstheme="minorHAnsi"/>
        <w:sz w:val="20"/>
        <w:szCs w:val="20"/>
      </w:rPr>
    </w:pPr>
  </w:p>
  <w:p w14:paraId="7333AEB3" w14:textId="77777777" w:rsidR="00D54D34" w:rsidRDefault="00D54D3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67BF51" w14:textId="77777777" w:rsidR="00465470" w:rsidRDefault="00465470">
      <w:r>
        <w:separator/>
      </w:r>
    </w:p>
  </w:footnote>
  <w:footnote w:type="continuationSeparator" w:id="0">
    <w:p w14:paraId="0E820CCC" w14:textId="77777777" w:rsidR="00465470" w:rsidRDefault="0046547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C504E5" w14:textId="77777777" w:rsidR="00D54D34" w:rsidRDefault="00D54D34" w:rsidP="008513C1">
    <w:pPr>
      <w:pStyle w:val="Header"/>
      <w:rPr>
        <w:rtl/>
      </w:rPr>
    </w:pPr>
    <w:r>
      <w:rPr>
        <w:rtl/>
      </w:rPr>
      <w:tab/>
    </w:r>
    <w:r w:rsidRPr="008513C1">
      <w:rPr>
        <w:b/>
        <w:bCs/>
        <w:noProof/>
        <w:sz w:val="40"/>
        <w:szCs w:val="40"/>
      </w:rPr>
      <w:drawing>
        <wp:anchor distT="0" distB="0" distL="114300" distR="114300" simplePos="0" relativeHeight="251697664" behindDoc="1" locked="0" layoutInCell="1" allowOverlap="1" wp14:anchorId="490F5205" wp14:editId="6BCA74F6">
          <wp:simplePos x="0" y="0"/>
          <wp:positionH relativeFrom="margin">
            <wp:posOffset>5701030</wp:posOffset>
          </wp:positionH>
          <wp:positionV relativeFrom="paragraph">
            <wp:posOffset>-93980</wp:posOffset>
          </wp:positionV>
          <wp:extent cx="765810" cy="93535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" cy="935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1168">
      <w:rPr>
        <w:noProof/>
      </w:rPr>
      <w:drawing>
        <wp:anchor distT="0" distB="0" distL="114300" distR="114300" simplePos="0" relativeHeight="251696640" behindDoc="1" locked="0" layoutInCell="1" allowOverlap="1" wp14:anchorId="50F5F7D4" wp14:editId="0731609A">
          <wp:simplePos x="0" y="0"/>
          <wp:positionH relativeFrom="margin">
            <wp:align>left</wp:align>
          </wp:positionH>
          <wp:positionV relativeFrom="paragraph">
            <wp:posOffset>-181610</wp:posOffset>
          </wp:positionV>
          <wp:extent cx="756285" cy="918845"/>
          <wp:effectExtent l="0" t="0" r="5715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" cy="918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cs"/>
        <w:rtl/>
      </w:rPr>
      <w:t xml:space="preserve">                                   </w:t>
    </w:r>
  </w:p>
  <w:p w14:paraId="29599751" w14:textId="77777777" w:rsidR="00D54D34" w:rsidRDefault="00D54D34" w:rsidP="008513C1">
    <w:pPr>
      <w:pStyle w:val="Header"/>
      <w:rPr>
        <w:b/>
        <w:bCs/>
        <w:sz w:val="40"/>
        <w:szCs w:val="40"/>
      </w:rPr>
    </w:pPr>
    <w:r>
      <w:rPr>
        <w:rFonts w:hint="cs"/>
        <w:rtl/>
      </w:rPr>
      <w:t xml:space="preserve">                                   </w:t>
    </w:r>
    <w:r w:rsidRPr="008513C1">
      <w:rPr>
        <w:rFonts w:hint="cs"/>
        <w:b/>
        <w:bCs/>
        <w:sz w:val="40"/>
        <w:szCs w:val="40"/>
        <w:rtl/>
      </w:rPr>
      <w:t>وحدة البحوث</w:t>
    </w:r>
    <w:r>
      <w:rPr>
        <w:rFonts w:hint="cs"/>
        <w:b/>
        <w:bCs/>
        <w:sz w:val="40"/>
        <w:szCs w:val="40"/>
        <w:rtl/>
      </w:rPr>
      <w:t xml:space="preserve"> -</w:t>
    </w:r>
    <w:r w:rsidRPr="008513C1">
      <w:rPr>
        <w:rFonts w:hint="cs"/>
        <w:b/>
        <w:bCs/>
        <w:sz w:val="40"/>
        <w:szCs w:val="40"/>
        <w:rtl/>
      </w:rPr>
      <w:t xml:space="preserve"> قطاع الدراسات العليا والبحوث</w:t>
    </w:r>
  </w:p>
  <w:p w14:paraId="6D0EB4E5" w14:textId="77777777" w:rsidR="00D54D34" w:rsidRPr="007E4F84" w:rsidRDefault="00D54D34" w:rsidP="008513C1">
    <w:pPr>
      <w:pStyle w:val="Header"/>
    </w:pPr>
    <w:r w:rsidRPr="008513C1">
      <w:rPr>
        <w:rFonts w:hint="cs"/>
        <w:b/>
        <w:bCs/>
        <w:sz w:val="40"/>
        <w:szCs w:val="40"/>
        <w:rtl/>
      </w:rPr>
      <w:t xml:space="preserve">     </w:t>
    </w:r>
    <w:r w:rsidRPr="008513C1">
      <w:t xml:space="preserve">         </w:t>
    </w:r>
    <w:r>
      <w:t xml:space="preserve">    </w:t>
    </w:r>
    <w:r>
      <w:rPr>
        <w:rFonts w:hint="cs"/>
        <w:rtl/>
      </w:rPr>
      <w:t xml:space="preserve">                                </w:t>
    </w:r>
  </w:p>
  <w:p w14:paraId="6D12C124" w14:textId="683EB76A" w:rsidR="00D54D34" w:rsidRPr="008513C1" w:rsidRDefault="00D54D34" w:rsidP="008513C1">
    <w:pPr>
      <w:pStyle w:val="Header"/>
      <w:tabs>
        <w:tab w:val="clear" w:pos="4153"/>
        <w:tab w:val="clear" w:pos="8306"/>
        <w:tab w:val="left" w:pos="3230"/>
      </w:tabs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059EF3" w14:textId="77777777" w:rsidR="00D54D34" w:rsidRDefault="00D54D34" w:rsidP="007E4F84">
    <w:pPr>
      <w:pStyle w:val="Header"/>
      <w:rPr>
        <w:rtl/>
      </w:rPr>
    </w:pPr>
    <w:r w:rsidRPr="008513C1">
      <w:rPr>
        <w:b/>
        <w:bCs/>
        <w:noProof/>
        <w:sz w:val="40"/>
        <w:szCs w:val="40"/>
      </w:rPr>
      <w:drawing>
        <wp:anchor distT="0" distB="0" distL="114300" distR="114300" simplePos="0" relativeHeight="251694592" behindDoc="1" locked="0" layoutInCell="1" allowOverlap="1" wp14:anchorId="1720F41E" wp14:editId="492398FB">
          <wp:simplePos x="0" y="0"/>
          <wp:positionH relativeFrom="margin">
            <wp:posOffset>5701030</wp:posOffset>
          </wp:positionH>
          <wp:positionV relativeFrom="paragraph">
            <wp:posOffset>-93980</wp:posOffset>
          </wp:positionV>
          <wp:extent cx="765810" cy="93535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" cy="935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1168">
      <w:rPr>
        <w:noProof/>
      </w:rPr>
      <w:drawing>
        <wp:anchor distT="0" distB="0" distL="114300" distR="114300" simplePos="0" relativeHeight="251693568" behindDoc="1" locked="0" layoutInCell="1" allowOverlap="1" wp14:anchorId="603168A7" wp14:editId="28C66516">
          <wp:simplePos x="0" y="0"/>
          <wp:positionH relativeFrom="margin">
            <wp:align>left</wp:align>
          </wp:positionH>
          <wp:positionV relativeFrom="paragraph">
            <wp:posOffset>-181610</wp:posOffset>
          </wp:positionV>
          <wp:extent cx="756285" cy="918845"/>
          <wp:effectExtent l="0" t="0" r="571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" cy="918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cs"/>
        <w:rtl/>
      </w:rPr>
      <w:t xml:space="preserve">                                   </w:t>
    </w:r>
  </w:p>
  <w:p w14:paraId="0E1DBA1B" w14:textId="1A26F53F" w:rsidR="00D54D34" w:rsidRDefault="00D54D34" w:rsidP="008513C1">
    <w:pPr>
      <w:pStyle w:val="Header"/>
      <w:rPr>
        <w:b/>
        <w:bCs/>
        <w:sz w:val="40"/>
        <w:szCs w:val="40"/>
      </w:rPr>
    </w:pPr>
    <w:r>
      <w:rPr>
        <w:rFonts w:hint="cs"/>
        <w:rtl/>
      </w:rPr>
      <w:t xml:space="preserve">                                   </w:t>
    </w:r>
    <w:r w:rsidRPr="008513C1">
      <w:rPr>
        <w:rFonts w:hint="cs"/>
        <w:b/>
        <w:bCs/>
        <w:sz w:val="40"/>
        <w:szCs w:val="40"/>
        <w:rtl/>
      </w:rPr>
      <w:t>وحدة البحوث</w:t>
    </w:r>
    <w:r>
      <w:rPr>
        <w:rFonts w:hint="cs"/>
        <w:b/>
        <w:bCs/>
        <w:sz w:val="40"/>
        <w:szCs w:val="40"/>
        <w:rtl/>
      </w:rPr>
      <w:t xml:space="preserve"> -</w:t>
    </w:r>
    <w:r w:rsidRPr="008513C1">
      <w:rPr>
        <w:rFonts w:hint="cs"/>
        <w:b/>
        <w:bCs/>
        <w:sz w:val="40"/>
        <w:szCs w:val="40"/>
        <w:rtl/>
      </w:rPr>
      <w:t xml:space="preserve"> قطاع الدراسات العليا والبحوث</w:t>
    </w:r>
  </w:p>
  <w:p w14:paraId="1D2475BE" w14:textId="257964D8" w:rsidR="00D54D34" w:rsidRPr="007E4F84" w:rsidRDefault="00D54D34" w:rsidP="007E4F84">
    <w:pPr>
      <w:pStyle w:val="Header"/>
    </w:pPr>
    <w:r w:rsidRPr="008513C1">
      <w:rPr>
        <w:rFonts w:hint="cs"/>
        <w:b/>
        <w:bCs/>
        <w:sz w:val="40"/>
        <w:szCs w:val="40"/>
        <w:rtl/>
      </w:rPr>
      <w:t xml:space="preserve">     </w:t>
    </w:r>
    <w:r w:rsidRPr="008513C1">
      <w:t xml:space="preserve">         </w:t>
    </w:r>
    <w:r>
      <w:t xml:space="preserve">    </w:t>
    </w:r>
    <w:r>
      <w:rPr>
        <w:rFonts w:hint="cs"/>
        <w:rtl/>
      </w:rPr>
      <w:t xml:space="preserve">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53AC98" w14:textId="77777777" w:rsidR="00D54D34" w:rsidRDefault="00D54D34" w:rsidP="008513C1">
    <w:pPr>
      <w:pStyle w:val="Header"/>
      <w:rPr>
        <w:rtl/>
      </w:rPr>
    </w:pPr>
    <w:r w:rsidRPr="008513C1">
      <w:rPr>
        <w:b/>
        <w:bCs/>
        <w:noProof/>
        <w:sz w:val="40"/>
        <w:szCs w:val="40"/>
      </w:rPr>
      <w:drawing>
        <wp:anchor distT="0" distB="0" distL="114300" distR="114300" simplePos="0" relativeHeight="251700736" behindDoc="1" locked="0" layoutInCell="1" allowOverlap="1" wp14:anchorId="60317EB3" wp14:editId="4F135E39">
          <wp:simplePos x="0" y="0"/>
          <wp:positionH relativeFrom="margin">
            <wp:posOffset>8162290</wp:posOffset>
          </wp:positionH>
          <wp:positionV relativeFrom="paragraph">
            <wp:posOffset>-181610</wp:posOffset>
          </wp:positionV>
          <wp:extent cx="765810" cy="93535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" cy="935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1168">
      <w:rPr>
        <w:noProof/>
      </w:rPr>
      <w:drawing>
        <wp:anchor distT="0" distB="0" distL="114300" distR="114300" simplePos="0" relativeHeight="251699712" behindDoc="1" locked="0" layoutInCell="1" allowOverlap="1" wp14:anchorId="72725AB6" wp14:editId="280EEA03">
          <wp:simplePos x="0" y="0"/>
          <wp:positionH relativeFrom="margin">
            <wp:align>left</wp:align>
          </wp:positionH>
          <wp:positionV relativeFrom="paragraph">
            <wp:posOffset>-181610</wp:posOffset>
          </wp:positionV>
          <wp:extent cx="756285" cy="918845"/>
          <wp:effectExtent l="0" t="0" r="5715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" cy="918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cs"/>
        <w:rtl/>
      </w:rPr>
      <w:t xml:space="preserve">                                   </w:t>
    </w:r>
  </w:p>
  <w:p w14:paraId="011102FD" w14:textId="61F31F0F" w:rsidR="00D54D34" w:rsidRDefault="00D54D34" w:rsidP="008513C1">
    <w:pPr>
      <w:pStyle w:val="Header"/>
      <w:rPr>
        <w:b/>
        <w:bCs/>
        <w:sz w:val="40"/>
        <w:szCs w:val="40"/>
      </w:rPr>
    </w:pPr>
    <w:r>
      <w:rPr>
        <w:rFonts w:hint="cs"/>
        <w:rtl/>
      </w:rPr>
      <w:t xml:space="preserve">                                 </w:t>
    </w:r>
    <w:r>
      <w:t xml:space="preserve">                                              </w:t>
    </w:r>
    <w:r>
      <w:rPr>
        <w:rFonts w:hint="cs"/>
        <w:rtl/>
      </w:rPr>
      <w:t xml:space="preserve">  </w:t>
    </w:r>
    <w:r w:rsidRPr="008513C1">
      <w:rPr>
        <w:rFonts w:hint="cs"/>
        <w:b/>
        <w:bCs/>
        <w:sz w:val="40"/>
        <w:szCs w:val="40"/>
        <w:rtl/>
      </w:rPr>
      <w:t>وحدة البحوث</w:t>
    </w:r>
    <w:r>
      <w:rPr>
        <w:rFonts w:hint="cs"/>
        <w:b/>
        <w:bCs/>
        <w:sz w:val="40"/>
        <w:szCs w:val="40"/>
        <w:rtl/>
      </w:rPr>
      <w:t xml:space="preserve"> -</w:t>
    </w:r>
    <w:r w:rsidRPr="008513C1">
      <w:rPr>
        <w:rFonts w:hint="cs"/>
        <w:b/>
        <w:bCs/>
        <w:sz w:val="40"/>
        <w:szCs w:val="40"/>
        <w:rtl/>
      </w:rPr>
      <w:t xml:space="preserve"> قطاع الدراسات العليا والبحوث</w:t>
    </w:r>
  </w:p>
  <w:p w14:paraId="04AC4721" w14:textId="77777777" w:rsidR="00D54D34" w:rsidRPr="007E4F84" w:rsidRDefault="00D54D34" w:rsidP="008513C1">
    <w:pPr>
      <w:pStyle w:val="Header"/>
    </w:pPr>
    <w:r w:rsidRPr="008513C1">
      <w:rPr>
        <w:rFonts w:hint="cs"/>
        <w:b/>
        <w:bCs/>
        <w:sz w:val="40"/>
        <w:szCs w:val="40"/>
        <w:rtl/>
      </w:rPr>
      <w:t xml:space="preserve">     </w:t>
    </w:r>
    <w:r w:rsidRPr="008513C1">
      <w:t xml:space="preserve">         </w:t>
    </w:r>
    <w:r>
      <w:t xml:space="preserve">    </w:t>
    </w:r>
    <w:r>
      <w:rPr>
        <w:rFonts w:hint="cs"/>
        <w:rtl/>
      </w:rPr>
      <w:t xml:space="preserve">                                </w:t>
    </w:r>
  </w:p>
  <w:p w14:paraId="59B88B59" w14:textId="77777777" w:rsidR="00D54D34" w:rsidRPr="008513C1" w:rsidRDefault="00D54D34" w:rsidP="008513C1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1295C9" w14:textId="77777777" w:rsidR="00D54D34" w:rsidRDefault="00D54D34" w:rsidP="008513C1">
    <w:pPr>
      <w:pStyle w:val="Header"/>
      <w:rPr>
        <w:rtl/>
      </w:rPr>
    </w:pPr>
    <w:r>
      <w:t>`</w:t>
    </w:r>
    <w:r w:rsidRPr="008513C1">
      <w:rPr>
        <w:b/>
        <w:bCs/>
        <w:noProof/>
        <w:sz w:val="40"/>
        <w:szCs w:val="40"/>
      </w:rPr>
      <w:drawing>
        <wp:anchor distT="0" distB="0" distL="114300" distR="114300" simplePos="0" relativeHeight="251703808" behindDoc="1" locked="0" layoutInCell="1" allowOverlap="1" wp14:anchorId="03F3F059" wp14:editId="40583C95">
          <wp:simplePos x="0" y="0"/>
          <wp:positionH relativeFrom="margin">
            <wp:posOffset>5701030</wp:posOffset>
          </wp:positionH>
          <wp:positionV relativeFrom="paragraph">
            <wp:posOffset>-93980</wp:posOffset>
          </wp:positionV>
          <wp:extent cx="765810" cy="935355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" cy="935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1168">
      <w:rPr>
        <w:noProof/>
      </w:rPr>
      <w:drawing>
        <wp:anchor distT="0" distB="0" distL="114300" distR="114300" simplePos="0" relativeHeight="251702784" behindDoc="1" locked="0" layoutInCell="1" allowOverlap="1" wp14:anchorId="1418E717" wp14:editId="1A66115C">
          <wp:simplePos x="0" y="0"/>
          <wp:positionH relativeFrom="margin">
            <wp:align>left</wp:align>
          </wp:positionH>
          <wp:positionV relativeFrom="paragraph">
            <wp:posOffset>-181610</wp:posOffset>
          </wp:positionV>
          <wp:extent cx="756285" cy="918845"/>
          <wp:effectExtent l="0" t="0" r="5715" b="0"/>
          <wp:wrapNone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" cy="918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cs"/>
        <w:rtl/>
      </w:rPr>
      <w:t xml:space="preserve">                                   </w:t>
    </w:r>
  </w:p>
  <w:p w14:paraId="25091B22" w14:textId="77777777" w:rsidR="00D54D34" w:rsidRDefault="00D54D34" w:rsidP="008513C1">
    <w:pPr>
      <w:pStyle w:val="Header"/>
      <w:rPr>
        <w:b/>
        <w:bCs/>
        <w:sz w:val="40"/>
        <w:szCs w:val="40"/>
      </w:rPr>
    </w:pPr>
    <w:r>
      <w:rPr>
        <w:rFonts w:hint="cs"/>
        <w:rtl/>
      </w:rPr>
      <w:t xml:space="preserve">                                   </w:t>
    </w:r>
    <w:r w:rsidRPr="008513C1">
      <w:rPr>
        <w:rFonts w:hint="cs"/>
        <w:b/>
        <w:bCs/>
        <w:sz w:val="40"/>
        <w:szCs w:val="40"/>
        <w:rtl/>
      </w:rPr>
      <w:t>وحدة البحوث</w:t>
    </w:r>
    <w:r>
      <w:rPr>
        <w:rFonts w:hint="cs"/>
        <w:b/>
        <w:bCs/>
        <w:sz w:val="40"/>
        <w:szCs w:val="40"/>
        <w:rtl/>
      </w:rPr>
      <w:t xml:space="preserve"> -</w:t>
    </w:r>
    <w:r w:rsidRPr="008513C1">
      <w:rPr>
        <w:rFonts w:hint="cs"/>
        <w:b/>
        <w:bCs/>
        <w:sz w:val="40"/>
        <w:szCs w:val="40"/>
        <w:rtl/>
      </w:rPr>
      <w:t xml:space="preserve"> قطاع الدراسات العليا والبحوث</w:t>
    </w:r>
  </w:p>
  <w:p w14:paraId="6962BC65" w14:textId="77777777" w:rsidR="00D54D34" w:rsidRPr="007E4F84" w:rsidRDefault="00D54D34" w:rsidP="008513C1">
    <w:pPr>
      <w:pStyle w:val="Header"/>
    </w:pPr>
    <w:r w:rsidRPr="008513C1">
      <w:rPr>
        <w:rFonts w:hint="cs"/>
        <w:b/>
        <w:bCs/>
        <w:sz w:val="40"/>
        <w:szCs w:val="40"/>
        <w:rtl/>
      </w:rPr>
      <w:t xml:space="preserve">     </w:t>
    </w:r>
    <w:r w:rsidRPr="008513C1">
      <w:t xml:space="preserve">         </w:t>
    </w:r>
    <w:r>
      <w:t xml:space="preserve">    </w:t>
    </w:r>
    <w:r>
      <w:rPr>
        <w:rFonts w:hint="cs"/>
        <w:rtl/>
      </w:rPr>
      <w:t xml:space="preserve">                                </w:t>
    </w:r>
  </w:p>
  <w:p w14:paraId="6FA82F81" w14:textId="0BE24EC1" w:rsidR="00D54D34" w:rsidRPr="008513C1" w:rsidRDefault="00D54D34" w:rsidP="008513C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2"/>
    <w:multiLevelType w:val="multilevel"/>
    <w:tmpl w:val="894EE874"/>
    <w:styleLink w:val="List21"/>
    <w:lvl w:ilvl="0">
      <w:start w:val="1"/>
      <w:numFmt w:val="decimal"/>
      <w:pStyle w:val="Titre11"/>
      <w:isLgl/>
      <w:lvlText w:val="%1."/>
      <w:lvlJc w:val="left"/>
      <w:pPr>
        <w:tabs>
          <w:tab w:val="num" w:pos="432"/>
        </w:tabs>
        <w:ind w:left="432" w:firstLine="0"/>
      </w:pPr>
      <w:rPr>
        <w:rFonts w:hint="default"/>
        <w:color w:val="000000"/>
        <w:position w:val="0"/>
        <w:sz w:val="22"/>
      </w:rPr>
    </w:lvl>
    <w:lvl w:ilvl="1">
      <w:start w:val="1"/>
      <w:numFmt w:val="decimal"/>
      <w:isLgl/>
      <w:lvlText w:val="%1.%2."/>
      <w:lvlJc w:val="left"/>
      <w:pPr>
        <w:tabs>
          <w:tab w:val="num" w:pos="576"/>
        </w:tabs>
        <w:ind w:left="576" w:firstLine="0"/>
      </w:pPr>
      <w:rPr>
        <w:rFonts w:hint="default"/>
        <w:color w:val="000000"/>
        <w:position w:val="0"/>
        <w:sz w:val="22"/>
      </w:rPr>
    </w:lvl>
    <w:lvl w:ilvl="2">
      <w:start w:val="1"/>
      <w:numFmt w:val="decimal"/>
      <w:isLgl/>
      <w:suff w:val="nothing"/>
      <w:lvlText w:val="%1.%2.%3"/>
      <w:lvlJc w:val="left"/>
      <w:pPr>
        <w:ind w:left="0" w:firstLine="0"/>
      </w:pPr>
      <w:rPr>
        <w:rFonts w:hint="default"/>
        <w:color w:val="000000"/>
        <w:position w:val="0"/>
        <w:sz w:val="22"/>
      </w:rPr>
    </w:lvl>
    <w:lvl w:ilvl="3">
      <w:start w:val="1"/>
      <w:numFmt w:val="decimal"/>
      <w:isLgl/>
      <w:lvlText w:val="%1.%2.%3.%4"/>
      <w:lvlJc w:val="left"/>
      <w:pPr>
        <w:tabs>
          <w:tab w:val="num" w:pos="864"/>
        </w:tabs>
        <w:ind w:left="864" w:firstLine="0"/>
      </w:pPr>
      <w:rPr>
        <w:rFonts w:hint="default"/>
        <w:color w:val="000000"/>
        <w:position w:val="0"/>
        <w:sz w:val="22"/>
      </w:rPr>
    </w:lvl>
    <w:lvl w:ilvl="4">
      <w:start w:val="1"/>
      <w:numFmt w:val="decimal"/>
      <w:isLgl/>
      <w:lvlText w:val="%1.%2.%3.%4.%5"/>
      <w:lvlJc w:val="left"/>
      <w:pPr>
        <w:tabs>
          <w:tab w:val="num" w:pos="1008"/>
        </w:tabs>
        <w:ind w:left="1008" w:firstLine="0"/>
      </w:pPr>
      <w:rPr>
        <w:rFonts w:hint="default"/>
        <w:color w:val="000000"/>
        <w:position w:val="0"/>
        <w:sz w:val="22"/>
      </w:rPr>
    </w:lvl>
    <w:lvl w:ilvl="5">
      <w:start w:val="1"/>
      <w:numFmt w:val="decimal"/>
      <w:isLgl/>
      <w:lvlText w:val="%1.%2.%3.%4.%5.%6"/>
      <w:lvlJc w:val="left"/>
      <w:pPr>
        <w:tabs>
          <w:tab w:val="num" w:pos="1152"/>
        </w:tabs>
        <w:ind w:left="1152" w:firstLine="0"/>
      </w:pPr>
      <w:rPr>
        <w:rFonts w:hint="default"/>
        <w:color w:val="000000"/>
        <w:position w:val="0"/>
        <w:sz w:val="22"/>
      </w:rPr>
    </w:lvl>
    <w:lvl w:ilvl="6">
      <w:start w:val="1"/>
      <w:numFmt w:val="decimal"/>
      <w:isLgl/>
      <w:lvlText w:val="%1.%2.%3.%4.%5.%6.%7"/>
      <w:lvlJc w:val="left"/>
      <w:pPr>
        <w:tabs>
          <w:tab w:val="num" w:pos="1296"/>
        </w:tabs>
        <w:ind w:left="1296" w:firstLine="0"/>
      </w:pPr>
      <w:rPr>
        <w:rFonts w:hint="default"/>
        <w:color w:val="000000"/>
        <w:position w:val="0"/>
        <w:sz w:val="22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firstLine="0"/>
      </w:pPr>
      <w:rPr>
        <w:rFonts w:hint="default"/>
        <w:color w:val="000000"/>
        <w:position w:val="0"/>
        <w:sz w:val="22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584"/>
        </w:tabs>
        <w:ind w:left="1584" w:firstLine="0"/>
      </w:pPr>
      <w:rPr>
        <w:rFonts w:hint="default"/>
        <w:color w:val="000000"/>
        <w:position w:val="0"/>
        <w:sz w:val="22"/>
      </w:rPr>
    </w:lvl>
  </w:abstractNum>
  <w:abstractNum w:abstractNumId="1">
    <w:nsid w:val="00000003"/>
    <w:multiLevelType w:val="multilevel"/>
    <w:tmpl w:val="894EE874"/>
    <w:numStyleLink w:val="List21"/>
  </w:abstractNum>
  <w:abstractNum w:abstractNumId="2">
    <w:nsid w:val="00000006"/>
    <w:multiLevelType w:val="multilevel"/>
    <w:tmpl w:val="A7B661D6"/>
    <w:lvl w:ilvl="0">
      <w:start w:val="1"/>
      <w:numFmt w:val="bullet"/>
      <w:pStyle w:val="instructions"/>
      <w:lvlText w:val="-"/>
      <w:lvlJc w:val="left"/>
      <w:pPr>
        <w:tabs>
          <w:tab w:val="num" w:pos="360"/>
        </w:tabs>
        <w:ind w:left="360" w:firstLine="360"/>
      </w:pPr>
      <w:rPr>
        <w:rFonts w:ascii="Verdana" w:eastAsia="ヒラギノ角ゴ Pro W3" w:hAnsi="Verdana" w:hint="default"/>
        <w:color w:val="000000"/>
        <w:position w:val="0"/>
        <w:sz w:val="22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3">
      <w:start w:val="1"/>
      <w:numFmt w:val="bullet"/>
      <w:lvlText w:val="•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6">
      <w:start w:val="1"/>
      <w:numFmt w:val="bullet"/>
      <w:lvlText w:val="•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2"/>
      </w:rPr>
    </w:lvl>
  </w:abstractNum>
  <w:abstractNum w:abstractNumId="3">
    <w:nsid w:val="03755D31"/>
    <w:multiLevelType w:val="hybridMultilevel"/>
    <w:tmpl w:val="A3545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6B1279"/>
    <w:multiLevelType w:val="hybridMultilevel"/>
    <w:tmpl w:val="91304A74"/>
    <w:lvl w:ilvl="0" w:tplc="638A10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DC2"/>
    <w:multiLevelType w:val="hybridMultilevel"/>
    <w:tmpl w:val="62C227CE"/>
    <w:lvl w:ilvl="0" w:tplc="D57ECBC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F252FC1"/>
    <w:multiLevelType w:val="hybridMultilevel"/>
    <w:tmpl w:val="7E5619FE"/>
    <w:lvl w:ilvl="0" w:tplc="A34043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1BC12F2"/>
    <w:multiLevelType w:val="hybridMultilevel"/>
    <w:tmpl w:val="A3545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356015B"/>
    <w:multiLevelType w:val="hybridMultilevel"/>
    <w:tmpl w:val="64AC81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5976426"/>
    <w:multiLevelType w:val="hybridMultilevel"/>
    <w:tmpl w:val="AC969CD8"/>
    <w:lvl w:ilvl="0" w:tplc="3552ECD2">
      <w:start w:val="1"/>
      <w:numFmt w:val="upperLetter"/>
      <w:lvlText w:val="%1."/>
      <w:lvlJc w:val="left"/>
      <w:pPr>
        <w:ind w:left="72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CEF397F"/>
    <w:multiLevelType w:val="hybridMultilevel"/>
    <w:tmpl w:val="0FD6EF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F3866F8"/>
    <w:multiLevelType w:val="hybridMultilevel"/>
    <w:tmpl w:val="2B5AA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5630F21"/>
    <w:multiLevelType w:val="hybridMultilevel"/>
    <w:tmpl w:val="538CB5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72B5225"/>
    <w:multiLevelType w:val="hybridMultilevel"/>
    <w:tmpl w:val="3F2AAB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5E019F"/>
    <w:multiLevelType w:val="hybridMultilevel"/>
    <w:tmpl w:val="17A45734"/>
    <w:lvl w:ilvl="0" w:tplc="D57ECBC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B63356B"/>
    <w:multiLevelType w:val="hybridMultilevel"/>
    <w:tmpl w:val="025CC4C2"/>
    <w:lvl w:ilvl="0" w:tplc="08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BA50F90"/>
    <w:multiLevelType w:val="hybridMultilevel"/>
    <w:tmpl w:val="86921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1FD638E"/>
    <w:multiLevelType w:val="hybridMultilevel"/>
    <w:tmpl w:val="09962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2DC699C"/>
    <w:multiLevelType w:val="hybridMultilevel"/>
    <w:tmpl w:val="9084C1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30512EB"/>
    <w:multiLevelType w:val="hybridMultilevel"/>
    <w:tmpl w:val="0C52108E"/>
    <w:lvl w:ilvl="0" w:tplc="A03CA3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8490F4F"/>
    <w:multiLevelType w:val="hybridMultilevel"/>
    <w:tmpl w:val="F0DE2EE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8820464"/>
    <w:multiLevelType w:val="hybridMultilevel"/>
    <w:tmpl w:val="0938FB2A"/>
    <w:lvl w:ilvl="0" w:tplc="931280A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9646E50"/>
    <w:multiLevelType w:val="hybridMultilevel"/>
    <w:tmpl w:val="A0A2FF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CE25FF7"/>
    <w:multiLevelType w:val="hybridMultilevel"/>
    <w:tmpl w:val="2C24C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AE8CE6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F5D0E9C"/>
    <w:multiLevelType w:val="hybridMultilevel"/>
    <w:tmpl w:val="4E36FD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0F656DC"/>
    <w:multiLevelType w:val="hybridMultilevel"/>
    <w:tmpl w:val="6D00F468"/>
    <w:lvl w:ilvl="0" w:tplc="4E8E0D1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21E48D0"/>
    <w:multiLevelType w:val="hybridMultilevel"/>
    <w:tmpl w:val="5D2CE50A"/>
    <w:lvl w:ilvl="0" w:tplc="0809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57144A4"/>
    <w:multiLevelType w:val="hybridMultilevel"/>
    <w:tmpl w:val="129C3E94"/>
    <w:lvl w:ilvl="0" w:tplc="CB262B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A347C10"/>
    <w:multiLevelType w:val="hybridMultilevel"/>
    <w:tmpl w:val="A65A3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EA55AA8"/>
    <w:multiLevelType w:val="hybridMultilevel"/>
    <w:tmpl w:val="501A6AD2"/>
    <w:lvl w:ilvl="0" w:tplc="7CAE8CE6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7CAE8CE6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EAB4B25"/>
    <w:multiLevelType w:val="hybridMultilevel"/>
    <w:tmpl w:val="187CA5EC"/>
    <w:lvl w:ilvl="0" w:tplc="D57ECBC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E7FC4C62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571180E"/>
    <w:multiLevelType w:val="hybridMultilevel"/>
    <w:tmpl w:val="CCF432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59E533F"/>
    <w:multiLevelType w:val="hybridMultilevel"/>
    <w:tmpl w:val="C762B612"/>
    <w:lvl w:ilvl="0" w:tplc="19F8AFC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765733F"/>
    <w:multiLevelType w:val="hybridMultilevel"/>
    <w:tmpl w:val="D504A1B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99620C4"/>
    <w:multiLevelType w:val="hybridMultilevel"/>
    <w:tmpl w:val="E1866B70"/>
    <w:lvl w:ilvl="0" w:tplc="2B001F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9FE2E49"/>
    <w:multiLevelType w:val="hybridMultilevel"/>
    <w:tmpl w:val="838068F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D9D29A9"/>
    <w:multiLevelType w:val="hybridMultilevel"/>
    <w:tmpl w:val="00647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0D63D94"/>
    <w:multiLevelType w:val="hybridMultilevel"/>
    <w:tmpl w:val="4CB4F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56226C7"/>
    <w:multiLevelType w:val="hybridMultilevel"/>
    <w:tmpl w:val="F6CA4F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68F506A"/>
    <w:multiLevelType w:val="hybridMultilevel"/>
    <w:tmpl w:val="0AA4ABF4"/>
    <w:lvl w:ilvl="0" w:tplc="958C8CCC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40">
    <w:nsid w:val="67737CCC"/>
    <w:multiLevelType w:val="hybridMultilevel"/>
    <w:tmpl w:val="E9BC58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A7C6C1F"/>
    <w:multiLevelType w:val="hybridMultilevel"/>
    <w:tmpl w:val="73D2B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AE76915"/>
    <w:multiLevelType w:val="hybridMultilevel"/>
    <w:tmpl w:val="3FCE3A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6DBA3ACF"/>
    <w:multiLevelType w:val="hybridMultilevel"/>
    <w:tmpl w:val="E8548D6C"/>
    <w:lvl w:ilvl="0" w:tplc="D1BCAE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F026BAB"/>
    <w:multiLevelType w:val="hybridMultilevel"/>
    <w:tmpl w:val="7C7C1EB8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5">
    <w:nsid w:val="71CD2460"/>
    <w:multiLevelType w:val="hybridMultilevel"/>
    <w:tmpl w:val="25B2AA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74308AB"/>
    <w:multiLevelType w:val="hybridMultilevel"/>
    <w:tmpl w:val="7F648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83E3CDE"/>
    <w:multiLevelType w:val="hybridMultilevel"/>
    <w:tmpl w:val="B38EF7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D6F53A5"/>
    <w:multiLevelType w:val="hybridMultilevel"/>
    <w:tmpl w:val="A730519C"/>
    <w:lvl w:ilvl="0" w:tplc="ACD60CCE">
      <w:start w:val="1"/>
      <w:numFmt w:val="upperLetter"/>
      <w:lvlText w:val="(%1)"/>
      <w:lvlJc w:val="left"/>
      <w:pPr>
        <w:ind w:left="750" w:hanging="39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7F5D733B"/>
    <w:multiLevelType w:val="hybridMultilevel"/>
    <w:tmpl w:val="31A4C5A2"/>
    <w:lvl w:ilvl="0" w:tplc="3552ECD2">
      <w:start w:val="1"/>
      <w:numFmt w:val="upperLetter"/>
      <w:lvlText w:val="%1."/>
      <w:lvlJc w:val="left"/>
      <w:pPr>
        <w:ind w:left="72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1"/>
  </w:num>
  <w:num w:numId="2">
    <w:abstractNumId w:val="0"/>
  </w:num>
  <w:num w:numId="3">
    <w:abstractNumId w:val="1"/>
    <w:lvlOverride w:ilvl="0">
      <w:lvl w:ilvl="0">
        <w:start w:val="1"/>
        <w:numFmt w:val="decimal"/>
        <w:pStyle w:val="Titre11"/>
        <w:isLgl/>
        <w:lvlText w:val="%1."/>
        <w:lvlJc w:val="left"/>
        <w:pPr>
          <w:tabs>
            <w:tab w:val="num" w:pos="432"/>
          </w:tabs>
          <w:ind w:left="432" w:firstLine="0"/>
        </w:pPr>
        <w:rPr>
          <w:rFonts w:hint="default"/>
          <w:color w:val="000000"/>
          <w:position w:val="0"/>
          <w:sz w:val="22"/>
        </w:rPr>
      </w:lvl>
    </w:lvlOverride>
    <w:lvlOverride w:ilvl="1">
      <w:lvl w:ilvl="1">
        <w:start w:val="1"/>
        <w:numFmt w:val="decimal"/>
        <w:isLgl/>
        <w:lvlText w:val="%1.%2."/>
        <w:lvlJc w:val="left"/>
        <w:pPr>
          <w:tabs>
            <w:tab w:val="num" w:pos="576"/>
          </w:tabs>
          <w:ind w:left="576" w:firstLine="0"/>
        </w:pPr>
        <w:rPr>
          <w:rFonts w:hint="default"/>
          <w:color w:val="000000"/>
          <w:position w:val="0"/>
          <w:sz w:val="22"/>
        </w:rPr>
      </w:lvl>
    </w:lvlOverride>
    <w:lvlOverride w:ilvl="2">
      <w:lvl w:ilvl="2">
        <w:start w:val="1"/>
        <w:numFmt w:val="decimal"/>
        <w:isLgl/>
        <w:suff w:val="nothing"/>
        <w:lvlText w:val="%1.%2.%3"/>
        <w:lvlJc w:val="left"/>
        <w:pPr>
          <w:ind w:left="0" w:firstLine="0"/>
        </w:pPr>
        <w:rPr>
          <w:rFonts w:hint="default"/>
          <w:color w:val="000000"/>
          <w:position w:val="0"/>
          <w:sz w:val="22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tabs>
            <w:tab w:val="num" w:pos="864"/>
          </w:tabs>
          <w:ind w:left="864" w:firstLine="0"/>
        </w:pPr>
        <w:rPr>
          <w:rFonts w:hint="default"/>
          <w:color w:val="000000"/>
          <w:position w:val="0"/>
          <w:sz w:val="22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tabs>
            <w:tab w:val="num" w:pos="1008"/>
          </w:tabs>
          <w:ind w:left="1008" w:firstLine="0"/>
        </w:pPr>
        <w:rPr>
          <w:rFonts w:hint="default"/>
          <w:color w:val="000000"/>
          <w:position w:val="0"/>
          <w:sz w:val="22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tabs>
            <w:tab w:val="num" w:pos="1152"/>
          </w:tabs>
          <w:ind w:left="1152" w:firstLine="0"/>
        </w:pPr>
        <w:rPr>
          <w:rFonts w:hint="default"/>
          <w:color w:val="000000"/>
          <w:position w:val="0"/>
          <w:sz w:val="22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tabs>
            <w:tab w:val="num" w:pos="1296"/>
          </w:tabs>
          <w:ind w:left="1296" w:firstLine="0"/>
        </w:pPr>
        <w:rPr>
          <w:rFonts w:hint="default"/>
          <w:color w:val="000000"/>
          <w:position w:val="0"/>
          <w:sz w:val="22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tabs>
            <w:tab w:val="num" w:pos="1440"/>
          </w:tabs>
          <w:ind w:left="1440" w:firstLine="0"/>
        </w:pPr>
        <w:rPr>
          <w:rFonts w:hint="default"/>
          <w:color w:val="000000"/>
          <w:position w:val="0"/>
          <w:sz w:val="22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tabs>
            <w:tab w:val="num" w:pos="1584"/>
          </w:tabs>
          <w:ind w:left="1584" w:firstLine="0"/>
        </w:pPr>
        <w:rPr>
          <w:rFonts w:hint="default"/>
          <w:color w:val="000000"/>
          <w:position w:val="0"/>
          <w:sz w:val="22"/>
        </w:rPr>
      </w:lvl>
    </w:lvlOverride>
  </w:num>
  <w:num w:numId="4">
    <w:abstractNumId w:val="2"/>
  </w:num>
  <w:num w:numId="5">
    <w:abstractNumId w:val="6"/>
  </w:num>
  <w:num w:numId="6">
    <w:abstractNumId w:val="49"/>
  </w:num>
  <w:num w:numId="7">
    <w:abstractNumId w:val="20"/>
  </w:num>
  <w:num w:numId="8">
    <w:abstractNumId w:val="47"/>
  </w:num>
  <w:num w:numId="9">
    <w:abstractNumId w:val="42"/>
  </w:num>
  <w:num w:numId="10">
    <w:abstractNumId w:val="40"/>
  </w:num>
  <w:num w:numId="11">
    <w:abstractNumId w:val="19"/>
  </w:num>
  <w:num w:numId="12">
    <w:abstractNumId w:val="17"/>
  </w:num>
  <w:num w:numId="13">
    <w:abstractNumId w:val="11"/>
  </w:num>
  <w:num w:numId="14">
    <w:abstractNumId w:val="33"/>
  </w:num>
  <w:num w:numId="15">
    <w:abstractNumId w:val="23"/>
  </w:num>
  <w:num w:numId="16">
    <w:abstractNumId w:val="32"/>
  </w:num>
  <w:num w:numId="17">
    <w:abstractNumId w:val="3"/>
  </w:num>
  <w:num w:numId="18">
    <w:abstractNumId w:val="39"/>
  </w:num>
  <w:num w:numId="19">
    <w:abstractNumId w:val="12"/>
  </w:num>
  <w:num w:numId="20">
    <w:abstractNumId w:val="36"/>
  </w:num>
  <w:num w:numId="21">
    <w:abstractNumId w:val="37"/>
  </w:num>
  <w:num w:numId="22">
    <w:abstractNumId w:val="28"/>
  </w:num>
  <w:num w:numId="23">
    <w:abstractNumId w:val="44"/>
  </w:num>
  <w:num w:numId="24">
    <w:abstractNumId w:val="27"/>
  </w:num>
  <w:num w:numId="25">
    <w:abstractNumId w:val="35"/>
  </w:num>
  <w:num w:numId="26">
    <w:abstractNumId w:val="29"/>
  </w:num>
  <w:num w:numId="27">
    <w:abstractNumId w:val="9"/>
  </w:num>
  <w:num w:numId="28">
    <w:abstractNumId w:val="8"/>
  </w:num>
  <w:num w:numId="29">
    <w:abstractNumId w:val="46"/>
  </w:num>
  <w:num w:numId="30">
    <w:abstractNumId w:val="22"/>
  </w:num>
  <w:num w:numId="31">
    <w:abstractNumId w:val="45"/>
  </w:num>
  <w:num w:numId="32">
    <w:abstractNumId w:val="13"/>
  </w:num>
  <w:num w:numId="33">
    <w:abstractNumId w:val="24"/>
  </w:num>
  <w:num w:numId="34">
    <w:abstractNumId w:val="15"/>
  </w:num>
  <w:num w:numId="35">
    <w:abstractNumId w:val="7"/>
  </w:num>
  <w:num w:numId="36">
    <w:abstractNumId w:val="16"/>
  </w:num>
  <w:num w:numId="37">
    <w:abstractNumId w:val="26"/>
  </w:num>
  <w:num w:numId="38">
    <w:abstractNumId w:val="48"/>
  </w:num>
  <w:num w:numId="39">
    <w:abstractNumId w:val="4"/>
  </w:num>
  <w:num w:numId="40">
    <w:abstractNumId w:val="34"/>
  </w:num>
  <w:num w:numId="41">
    <w:abstractNumId w:val="43"/>
  </w:num>
  <w:num w:numId="42">
    <w:abstractNumId w:val="38"/>
  </w:num>
  <w:num w:numId="43">
    <w:abstractNumId w:val="10"/>
  </w:num>
  <w:num w:numId="44">
    <w:abstractNumId w:val="25"/>
  </w:num>
  <w:num w:numId="45">
    <w:abstractNumId w:val="18"/>
  </w:num>
  <w:num w:numId="46">
    <w:abstractNumId w:val="21"/>
  </w:num>
  <w:num w:numId="47">
    <w:abstractNumId w:val="31"/>
  </w:num>
  <w:num w:numId="48">
    <w:abstractNumId w:val="30"/>
  </w:num>
  <w:num w:numId="49">
    <w:abstractNumId w:val="14"/>
  </w:num>
  <w:num w:numId="50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rawingGridHorizontalSpacing w:val="120"/>
  <w:displayHorizontalDrawingGridEvery w:val="2"/>
  <w:characterSpacingControl w:val="doNotCompress"/>
  <w:hdrShapeDefaults>
    <o:shapedefaults v:ext="edit" spidmax="2049" style="mso-position-horizontal:center;mso-width-percent:400;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1MDcxNjMxMTU2NDVQ0lEKTi0uzszPAykwrAUAFdZL2CwAAAA="/>
  </w:docVars>
  <w:rsids>
    <w:rsidRoot w:val="00476220"/>
    <w:rsid w:val="00000664"/>
    <w:rsid w:val="0000320B"/>
    <w:rsid w:val="00003648"/>
    <w:rsid w:val="000040EE"/>
    <w:rsid w:val="00005671"/>
    <w:rsid w:val="00010A48"/>
    <w:rsid w:val="0001155C"/>
    <w:rsid w:val="00012BCA"/>
    <w:rsid w:val="0001315D"/>
    <w:rsid w:val="00013CA0"/>
    <w:rsid w:val="000145AA"/>
    <w:rsid w:val="00014A14"/>
    <w:rsid w:val="000210C8"/>
    <w:rsid w:val="000223F7"/>
    <w:rsid w:val="00022AD0"/>
    <w:rsid w:val="0002492E"/>
    <w:rsid w:val="00031727"/>
    <w:rsid w:val="00032247"/>
    <w:rsid w:val="00032395"/>
    <w:rsid w:val="00033548"/>
    <w:rsid w:val="00033E07"/>
    <w:rsid w:val="0003564B"/>
    <w:rsid w:val="00036306"/>
    <w:rsid w:val="00036963"/>
    <w:rsid w:val="00036DFE"/>
    <w:rsid w:val="00036E2D"/>
    <w:rsid w:val="00037796"/>
    <w:rsid w:val="00041531"/>
    <w:rsid w:val="0004262F"/>
    <w:rsid w:val="00043FC2"/>
    <w:rsid w:val="00045012"/>
    <w:rsid w:val="0004511B"/>
    <w:rsid w:val="00045142"/>
    <w:rsid w:val="000464F7"/>
    <w:rsid w:val="00047D56"/>
    <w:rsid w:val="00051052"/>
    <w:rsid w:val="00052CA5"/>
    <w:rsid w:val="00053653"/>
    <w:rsid w:val="000537FB"/>
    <w:rsid w:val="00054F65"/>
    <w:rsid w:val="0005634E"/>
    <w:rsid w:val="0005678C"/>
    <w:rsid w:val="00057223"/>
    <w:rsid w:val="00057A51"/>
    <w:rsid w:val="000607A5"/>
    <w:rsid w:val="00060B24"/>
    <w:rsid w:val="00062642"/>
    <w:rsid w:val="0006277A"/>
    <w:rsid w:val="00064B4E"/>
    <w:rsid w:val="000662E4"/>
    <w:rsid w:val="00070E67"/>
    <w:rsid w:val="000712AF"/>
    <w:rsid w:val="000727B9"/>
    <w:rsid w:val="00080709"/>
    <w:rsid w:val="0008079C"/>
    <w:rsid w:val="000829D5"/>
    <w:rsid w:val="0008383A"/>
    <w:rsid w:val="00084CEE"/>
    <w:rsid w:val="00086EC7"/>
    <w:rsid w:val="0008713D"/>
    <w:rsid w:val="00087AEA"/>
    <w:rsid w:val="00090B90"/>
    <w:rsid w:val="000914DC"/>
    <w:rsid w:val="00091C4C"/>
    <w:rsid w:val="000926F2"/>
    <w:rsid w:val="0009391C"/>
    <w:rsid w:val="0009401B"/>
    <w:rsid w:val="00094478"/>
    <w:rsid w:val="00094695"/>
    <w:rsid w:val="00095C19"/>
    <w:rsid w:val="00096E3B"/>
    <w:rsid w:val="000A0D8D"/>
    <w:rsid w:val="000A245D"/>
    <w:rsid w:val="000A41B7"/>
    <w:rsid w:val="000A4D92"/>
    <w:rsid w:val="000A53A3"/>
    <w:rsid w:val="000A5660"/>
    <w:rsid w:val="000A61C4"/>
    <w:rsid w:val="000A6AF6"/>
    <w:rsid w:val="000A6D09"/>
    <w:rsid w:val="000A6FF0"/>
    <w:rsid w:val="000A7A2C"/>
    <w:rsid w:val="000B014B"/>
    <w:rsid w:val="000B209E"/>
    <w:rsid w:val="000B3D00"/>
    <w:rsid w:val="000B51A4"/>
    <w:rsid w:val="000B7F4B"/>
    <w:rsid w:val="000C1797"/>
    <w:rsid w:val="000C1ED3"/>
    <w:rsid w:val="000C7F8C"/>
    <w:rsid w:val="000D140A"/>
    <w:rsid w:val="000D2011"/>
    <w:rsid w:val="000D3D29"/>
    <w:rsid w:val="000D3E12"/>
    <w:rsid w:val="000D4361"/>
    <w:rsid w:val="000D6A6D"/>
    <w:rsid w:val="000E1CCD"/>
    <w:rsid w:val="000E1D41"/>
    <w:rsid w:val="000E2284"/>
    <w:rsid w:val="000E24F6"/>
    <w:rsid w:val="000E2783"/>
    <w:rsid w:val="000E32C6"/>
    <w:rsid w:val="000E48B0"/>
    <w:rsid w:val="000E61E8"/>
    <w:rsid w:val="000E6653"/>
    <w:rsid w:val="000F65A2"/>
    <w:rsid w:val="00100F62"/>
    <w:rsid w:val="001048E6"/>
    <w:rsid w:val="00106122"/>
    <w:rsid w:val="00106846"/>
    <w:rsid w:val="00107602"/>
    <w:rsid w:val="00110B8F"/>
    <w:rsid w:val="00110BA1"/>
    <w:rsid w:val="00112505"/>
    <w:rsid w:val="00113702"/>
    <w:rsid w:val="00114ACD"/>
    <w:rsid w:val="00114DDF"/>
    <w:rsid w:val="001177FF"/>
    <w:rsid w:val="00117C73"/>
    <w:rsid w:val="001218EC"/>
    <w:rsid w:val="00121F62"/>
    <w:rsid w:val="00125330"/>
    <w:rsid w:val="00126DED"/>
    <w:rsid w:val="0012708C"/>
    <w:rsid w:val="00130E95"/>
    <w:rsid w:val="00131174"/>
    <w:rsid w:val="00133D29"/>
    <w:rsid w:val="0013454C"/>
    <w:rsid w:val="00136F8F"/>
    <w:rsid w:val="001430FB"/>
    <w:rsid w:val="00144452"/>
    <w:rsid w:val="00144ADF"/>
    <w:rsid w:val="001456C3"/>
    <w:rsid w:val="001509D3"/>
    <w:rsid w:val="001514BD"/>
    <w:rsid w:val="00151A6F"/>
    <w:rsid w:val="00152800"/>
    <w:rsid w:val="00152DFD"/>
    <w:rsid w:val="00155480"/>
    <w:rsid w:val="00155802"/>
    <w:rsid w:val="00160C1B"/>
    <w:rsid w:val="00161F64"/>
    <w:rsid w:val="001624EA"/>
    <w:rsid w:val="00162675"/>
    <w:rsid w:val="001634A8"/>
    <w:rsid w:val="001642B3"/>
    <w:rsid w:val="00173073"/>
    <w:rsid w:val="001757C3"/>
    <w:rsid w:val="0017671F"/>
    <w:rsid w:val="00176F34"/>
    <w:rsid w:val="0018451F"/>
    <w:rsid w:val="0018656A"/>
    <w:rsid w:val="00186AC4"/>
    <w:rsid w:val="00186B85"/>
    <w:rsid w:val="00190117"/>
    <w:rsid w:val="00190F63"/>
    <w:rsid w:val="00192A22"/>
    <w:rsid w:val="00192B77"/>
    <w:rsid w:val="00193BB8"/>
    <w:rsid w:val="001941A6"/>
    <w:rsid w:val="00194C4D"/>
    <w:rsid w:val="00194D6E"/>
    <w:rsid w:val="00195AA1"/>
    <w:rsid w:val="00195CDB"/>
    <w:rsid w:val="001A106E"/>
    <w:rsid w:val="001A14D8"/>
    <w:rsid w:val="001A52F0"/>
    <w:rsid w:val="001A6FB1"/>
    <w:rsid w:val="001B0EBC"/>
    <w:rsid w:val="001B12C8"/>
    <w:rsid w:val="001B1A97"/>
    <w:rsid w:val="001B2BDA"/>
    <w:rsid w:val="001B51C4"/>
    <w:rsid w:val="001C10C8"/>
    <w:rsid w:val="001C24F2"/>
    <w:rsid w:val="001C332E"/>
    <w:rsid w:val="001D21FB"/>
    <w:rsid w:val="001D7B2C"/>
    <w:rsid w:val="001E0AB1"/>
    <w:rsid w:val="001E12E1"/>
    <w:rsid w:val="001E4C6E"/>
    <w:rsid w:val="001F10F0"/>
    <w:rsid w:val="001F13AC"/>
    <w:rsid w:val="001F1FE2"/>
    <w:rsid w:val="001F5B70"/>
    <w:rsid w:val="00200505"/>
    <w:rsid w:val="00201DF3"/>
    <w:rsid w:val="00203459"/>
    <w:rsid w:val="002037E2"/>
    <w:rsid w:val="00204EE9"/>
    <w:rsid w:val="00206288"/>
    <w:rsid w:val="002079EF"/>
    <w:rsid w:val="00210D87"/>
    <w:rsid w:val="0021177F"/>
    <w:rsid w:val="00212160"/>
    <w:rsid w:val="00213353"/>
    <w:rsid w:val="00214717"/>
    <w:rsid w:val="00215D4B"/>
    <w:rsid w:val="00216A05"/>
    <w:rsid w:val="00216CE2"/>
    <w:rsid w:val="00217722"/>
    <w:rsid w:val="00221EC7"/>
    <w:rsid w:val="00223503"/>
    <w:rsid w:val="002239C8"/>
    <w:rsid w:val="0022423A"/>
    <w:rsid w:val="0023076E"/>
    <w:rsid w:val="002373E1"/>
    <w:rsid w:val="00241E9E"/>
    <w:rsid w:val="002423A9"/>
    <w:rsid w:val="0024262A"/>
    <w:rsid w:val="00242AAB"/>
    <w:rsid w:val="002479FE"/>
    <w:rsid w:val="00252188"/>
    <w:rsid w:val="0025228D"/>
    <w:rsid w:val="00252FFE"/>
    <w:rsid w:val="00254096"/>
    <w:rsid w:val="00257A92"/>
    <w:rsid w:val="002643EF"/>
    <w:rsid w:val="00264679"/>
    <w:rsid w:val="0026714C"/>
    <w:rsid w:val="00267EA6"/>
    <w:rsid w:val="00270ACE"/>
    <w:rsid w:val="00270C26"/>
    <w:rsid w:val="00275FBF"/>
    <w:rsid w:val="00280DC3"/>
    <w:rsid w:val="00283FAF"/>
    <w:rsid w:val="00283FCA"/>
    <w:rsid w:val="002850AA"/>
    <w:rsid w:val="00286D47"/>
    <w:rsid w:val="002874C5"/>
    <w:rsid w:val="00293BFC"/>
    <w:rsid w:val="00297C7F"/>
    <w:rsid w:val="002A408B"/>
    <w:rsid w:val="002A4243"/>
    <w:rsid w:val="002A453B"/>
    <w:rsid w:val="002A47A3"/>
    <w:rsid w:val="002A5033"/>
    <w:rsid w:val="002A5932"/>
    <w:rsid w:val="002A5BD2"/>
    <w:rsid w:val="002A6A1E"/>
    <w:rsid w:val="002A6EC6"/>
    <w:rsid w:val="002A7160"/>
    <w:rsid w:val="002B04A8"/>
    <w:rsid w:val="002B1E0C"/>
    <w:rsid w:val="002B7AE8"/>
    <w:rsid w:val="002C1F9A"/>
    <w:rsid w:val="002C20CE"/>
    <w:rsid w:val="002C41EC"/>
    <w:rsid w:val="002C5167"/>
    <w:rsid w:val="002C7A6B"/>
    <w:rsid w:val="002C7F9C"/>
    <w:rsid w:val="002D033A"/>
    <w:rsid w:val="002D1C9F"/>
    <w:rsid w:val="002D326D"/>
    <w:rsid w:val="002D3ED7"/>
    <w:rsid w:val="002D3F41"/>
    <w:rsid w:val="002D44B9"/>
    <w:rsid w:val="002D5FB4"/>
    <w:rsid w:val="002E0895"/>
    <w:rsid w:val="002E14D2"/>
    <w:rsid w:val="002E3983"/>
    <w:rsid w:val="002E5D3D"/>
    <w:rsid w:val="002E6179"/>
    <w:rsid w:val="002E7F32"/>
    <w:rsid w:val="002F0B39"/>
    <w:rsid w:val="002F1689"/>
    <w:rsid w:val="002F1B1B"/>
    <w:rsid w:val="002F203F"/>
    <w:rsid w:val="002F2C47"/>
    <w:rsid w:val="002F3C29"/>
    <w:rsid w:val="002F3CC3"/>
    <w:rsid w:val="002F4AC9"/>
    <w:rsid w:val="002F5C36"/>
    <w:rsid w:val="002F6563"/>
    <w:rsid w:val="002F67F5"/>
    <w:rsid w:val="002F75C6"/>
    <w:rsid w:val="0030040D"/>
    <w:rsid w:val="003075A2"/>
    <w:rsid w:val="003107B4"/>
    <w:rsid w:val="00315B06"/>
    <w:rsid w:val="00315BCA"/>
    <w:rsid w:val="00317A2D"/>
    <w:rsid w:val="00321D3A"/>
    <w:rsid w:val="0032245A"/>
    <w:rsid w:val="00324C92"/>
    <w:rsid w:val="00326A54"/>
    <w:rsid w:val="00327775"/>
    <w:rsid w:val="003315A9"/>
    <w:rsid w:val="00331673"/>
    <w:rsid w:val="00332652"/>
    <w:rsid w:val="0033291E"/>
    <w:rsid w:val="0033294D"/>
    <w:rsid w:val="00333660"/>
    <w:rsid w:val="00333B87"/>
    <w:rsid w:val="003340BF"/>
    <w:rsid w:val="003345D6"/>
    <w:rsid w:val="00337039"/>
    <w:rsid w:val="00341F37"/>
    <w:rsid w:val="00342D22"/>
    <w:rsid w:val="00342F60"/>
    <w:rsid w:val="0034350C"/>
    <w:rsid w:val="003445A3"/>
    <w:rsid w:val="003445BB"/>
    <w:rsid w:val="00345506"/>
    <w:rsid w:val="00347B3E"/>
    <w:rsid w:val="00347B85"/>
    <w:rsid w:val="00347EEE"/>
    <w:rsid w:val="0035015C"/>
    <w:rsid w:val="003511B7"/>
    <w:rsid w:val="00352B81"/>
    <w:rsid w:val="0035543C"/>
    <w:rsid w:val="003574CB"/>
    <w:rsid w:val="00361826"/>
    <w:rsid w:val="003621F5"/>
    <w:rsid w:val="00363E81"/>
    <w:rsid w:val="00364193"/>
    <w:rsid w:val="003648A5"/>
    <w:rsid w:val="003665FF"/>
    <w:rsid w:val="00367219"/>
    <w:rsid w:val="003704B5"/>
    <w:rsid w:val="0037258A"/>
    <w:rsid w:val="003736E4"/>
    <w:rsid w:val="0037589D"/>
    <w:rsid w:val="00375A64"/>
    <w:rsid w:val="00376A7C"/>
    <w:rsid w:val="00377B1E"/>
    <w:rsid w:val="00383C4B"/>
    <w:rsid w:val="003871CB"/>
    <w:rsid w:val="003872F8"/>
    <w:rsid w:val="00387E49"/>
    <w:rsid w:val="0039190D"/>
    <w:rsid w:val="0039228C"/>
    <w:rsid w:val="00392EDA"/>
    <w:rsid w:val="003941E7"/>
    <w:rsid w:val="003979F8"/>
    <w:rsid w:val="003A0F3F"/>
    <w:rsid w:val="003A21F4"/>
    <w:rsid w:val="003A357C"/>
    <w:rsid w:val="003A4CD4"/>
    <w:rsid w:val="003A52F7"/>
    <w:rsid w:val="003A5361"/>
    <w:rsid w:val="003B050D"/>
    <w:rsid w:val="003B05B5"/>
    <w:rsid w:val="003B05EE"/>
    <w:rsid w:val="003B266E"/>
    <w:rsid w:val="003B2672"/>
    <w:rsid w:val="003B5BB8"/>
    <w:rsid w:val="003B608F"/>
    <w:rsid w:val="003B6D37"/>
    <w:rsid w:val="003B7981"/>
    <w:rsid w:val="003C3525"/>
    <w:rsid w:val="003C3F9A"/>
    <w:rsid w:val="003C455D"/>
    <w:rsid w:val="003D3271"/>
    <w:rsid w:val="003D78B8"/>
    <w:rsid w:val="003D7FD9"/>
    <w:rsid w:val="003E0D27"/>
    <w:rsid w:val="003E1BB7"/>
    <w:rsid w:val="003E580D"/>
    <w:rsid w:val="003E59C1"/>
    <w:rsid w:val="003F3E75"/>
    <w:rsid w:val="003F3F4D"/>
    <w:rsid w:val="003F6031"/>
    <w:rsid w:val="003F72CB"/>
    <w:rsid w:val="003F7DD4"/>
    <w:rsid w:val="00400F16"/>
    <w:rsid w:val="0040381E"/>
    <w:rsid w:val="00403824"/>
    <w:rsid w:val="00406841"/>
    <w:rsid w:val="00407AA3"/>
    <w:rsid w:val="00407F6C"/>
    <w:rsid w:val="0041122B"/>
    <w:rsid w:val="00412C00"/>
    <w:rsid w:val="004133B7"/>
    <w:rsid w:val="004151EC"/>
    <w:rsid w:val="00422B2C"/>
    <w:rsid w:val="0042685D"/>
    <w:rsid w:val="004275F7"/>
    <w:rsid w:val="0043010B"/>
    <w:rsid w:val="00432ADF"/>
    <w:rsid w:val="00433F70"/>
    <w:rsid w:val="004371FD"/>
    <w:rsid w:val="00441CB8"/>
    <w:rsid w:val="00443FDC"/>
    <w:rsid w:val="00447AB0"/>
    <w:rsid w:val="0045050B"/>
    <w:rsid w:val="00450A61"/>
    <w:rsid w:val="004513D2"/>
    <w:rsid w:val="00454483"/>
    <w:rsid w:val="004606E4"/>
    <w:rsid w:val="004640C7"/>
    <w:rsid w:val="00465470"/>
    <w:rsid w:val="0046583E"/>
    <w:rsid w:val="00467E33"/>
    <w:rsid w:val="004718DC"/>
    <w:rsid w:val="00471F45"/>
    <w:rsid w:val="004734E2"/>
    <w:rsid w:val="00473AB7"/>
    <w:rsid w:val="004741E6"/>
    <w:rsid w:val="004756EE"/>
    <w:rsid w:val="00476220"/>
    <w:rsid w:val="0048181B"/>
    <w:rsid w:val="0048344F"/>
    <w:rsid w:val="00484123"/>
    <w:rsid w:val="00492B60"/>
    <w:rsid w:val="004947AD"/>
    <w:rsid w:val="00495596"/>
    <w:rsid w:val="00495AAB"/>
    <w:rsid w:val="00495B4F"/>
    <w:rsid w:val="004966D9"/>
    <w:rsid w:val="004A16F5"/>
    <w:rsid w:val="004A2AAB"/>
    <w:rsid w:val="004A42B5"/>
    <w:rsid w:val="004A477B"/>
    <w:rsid w:val="004A486F"/>
    <w:rsid w:val="004A49D3"/>
    <w:rsid w:val="004A60DE"/>
    <w:rsid w:val="004A729C"/>
    <w:rsid w:val="004A7D08"/>
    <w:rsid w:val="004B0830"/>
    <w:rsid w:val="004B0C39"/>
    <w:rsid w:val="004B3B9A"/>
    <w:rsid w:val="004B3D27"/>
    <w:rsid w:val="004B585A"/>
    <w:rsid w:val="004B6359"/>
    <w:rsid w:val="004C3812"/>
    <w:rsid w:val="004C5F7B"/>
    <w:rsid w:val="004C69A4"/>
    <w:rsid w:val="004D1219"/>
    <w:rsid w:val="004D26EE"/>
    <w:rsid w:val="004D50B6"/>
    <w:rsid w:val="004E095E"/>
    <w:rsid w:val="004E1D04"/>
    <w:rsid w:val="004E47B5"/>
    <w:rsid w:val="004F0C2B"/>
    <w:rsid w:val="004F166F"/>
    <w:rsid w:val="004F3433"/>
    <w:rsid w:val="004F5300"/>
    <w:rsid w:val="004F5DF5"/>
    <w:rsid w:val="004F6A98"/>
    <w:rsid w:val="004F7932"/>
    <w:rsid w:val="00501741"/>
    <w:rsid w:val="00504085"/>
    <w:rsid w:val="005047F1"/>
    <w:rsid w:val="00511989"/>
    <w:rsid w:val="00511B64"/>
    <w:rsid w:val="00511D14"/>
    <w:rsid w:val="00512C66"/>
    <w:rsid w:val="005137B1"/>
    <w:rsid w:val="00513B61"/>
    <w:rsid w:val="00514287"/>
    <w:rsid w:val="00514F3C"/>
    <w:rsid w:val="00514F67"/>
    <w:rsid w:val="0051543F"/>
    <w:rsid w:val="0051544F"/>
    <w:rsid w:val="00517B32"/>
    <w:rsid w:val="0052350E"/>
    <w:rsid w:val="00523D3A"/>
    <w:rsid w:val="0052486E"/>
    <w:rsid w:val="00527A8C"/>
    <w:rsid w:val="00531A4B"/>
    <w:rsid w:val="0053297D"/>
    <w:rsid w:val="00533A82"/>
    <w:rsid w:val="00533F9F"/>
    <w:rsid w:val="00534711"/>
    <w:rsid w:val="0053524D"/>
    <w:rsid w:val="00535B8C"/>
    <w:rsid w:val="005366D5"/>
    <w:rsid w:val="00537958"/>
    <w:rsid w:val="00537A2D"/>
    <w:rsid w:val="00540FE3"/>
    <w:rsid w:val="00541DBC"/>
    <w:rsid w:val="00542093"/>
    <w:rsid w:val="005421D5"/>
    <w:rsid w:val="00543315"/>
    <w:rsid w:val="00543F81"/>
    <w:rsid w:val="00545142"/>
    <w:rsid w:val="00547665"/>
    <w:rsid w:val="005478FC"/>
    <w:rsid w:val="00552237"/>
    <w:rsid w:val="00553FB6"/>
    <w:rsid w:val="005546E4"/>
    <w:rsid w:val="00556136"/>
    <w:rsid w:val="005605A6"/>
    <w:rsid w:val="00560B2F"/>
    <w:rsid w:val="00560EF0"/>
    <w:rsid w:val="0056657F"/>
    <w:rsid w:val="00566C9C"/>
    <w:rsid w:val="00571BB4"/>
    <w:rsid w:val="005740BF"/>
    <w:rsid w:val="00574611"/>
    <w:rsid w:val="00575748"/>
    <w:rsid w:val="00575B87"/>
    <w:rsid w:val="00580260"/>
    <w:rsid w:val="00580B4E"/>
    <w:rsid w:val="00580EAF"/>
    <w:rsid w:val="00581937"/>
    <w:rsid w:val="005828D9"/>
    <w:rsid w:val="00583DD2"/>
    <w:rsid w:val="00591D4F"/>
    <w:rsid w:val="00592E26"/>
    <w:rsid w:val="005945AA"/>
    <w:rsid w:val="00596875"/>
    <w:rsid w:val="00597971"/>
    <w:rsid w:val="005A08AD"/>
    <w:rsid w:val="005A0E50"/>
    <w:rsid w:val="005A4056"/>
    <w:rsid w:val="005A7652"/>
    <w:rsid w:val="005B054B"/>
    <w:rsid w:val="005B1184"/>
    <w:rsid w:val="005B147F"/>
    <w:rsid w:val="005B182B"/>
    <w:rsid w:val="005B2FAF"/>
    <w:rsid w:val="005B3E2C"/>
    <w:rsid w:val="005B42BA"/>
    <w:rsid w:val="005B613F"/>
    <w:rsid w:val="005B7849"/>
    <w:rsid w:val="005C2A20"/>
    <w:rsid w:val="005C3C8C"/>
    <w:rsid w:val="005C56D7"/>
    <w:rsid w:val="005C5859"/>
    <w:rsid w:val="005C5A4E"/>
    <w:rsid w:val="005C5EB3"/>
    <w:rsid w:val="005C6C14"/>
    <w:rsid w:val="005C6F62"/>
    <w:rsid w:val="005C730C"/>
    <w:rsid w:val="005C7A37"/>
    <w:rsid w:val="005D1591"/>
    <w:rsid w:val="005D174A"/>
    <w:rsid w:val="005D18B7"/>
    <w:rsid w:val="005D428C"/>
    <w:rsid w:val="005D6901"/>
    <w:rsid w:val="005D7B17"/>
    <w:rsid w:val="005D7D30"/>
    <w:rsid w:val="005E01BA"/>
    <w:rsid w:val="005E3E80"/>
    <w:rsid w:val="005E492D"/>
    <w:rsid w:val="005E53A5"/>
    <w:rsid w:val="005E544B"/>
    <w:rsid w:val="005E55BA"/>
    <w:rsid w:val="005E57D2"/>
    <w:rsid w:val="005E5D85"/>
    <w:rsid w:val="005E76A9"/>
    <w:rsid w:val="005E7997"/>
    <w:rsid w:val="005F198C"/>
    <w:rsid w:val="005F1EAC"/>
    <w:rsid w:val="005F5DC3"/>
    <w:rsid w:val="005F5EE5"/>
    <w:rsid w:val="005F6FE0"/>
    <w:rsid w:val="00600F4D"/>
    <w:rsid w:val="006067F4"/>
    <w:rsid w:val="00606EDF"/>
    <w:rsid w:val="006101A9"/>
    <w:rsid w:val="00610DF0"/>
    <w:rsid w:val="00615009"/>
    <w:rsid w:val="00617652"/>
    <w:rsid w:val="00620006"/>
    <w:rsid w:val="00620467"/>
    <w:rsid w:val="00621781"/>
    <w:rsid w:val="006222A2"/>
    <w:rsid w:val="00624549"/>
    <w:rsid w:val="006250AB"/>
    <w:rsid w:val="00625549"/>
    <w:rsid w:val="00625731"/>
    <w:rsid w:val="006268D3"/>
    <w:rsid w:val="0063057D"/>
    <w:rsid w:val="00630F90"/>
    <w:rsid w:val="00632352"/>
    <w:rsid w:val="00632AAF"/>
    <w:rsid w:val="006368B4"/>
    <w:rsid w:val="00636C5E"/>
    <w:rsid w:val="00637627"/>
    <w:rsid w:val="00637B5C"/>
    <w:rsid w:val="00640939"/>
    <w:rsid w:val="00641252"/>
    <w:rsid w:val="006412DC"/>
    <w:rsid w:val="00641CAB"/>
    <w:rsid w:val="006428E7"/>
    <w:rsid w:val="0064344E"/>
    <w:rsid w:val="00643735"/>
    <w:rsid w:val="00643A6F"/>
    <w:rsid w:val="00644EC8"/>
    <w:rsid w:val="006455BE"/>
    <w:rsid w:val="00645A0F"/>
    <w:rsid w:val="006466FC"/>
    <w:rsid w:val="0064680C"/>
    <w:rsid w:val="00650C15"/>
    <w:rsid w:val="00650F30"/>
    <w:rsid w:val="006516BE"/>
    <w:rsid w:val="00651DFB"/>
    <w:rsid w:val="00653CB9"/>
    <w:rsid w:val="00656054"/>
    <w:rsid w:val="006578A3"/>
    <w:rsid w:val="006608EB"/>
    <w:rsid w:val="006619A7"/>
    <w:rsid w:val="00661DD3"/>
    <w:rsid w:val="00662A79"/>
    <w:rsid w:val="00663136"/>
    <w:rsid w:val="00663E25"/>
    <w:rsid w:val="00664A8F"/>
    <w:rsid w:val="006658F7"/>
    <w:rsid w:val="00665B70"/>
    <w:rsid w:val="006666C7"/>
    <w:rsid w:val="0066679F"/>
    <w:rsid w:val="006706F7"/>
    <w:rsid w:val="00673658"/>
    <w:rsid w:val="00674B7A"/>
    <w:rsid w:val="00674F3B"/>
    <w:rsid w:val="00677065"/>
    <w:rsid w:val="00677F26"/>
    <w:rsid w:val="0068049E"/>
    <w:rsid w:val="00680992"/>
    <w:rsid w:val="00680A89"/>
    <w:rsid w:val="006831E3"/>
    <w:rsid w:val="00683A46"/>
    <w:rsid w:val="00684D14"/>
    <w:rsid w:val="006853CB"/>
    <w:rsid w:val="00686186"/>
    <w:rsid w:val="00686455"/>
    <w:rsid w:val="00687D28"/>
    <w:rsid w:val="0069136C"/>
    <w:rsid w:val="006916F1"/>
    <w:rsid w:val="006921BA"/>
    <w:rsid w:val="00692788"/>
    <w:rsid w:val="00693F14"/>
    <w:rsid w:val="006A1CA7"/>
    <w:rsid w:val="006A3B82"/>
    <w:rsid w:val="006A4882"/>
    <w:rsid w:val="006A7448"/>
    <w:rsid w:val="006A74DD"/>
    <w:rsid w:val="006A74E5"/>
    <w:rsid w:val="006B0D0A"/>
    <w:rsid w:val="006B28E2"/>
    <w:rsid w:val="006B397B"/>
    <w:rsid w:val="006B5377"/>
    <w:rsid w:val="006B5686"/>
    <w:rsid w:val="006B70B2"/>
    <w:rsid w:val="006C2F61"/>
    <w:rsid w:val="006C436A"/>
    <w:rsid w:val="006C669C"/>
    <w:rsid w:val="006C7986"/>
    <w:rsid w:val="006C7C69"/>
    <w:rsid w:val="006D276E"/>
    <w:rsid w:val="006D3A7C"/>
    <w:rsid w:val="006D3BED"/>
    <w:rsid w:val="006D4E28"/>
    <w:rsid w:val="006D506A"/>
    <w:rsid w:val="006D5BFC"/>
    <w:rsid w:val="006D7F58"/>
    <w:rsid w:val="006E370C"/>
    <w:rsid w:val="006E4478"/>
    <w:rsid w:val="006E5E44"/>
    <w:rsid w:val="006F1D35"/>
    <w:rsid w:val="006F2CB6"/>
    <w:rsid w:val="006F2D94"/>
    <w:rsid w:val="006F6A0C"/>
    <w:rsid w:val="00701F0C"/>
    <w:rsid w:val="00702437"/>
    <w:rsid w:val="00703722"/>
    <w:rsid w:val="007072C4"/>
    <w:rsid w:val="0070782A"/>
    <w:rsid w:val="007102AD"/>
    <w:rsid w:val="00711B87"/>
    <w:rsid w:val="0071292E"/>
    <w:rsid w:val="00716ACA"/>
    <w:rsid w:val="00717167"/>
    <w:rsid w:val="00717813"/>
    <w:rsid w:val="00720F2B"/>
    <w:rsid w:val="007211BB"/>
    <w:rsid w:val="00721977"/>
    <w:rsid w:val="007222F3"/>
    <w:rsid w:val="007227DF"/>
    <w:rsid w:val="0072283E"/>
    <w:rsid w:val="0072338D"/>
    <w:rsid w:val="00723CEE"/>
    <w:rsid w:val="00723F02"/>
    <w:rsid w:val="00724CF7"/>
    <w:rsid w:val="007276B1"/>
    <w:rsid w:val="0073098F"/>
    <w:rsid w:val="007316BD"/>
    <w:rsid w:val="00732422"/>
    <w:rsid w:val="00733424"/>
    <w:rsid w:val="00733830"/>
    <w:rsid w:val="0073459D"/>
    <w:rsid w:val="007364B6"/>
    <w:rsid w:val="00736974"/>
    <w:rsid w:val="0073749E"/>
    <w:rsid w:val="00740530"/>
    <w:rsid w:val="007405BE"/>
    <w:rsid w:val="0074090B"/>
    <w:rsid w:val="007430EA"/>
    <w:rsid w:val="00744E61"/>
    <w:rsid w:val="00747BBD"/>
    <w:rsid w:val="007507CD"/>
    <w:rsid w:val="00750BE2"/>
    <w:rsid w:val="00750F8D"/>
    <w:rsid w:val="00752F32"/>
    <w:rsid w:val="007553A9"/>
    <w:rsid w:val="00755D98"/>
    <w:rsid w:val="00755DCC"/>
    <w:rsid w:val="00756930"/>
    <w:rsid w:val="00756D39"/>
    <w:rsid w:val="00760873"/>
    <w:rsid w:val="0076633C"/>
    <w:rsid w:val="00770C77"/>
    <w:rsid w:val="007737A0"/>
    <w:rsid w:val="00776052"/>
    <w:rsid w:val="00777EBE"/>
    <w:rsid w:val="00781772"/>
    <w:rsid w:val="00785B64"/>
    <w:rsid w:val="00786273"/>
    <w:rsid w:val="007869B7"/>
    <w:rsid w:val="007936AD"/>
    <w:rsid w:val="00793AB5"/>
    <w:rsid w:val="007946EF"/>
    <w:rsid w:val="00795554"/>
    <w:rsid w:val="007975F4"/>
    <w:rsid w:val="007A0A21"/>
    <w:rsid w:val="007A0BC9"/>
    <w:rsid w:val="007A3977"/>
    <w:rsid w:val="007A4928"/>
    <w:rsid w:val="007A51CC"/>
    <w:rsid w:val="007B1C7C"/>
    <w:rsid w:val="007B34B5"/>
    <w:rsid w:val="007B34D9"/>
    <w:rsid w:val="007B3CC1"/>
    <w:rsid w:val="007B4378"/>
    <w:rsid w:val="007B7D5D"/>
    <w:rsid w:val="007C19B6"/>
    <w:rsid w:val="007C1B5C"/>
    <w:rsid w:val="007C5BD3"/>
    <w:rsid w:val="007C78B3"/>
    <w:rsid w:val="007C7EE4"/>
    <w:rsid w:val="007D1785"/>
    <w:rsid w:val="007D3430"/>
    <w:rsid w:val="007D3A38"/>
    <w:rsid w:val="007D3CC5"/>
    <w:rsid w:val="007D51BD"/>
    <w:rsid w:val="007D6A2D"/>
    <w:rsid w:val="007D7598"/>
    <w:rsid w:val="007E1322"/>
    <w:rsid w:val="007E37B8"/>
    <w:rsid w:val="007E3BE8"/>
    <w:rsid w:val="007E4F84"/>
    <w:rsid w:val="007E55E9"/>
    <w:rsid w:val="007E587E"/>
    <w:rsid w:val="007E6403"/>
    <w:rsid w:val="007E7251"/>
    <w:rsid w:val="007F2BEB"/>
    <w:rsid w:val="007F3AEA"/>
    <w:rsid w:val="007F6403"/>
    <w:rsid w:val="007F6750"/>
    <w:rsid w:val="007F7985"/>
    <w:rsid w:val="007F7FB1"/>
    <w:rsid w:val="00801731"/>
    <w:rsid w:val="00801EB4"/>
    <w:rsid w:val="00802152"/>
    <w:rsid w:val="008036BC"/>
    <w:rsid w:val="00805A93"/>
    <w:rsid w:val="00806642"/>
    <w:rsid w:val="00806D42"/>
    <w:rsid w:val="00810138"/>
    <w:rsid w:val="00810C40"/>
    <w:rsid w:val="008132B3"/>
    <w:rsid w:val="00814EF9"/>
    <w:rsid w:val="00815462"/>
    <w:rsid w:val="008156EF"/>
    <w:rsid w:val="00815E85"/>
    <w:rsid w:val="00815F82"/>
    <w:rsid w:val="00816A51"/>
    <w:rsid w:val="00817C7B"/>
    <w:rsid w:val="00817CCD"/>
    <w:rsid w:val="00820382"/>
    <w:rsid w:val="00820707"/>
    <w:rsid w:val="00820D5E"/>
    <w:rsid w:val="00823886"/>
    <w:rsid w:val="008252B2"/>
    <w:rsid w:val="00827A1B"/>
    <w:rsid w:val="008314DB"/>
    <w:rsid w:val="00831B1F"/>
    <w:rsid w:val="00831E36"/>
    <w:rsid w:val="00832B19"/>
    <w:rsid w:val="00832EEB"/>
    <w:rsid w:val="0083385C"/>
    <w:rsid w:val="00834AB5"/>
    <w:rsid w:val="008359FC"/>
    <w:rsid w:val="008416F7"/>
    <w:rsid w:val="00843F4E"/>
    <w:rsid w:val="00844291"/>
    <w:rsid w:val="00844787"/>
    <w:rsid w:val="00846372"/>
    <w:rsid w:val="00846BE9"/>
    <w:rsid w:val="008504AF"/>
    <w:rsid w:val="00850CA3"/>
    <w:rsid w:val="008513C1"/>
    <w:rsid w:val="00854CA5"/>
    <w:rsid w:val="008577EA"/>
    <w:rsid w:val="00860DDC"/>
    <w:rsid w:val="00862CBD"/>
    <w:rsid w:val="008672C4"/>
    <w:rsid w:val="008705B7"/>
    <w:rsid w:val="00871541"/>
    <w:rsid w:val="00871BC8"/>
    <w:rsid w:val="008727E2"/>
    <w:rsid w:val="00873681"/>
    <w:rsid w:val="00875020"/>
    <w:rsid w:val="00875339"/>
    <w:rsid w:val="008759EC"/>
    <w:rsid w:val="0087614A"/>
    <w:rsid w:val="00880D97"/>
    <w:rsid w:val="008811C0"/>
    <w:rsid w:val="008821D9"/>
    <w:rsid w:val="0088220B"/>
    <w:rsid w:val="0088282B"/>
    <w:rsid w:val="00884A29"/>
    <w:rsid w:val="00886974"/>
    <w:rsid w:val="00887787"/>
    <w:rsid w:val="00887AB2"/>
    <w:rsid w:val="00890088"/>
    <w:rsid w:val="008902A4"/>
    <w:rsid w:val="0089087C"/>
    <w:rsid w:val="00890D92"/>
    <w:rsid w:val="00890FD8"/>
    <w:rsid w:val="00891D80"/>
    <w:rsid w:val="00892B45"/>
    <w:rsid w:val="00894379"/>
    <w:rsid w:val="00894D57"/>
    <w:rsid w:val="00895A1A"/>
    <w:rsid w:val="00897C5A"/>
    <w:rsid w:val="008A1179"/>
    <w:rsid w:val="008A2776"/>
    <w:rsid w:val="008A3D33"/>
    <w:rsid w:val="008A44AD"/>
    <w:rsid w:val="008A6922"/>
    <w:rsid w:val="008B0B4D"/>
    <w:rsid w:val="008B1408"/>
    <w:rsid w:val="008B5296"/>
    <w:rsid w:val="008C01DE"/>
    <w:rsid w:val="008C0BC1"/>
    <w:rsid w:val="008C28CC"/>
    <w:rsid w:val="008C28E2"/>
    <w:rsid w:val="008C2A66"/>
    <w:rsid w:val="008C3A7B"/>
    <w:rsid w:val="008C3EBC"/>
    <w:rsid w:val="008C4FAE"/>
    <w:rsid w:val="008C67E6"/>
    <w:rsid w:val="008C75D7"/>
    <w:rsid w:val="008C7D0C"/>
    <w:rsid w:val="008D1B29"/>
    <w:rsid w:val="008D2557"/>
    <w:rsid w:val="008D4A90"/>
    <w:rsid w:val="008E230D"/>
    <w:rsid w:val="008E2D4E"/>
    <w:rsid w:val="008E5F75"/>
    <w:rsid w:val="008F3A5A"/>
    <w:rsid w:val="008F4DF3"/>
    <w:rsid w:val="008F63B4"/>
    <w:rsid w:val="008F73D4"/>
    <w:rsid w:val="009049A1"/>
    <w:rsid w:val="00904B3A"/>
    <w:rsid w:val="009052D8"/>
    <w:rsid w:val="009056FA"/>
    <w:rsid w:val="00905C8F"/>
    <w:rsid w:val="00907538"/>
    <w:rsid w:val="0091039A"/>
    <w:rsid w:val="0091342E"/>
    <w:rsid w:val="00913532"/>
    <w:rsid w:val="00915961"/>
    <w:rsid w:val="00915D26"/>
    <w:rsid w:val="0092008A"/>
    <w:rsid w:val="009212B5"/>
    <w:rsid w:val="00921D41"/>
    <w:rsid w:val="00923DF6"/>
    <w:rsid w:val="009240E6"/>
    <w:rsid w:val="00924B5E"/>
    <w:rsid w:val="00927B64"/>
    <w:rsid w:val="00930258"/>
    <w:rsid w:val="0093161D"/>
    <w:rsid w:val="00932070"/>
    <w:rsid w:val="00934489"/>
    <w:rsid w:val="009355D1"/>
    <w:rsid w:val="0093585F"/>
    <w:rsid w:val="00940C36"/>
    <w:rsid w:val="009414B8"/>
    <w:rsid w:val="00944134"/>
    <w:rsid w:val="00945420"/>
    <w:rsid w:val="00947FF1"/>
    <w:rsid w:val="009501A0"/>
    <w:rsid w:val="00950CE5"/>
    <w:rsid w:val="00951900"/>
    <w:rsid w:val="00956DF6"/>
    <w:rsid w:val="00957132"/>
    <w:rsid w:val="00957F6D"/>
    <w:rsid w:val="00963EB6"/>
    <w:rsid w:val="00964AEB"/>
    <w:rsid w:val="00965026"/>
    <w:rsid w:val="00965F7E"/>
    <w:rsid w:val="00966EAA"/>
    <w:rsid w:val="00967697"/>
    <w:rsid w:val="00967C6D"/>
    <w:rsid w:val="00970355"/>
    <w:rsid w:val="009704BB"/>
    <w:rsid w:val="00970E2A"/>
    <w:rsid w:val="00971E54"/>
    <w:rsid w:val="009728C7"/>
    <w:rsid w:val="00973966"/>
    <w:rsid w:val="009759AC"/>
    <w:rsid w:val="00976137"/>
    <w:rsid w:val="009767B6"/>
    <w:rsid w:val="00977110"/>
    <w:rsid w:val="00977252"/>
    <w:rsid w:val="009804B0"/>
    <w:rsid w:val="009807BC"/>
    <w:rsid w:val="00981CEB"/>
    <w:rsid w:val="00981E16"/>
    <w:rsid w:val="00981E62"/>
    <w:rsid w:val="00982F85"/>
    <w:rsid w:val="00983330"/>
    <w:rsid w:val="00990467"/>
    <w:rsid w:val="009923FD"/>
    <w:rsid w:val="009958DE"/>
    <w:rsid w:val="00996628"/>
    <w:rsid w:val="009A02E1"/>
    <w:rsid w:val="009A0365"/>
    <w:rsid w:val="009A134C"/>
    <w:rsid w:val="009A13C9"/>
    <w:rsid w:val="009A13E7"/>
    <w:rsid w:val="009A2F08"/>
    <w:rsid w:val="009A3C51"/>
    <w:rsid w:val="009A3C66"/>
    <w:rsid w:val="009A481D"/>
    <w:rsid w:val="009A7617"/>
    <w:rsid w:val="009A7CCC"/>
    <w:rsid w:val="009B3249"/>
    <w:rsid w:val="009B3781"/>
    <w:rsid w:val="009B3FDA"/>
    <w:rsid w:val="009B43BF"/>
    <w:rsid w:val="009B4E51"/>
    <w:rsid w:val="009B52E1"/>
    <w:rsid w:val="009B566C"/>
    <w:rsid w:val="009B77C9"/>
    <w:rsid w:val="009C089F"/>
    <w:rsid w:val="009C4EC9"/>
    <w:rsid w:val="009C597B"/>
    <w:rsid w:val="009C6AD4"/>
    <w:rsid w:val="009C7303"/>
    <w:rsid w:val="009C79A5"/>
    <w:rsid w:val="009D0638"/>
    <w:rsid w:val="009D0ACC"/>
    <w:rsid w:val="009D2998"/>
    <w:rsid w:val="009D37C1"/>
    <w:rsid w:val="009E6C20"/>
    <w:rsid w:val="009F0B0B"/>
    <w:rsid w:val="009F0DB2"/>
    <w:rsid w:val="009F0E16"/>
    <w:rsid w:val="00A00036"/>
    <w:rsid w:val="00A02B44"/>
    <w:rsid w:val="00A052B4"/>
    <w:rsid w:val="00A05867"/>
    <w:rsid w:val="00A06469"/>
    <w:rsid w:val="00A06FAC"/>
    <w:rsid w:val="00A1331C"/>
    <w:rsid w:val="00A144BD"/>
    <w:rsid w:val="00A152E0"/>
    <w:rsid w:val="00A1596D"/>
    <w:rsid w:val="00A16BEC"/>
    <w:rsid w:val="00A1713F"/>
    <w:rsid w:val="00A20BFC"/>
    <w:rsid w:val="00A21227"/>
    <w:rsid w:val="00A22948"/>
    <w:rsid w:val="00A230BF"/>
    <w:rsid w:val="00A24778"/>
    <w:rsid w:val="00A25679"/>
    <w:rsid w:val="00A304DF"/>
    <w:rsid w:val="00A30E91"/>
    <w:rsid w:val="00A34E4D"/>
    <w:rsid w:val="00A36E40"/>
    <w:rsid w:val="00A37040"/>
    <w:rsid w:val="00A37B22"/>
    <w:rsid w:val="00A41571"/>
    <w:rsid w:val="00A41898"/>
    <w:rsid w:val="00A41949"/>
    <w:rsid w:val="00A430B1"/>
    <w:rsid w:val="00A45C53"/>
    <w:rsid w:val="00A46B36"/>
    <w:rsid w:val="00A47361"/>
    <w:rsid w:val="00A521A2"/>
    <w:rsid w:val="00A521B1"/>
    <w:rsid w:val="00A52305"/>
    <w:rsid w:val="00A53CA5"/>
    <w:rsid w:val="00A54620"/>
    <w:rsid w:val="00A54B0B"/>
    <w:rsid w:val="00A550F1"/>
    <w:rsid w:val="00A562D4"/>
    <w:rsid w:val="00A568F5"/>
    <w:rsid w:val="00A56B3A"/>
    <w:rsid w:val="00A56ED3"/>
    <w:rsid w:val="00A60351"/>
    <w:rsid w:val="00A65609"/>
    <w:rsid w:val="00A6747B"/>
    <w:rsid w:val="00A67635"/>
    <w:rsid w:val="00A67951"/>
    <w:rsid w:val="00A716F2"/>
    <w:rsid w:val="00A71D25"/>
    <w:rsid w:val="00A75F33"/>
    <w:rsid w:val="00A7654E"/>
    <w:rsid w:val="00A76B6D"/>
    <w:rsid w:val="00A80CD8"/>
    <w:rsid w:val="00A82CBF"/>
    <w:rsid w:val="00A8368F"/>
    <w:rsid w:val="00A83C17"/>
    <w:rsid w:val="00A83DDB"/>
    <w:rsid w:val="00A85C97"/>
    <w:rsid w:val="00A87A42"/>
    <w:rsid w:val="00A90A8E"/>
    <w:rsid w:val="00A90FE5"/>
    <w:rsid w:val="00A92928"/>
    <w:rsid w:val="00A96823"/>
    <w:rsid w:val="00A977F4"/>
    <w:rsid w:val="00A9781F"/>
    <w:rsid w:val="00A97AE4"/>
    <w:rsid w:val="00AA08D3"/>
    <w:rsid w:val="00AA1E06"/>
    <w:rsid w:val="00AA25F9"/>
    <w:rsid w:val="00AA288D"/>
    <w:rsid w:val="00AA3033"/>
    <w:rsid w:val="00AA3832"/>
    <w:rsid w:val="00AA3ABD"/>
    <w:rsid w:val="00AA4127"/>
    <w:rsid w:val="00AA426B"/>
    <w:rsid w:val="00AA634B"/>
    <w:rsid w:val="00AB131C"/>
    <w:rsid w:val="00AB1858"/>
    <w:rsid w:val="00AB33A5"/>
    <w:rsid w:val="00AB3957"/>
    <w:rsid w:val="00AB448A"/>
    <w:rsid w:val="00AB4C5D"/>
    <w:rsid w:val="00AB5F72"/>
    <w:rsid w:val="00AC6CBC"/>
    <w:rsid w:val="00AD0E61"/>
    <w:rsid w:val="00AD5BBB"/>
    <w:rsid w:val="00AD6D18"/>
    <w:rsid w:val="00AE03C0"/>
    <w:rsid w:val="00AE1BE7"/>
    <w:rsid w:val="00AE3512"/>
    <w:rsid w:val="00AE3BDA"/>
    <w:rsid w:val="00AE5F23"/>
    <w:rsid w:val="00AE66EF"/>
    <w:rsid w:val="00AE6EF2"/>
    <w:rsid w:val="00AE72C0"/>
    <w:rsid w:val="00AF2947"/>
    <w:rsid w:val="00AF3442"/>
    <w:rsid w:val="00AF358F"/>
    <w:rsid w:val="00AF412D"/>
    <w:rsid w:val="00AF4C64"/>
    <w:rsid w:val="00AF5A4C"/>
    <w:rsid w:val="00B01C60"/>
    <w:rsid w:val="00B05028"/>
    <w:rsid w:val="00B053C1"/>
    <w:rsid w:val="00B053C7"/>
    <w:rsid w:val="00B06058"/>
    <w:rsid w:val="00B06361"/>
    <w:rsid w:val="00B06B04"/>
    <w:rsid w:val="00B06B11"/>
    <w:rsid w:val="00B12AC4"/>
    <w:rsid w:val="00B13725"/>
    <w:rsid w:val="00B14623"/>
    <w:rsid w:val="00B17034"/>
    <w:rsid w:val="00B179D3"/>
    <w:rsid w:val="00B20591"/>
    <w:rsid w:val="00B207A1"/>
    <w:rsid w:val="00B20E0C"/>
    <w:rsid w:val="00B212B9"/>
    <w:rsid w:val="00B21504"/>
    <w:rsid w:val="00B2159C"/>
    <w:rsid w:val="00B248CE"/>
    <w:rsid w:val="00B27CAA"/>
    <w:rsid w:val="00B3039D"/>
    <w:rsid w:val="00B32580"/>
    <w:rsid w:val="00B32D44"/>
    <w:rsid w:val="00B33ADB"/>
    <w:rsid w:val="00B37524"/>
    <w:rsid w:val="00B40787"/>
    <w:rsid w:val="00B41B8A"/>
    <w:rsid w:val="00B42160"/>
    <w:rsid w:val="00B42826"/>
    <w:rsid w:val="00B43CEE"/>
    <w:rsid w:val="00B43E6D"/>
    <w:rsid w:val="00B44145"/>
    <w:rsid w:val="00B4466E"/>
    <w:rsid w:val="00B46225"/>
    <w:rsid w:val="00B5283B"/>
    <w:rsid w:val="00B52BF4"/>
    <w:rsid w:val="00B536EF"/>
    <w:rsid w:val="00B55ABD"/>
    <w:rsid w:val="00B57897"/>
    <w:rsid w:val="00B61B1E"/>
    <w:rsid w:val="00B61F1D"/>
    <w:rsid w:val="00B633C7"/>
    <w:rsid w:val="00B641C7"/>
    <w:rsid w:val="00B702A5"/>
    <w:rsid w:val="00B71498"/>
    <w:rsid w:val="00B72F7F"/>
    <w:rsid w:val="00B72FDD"/>
    <w:rsid w:val="00B739E6"/>
    <w:rsid w:val="00B7472E"/>
    <w:rsid w:val="00B7598E"/>
    <w:rsid w:val="00B76099"/>
    <w:rsid w:val="00B76599"/>
    <w:rsid w:val="00B7676E"/>
    <w:rsid w:val="00B76D48"/>
    <w:rsid w:val="00B800C6"/>
    <w:rsid w:val="00B805AF"/>
    <w:rsid w:val="00B80BF8"/>
    <w:rsid w:val="00B81A1B"/>
    <w:rsid w:val="00B84C11"/>
    <w:rsid w:val="00B86322"/>
    <w:rsid w:val="00B90F68"/>
    <w:rsid w:val="00B925F2"/>
    <w:rsid w:val="00B93497"/>
    <w:rsid w:val="00B95BBE"/>
    <w:rsid w:val="00B95E61"/>
    <w:rsid w:val="00BA0E32"/>
    <w:rsid w:val="00BA10BA"/>
    <w:rsid w:val="00BA224E"/>
    <w:rsid w:val="00BA25A1"/>
    <w:rsid w:val="00BA40BE"/>
    <w:rsid w:val="00BA65CD"/>
    <w:rsid w:val="00BB05A1"/>
    <w:rsid w:val="00BB1914"/>
    <w:rsid w:val="00BB49B1"/>
    <w:rsid w:val="00BB56BB"/>
    <w:rsid w:val="00BB5F08"/>
    <w:rsid w:val="00BC2C1C"/>
    <w:rsid w:val="00BC5719"/>
    <w:rsid w:val="00BC6947"/>
    <w:rsid w:val="00BC74D7"/>
    <w:rsid w:val="00BD0BE3"/>
    <w:rsid w:val="00BD1A4D"/>
    <w:rsid w:val="00BD410D"/>
    <w:rsid w:val="00BD48BE"/>
    <w:rsid w:val="00BD55A4"/>
    <w:rsid w:val="00BD755D"/>
    <w:rsid w:val="00BD7BA5"/>
    <w:rsid w:val="00BD7DD1"/>
    <w:rsid w:val="00BE1ED9"/>
    <w:rsid w:val="00BE207D"/>
    <w:rsid w:val="00BE5F17"/>
    <w:rsid w:val="00BE75AE"/>
    <w:rsid w:val="00BF08D8"/>
    <w:rsid w:val="00BF27FD"/>
    <w:rsid w:val="00BF5ED6"/>
    <w:rsid w:val="00C00043"/>
    <w:rsid w:val="00C00929"/>
    <w:rsid w:val="00C0242C"/>
    <w:rsid w:val="00C029FE"/>
    <w:rsid w:val="00C02D16"/>
    <w:rsid w:val="00C04197"/>
    <w:rsid w:val="00C0426D"/>
    <w:rsid w:val="00C048CA"/>
    <w:rsid w:val="00C0515E"/>
    <w:rsid w:val="00C07091"/>
    <w:rsid w:val="00C110BE"/>
    <w:rsid w:val="00C135A8"/>
    <w:rsid w:val="00C15BEB"/>
    <w:rsid w:val="00C15EF8"/>
    <w:rsid w:val="00C2199F"/>
    <w:rsid w:val="00C2473D"/>
    <w:rsid w:val="00C247D0"/>
    <w:rsid w:val="00C258E1"/>
    <w:rsid w:val="00C258ED"/>
    <w:rsid w:val="00C25906"/>
    <w:rsid w:val="00C26851"/>
    <w:rsid w:val="00C31070"/>
    <w:rsid w:val="00C32E67"/>
    <w:rsid w:val="00C331DD"/>
    <w:rsid w:val="00C34357"/>
    <w:rsid w:val="00C34710"/>
    <w:rsid w:val="00C35B14"/>
    <w:rsid w:val="00C366BE"/>
    <w:rsid w:val="00C36B50"/>
    <w:rsid w:val="00C37812"/>
    <w:rsid w:val="00C42E61"/>
    <w:rsid w:val="00C43A00"/>
    <w:rsid w:val="00C44D44"/>
    <w:rsid w:val="00C50AFF"/>
    <w:rsid w:val="00C52E0C"/>
    <w:rsid w:val="00C53423"/>
    <w:rsid w:val="00C56D87"/>
    <w:rsid w:val="00C57B1A"/>
    <w:rsid w:val="00C60EBE"/>
    <w:rsid w:val="00C61022"/>
    <w:rsid w:val="00C62681"/>
    <w:rsid w:val="00C631F2"/>
    <w:rsid w:val="00C6334E"/>
    <w:rsid w:val="00C636AD"/>
    <w:rsid w:val="00C67304"/>
    <w:rsid w:val="00C72AB1"/>
    <w:rsid w:val="00C75208"/>
    <w:rsid w:val="00C75C30"/>
    <w:rsid w:val="00C75EF6"/>
    <w:rsid w:val="00C7619C"/>
    <w:rsid w:val="00C77BD4"/>
    <w:rsid w:val="00C8066E"/>
    <w:rsid w:val="00C82445"/>
    <w:rsid w:val="00C83DFF"/>
    <w:rsid w:val="00C84E71"/>
    <w:rsid w:val="00C851BF"/>
    <w:rsid w:val="00C858A4"/>
    <w:rsid w:val="00C87E78"/>
    <w:rsid w:val="00C90370"/>
    <w:rsid w:val="00C916FD"/>
    <w:rsid w:val="00C91AB5"/>
    <w:rsid w:val="00C91DA8"/>
    <w:rsid w:val="00C92BEF"/>
    <w:rsid w:val="00C93975"/>
    <w:rsid w:val="00CA0297"/>
    <w:rsid w:val="00CA0347"/>
    <w:rsid w:val="00CA127C"/>
    <w:rsid w:val="00CA1415"/>
    <w:rsid w:val="00CA2623"/>
    <w:rsid w:val="00CA3786"/>
    <w:rsid w:val="00CA38CB"/>
    <w:rsid w:val="00CA4854"/>
    <w:rsid w:val="00CA5AC6"/>
    <w:rsid w:val="00CB0BBB"/>
    <w:rsid w:val="00CB2F9E"/>
    <w:rsid w:val="00CB4081"/>
    <w:rsid w:val="00CB43E1"/>
    <w:rsid w:val="00CB4DE0"/>
    <w:rsid w:val="00CB705D"/>
    <w:rsid w:val="00CB7A71"/>
    <w:rsid w:val="00CC5838"/>
    <w:rsid w:val="00CC68F6"/>
    <w:rsid w:val="00CC6DD3"/>
    <w:rsid w:val="00CD0CF7"/>
    <w:rsid w:val="00CD22AF"/>
    <w:rsid w:val="00CD4370"/>
    <w:rsid w:val="00CD57E5"/>
    <w:rsid w:val="00CE4035"/>
    <w:rsid w:val="00CE6585"/>
    <w:rsid w:val="00CE7BB2"/>
    <w:rsid w:val="00CF127D"/>
    <w:rsid w:val="00CF26DE"/>
    <w:rsid w:val="00CF2A33"/>
    <w:rsid w:val="00CF3C6F"/>
    <w:rsid w:val="00CF3FBD"/>
    <w:rsid w:val="00CF4786"/>
    <w:rsid w:val="00CF5858"/>
    <w:rsid w:val="00CF5E80"/>
    <w:rsid w:val="00CF5F29"/>
    <w:rsid w:val="00CF7527"/>
    <w:rsid w:val="00D0152F"/>
    <w:rsid w:val="00D01F15"/>
    <w:rsid w:val="00D023C9"/>
    <w:rsid w:val="00D02A27"/>
    <w:rsid w:val="00D043EE"/>
    <w:rsid w:val="00D0461D"/>
    <w:rsid w:val="00D04BC1"/>
    <w:rsid w:val="00D069EC"/>
    <w:rsid w:val="00D0779D"/>
    <w:rsid w:val="00D1184E"/>
    <w:rsid w:val="00D11CFF"/>
    <w:rsid w:val="00D1240C"/>
    <w:rsid w:val="00D12D57"/>
    <w:rsid w:val="00D1412E"/>
    <w:rsid w:val="00D14F72"/>
    <w:rsid w:val="00D15B9C"/>
    <w:rsid w:val="00D15D0F"/>
    <w:rsid w:val="00D17511"/>
    <w:rsid w:val="00D17D65"/>
    <w:rsid w:val="00D2058E"/>
    <w:rsid w:val="00D225A0"/>
    <w:rsid w:val="00D22EF1"/>
    <w:rsid w:val="00D246A0"/>
    <w:rsid w:val="00D24B0C"/>
    <w:rsid w:val="00D2752B"/>
    <w:rsid w:val="00D3132F"/>
    <w:rsid w:val="00D33982"/>
    <w:rsid w:val="00D34682"/>
    <w:rsid w:val="00D34AA0"/>
    <w:rsid w:val="00D37225"/>
    <w:rsid w:val="00D3723A"/>
    <w:rsid w:val="00D374F0"/>
    <w:rsid w:val="00D40E9B"/>
    <w:rsid w:val="00D423B5"/>
    <w:rsid w:val="00D42BC0"/>
    <w:rsid w:val="00D42EEB"/>
    <w:rsid w:val="00D43C75"/>
    <w:rsid w:val="00D43F41"/>
    <w:rsid w:val="00D45527"/>
    <w:rsid w:val="00D466F9"/>
    <w:rsid w:val="00D46B76"/>
    <w:rsid w:val="00D47990"/>
    <w:rsid w:val="00D518CB"/>
    <w:rsid w:val="00D51F27"/>
    <w:rsid w:val="00D53258"/>
    <w:rsid w:val="00D53FD8"/>
    <w:rsid w:val="00D54D34"/>
    <w:rsid w:val="00D5503E"/>
    <w:rsid w:val="00D56B21"/>
    <w:rsid w:val="00D6146D"/>
    <w:rsid w:val="00D64534"/>
    <w:rsid w:val="00D64A05"/>
    <w:rsid w:val="00D65F1D"/>
    <w:rsid w:val="00D70B13"/>
    <w:rsid w:val="00D73AE5"/>
    <w:rsid w:val="00D7432F"/>
    <w:rsid w:val="00D76885"/>
    <w:rsid w:val="00D76E95"/>
    <w:rsid w:val="00D800AA"/>
    <w:rsid w:val="00D84053"/>
    <w:rsid w:val="00D860F7"/>
    <w:rsid w:val="00D9029A"/>
    <w:rsid w:val="00D91025"/>
    <w:rsid w:val="00D97F90"/>
    <w:rsid w:val="00DA0611"/>
    <w:rsid w:val="00DA3E9F"/>
    <w:rsid w:val="00DA5072"/>
    <w:rsid w:val="00DA5A7B"/>
    <w:rsid w:val="00DB03A0"/>
    <w:rsid w:val="00DB0CF8"/>
    <w:rsid w:val="00DB1E1E"/>
    <w:rsid w:val="00DB20E9"/>
    <w:rsid w:val="00DB2271"/>
    <w:rsid w:val="00DB6BCB"/>
    <w:rsid w:val="00DC0C3B"/>
    <w:rsid w:val="00DC4BF1"/>
    <w:rsid w:val="00DC5A26"/>
    <w:rsid w:val="00DC640A"/>
    <w:rsid w:val="00DC6621"/>
    <w:rsid w:val="00DC73BB"/>
    <w:rsid w:val="00DC7C3D"/>
    <w:rsid w:val="00DD1EE9"/>
    <w:rsid w:val="00DD2191"/>
    <w:rsid w:val="00DD3B1F"/>
    <w:rsid w:val="00DD4AD5"/>
    <w:rsid w:val="00DD63D6"/>
    <w:rsid w:val="00DD6974"/>
    <w:rsid w:val="00DD6A61"/>
    <w:rsid w:val="00DD6CA1"/>
    <w:rsid w:val="00DE145A"/>
    <w:rsid w:val="00DE309A"/>
    <w:rsid w:val="00DE43D4"/>
    <w:rsid w:val="00DE68BE"/>
    <w:rsid w:val="00DF08B3"/>
    <w:rsid w:val="00DF160E"/>
    <w:rsid w:val="00DF24DA"/>
    <w:rsid w:val="00DF498D"/>
    <w:rsid w:val="00DF49B3"/>
    <w:rsid w:val="00DF4BE0"/>
    <w:rsid w:val="00DF67F5"/>
    <w:rsid w:val="00DF7598"/>
    <w:rsid w:val="00DF7A0E"/>
    <w:rsid w:val="00DF7F6B"/>
    <w:rsid w:val="00E01599"/>
    <w:rsid w:val="00E0266F"/>
    <w:rsid w:val="00E02D5A"/>
    <w:rsid w:val="00E0407D"/>
    <w:rsid w:val="00E0515F"/>
    <w:rsid w:val="00E07E57"/>
    <w:rsid w:val="00E10070"/>
    <w:rsid w:val="00E132DE"/>
    <w:rsid w:val="00E17FFD"/>
    <w:rsid w:val="00E203CD"/>
    <w:rsid w:val="00E20DD6"/>
    <w:rsid w:val="00E2443E"/>
    <w:rsid w:val="00E24600"/>
    <w:rsid w:val="00E274F0"/>
    <w:rsid w:val="00E31CDD"/>
    <w:rsid w:val="00E31F09"/>
    <w:rsid w:val="00E32126"/>
    <w:rsid w:val="00E321BF"/>
    <w:rsid w:val="00E33AE1"/>
    <w:rsid w:val="00E37A86"/>
    <w:rsid w:val="00E37CA9"/>
    <w:rsid w:val="00E404A6"/>
    <w:rsid w:val="00E510C1"/>
    <w:rsid w:val="00E51B54"/>
    <w:rsid w:val="00E53FE5"/>
    <w:rsid w:val="00E57D95"/>
    <w:rsid w:val="00E57EB7"/>
    <w:rsid w:val="00E61F97"/>
    <w:rsid w:val="00E63093"/>
    <w:rsid w:val="00E64EC2"/>
    <w:rsid w:val="00E65453"/>
    <w:rsid w:val="00E71BC4"/>
    <w:rsid w:val="00E7256A"/>
    <w:rsid w:val="00E743DD"/>
    <w:rsid w:val="00E803D6"/>
    <w:rsid w:val="00E823EA"/>
    <w:rsid w:val="00E8350E"/>
    <w:rsid w:val="00E85456"/>
    <w:rsid w:val="00E86214"/>
    <w:rsid w:val="00E90DE1"/>
    <w:rsid w:val="00E91A1A"/>
    <w:rsid w:val="00E9326D"/>
    <w:rsid w:val="00E9634E"/>
    <w:rsid w:val="00E973DA"/>
    <w:rsid w:val="00EA18D6"/>
    <w:rsid w:val="00EA1934"/>
    <w:rsid w:val="00EA4366"/>
    <w:rsid w:val="00EA60D3"/>
    <w:rsid w:val="00EA7B19"/>
    <w:rsid w:val="00EB21C5"/>
    <w:rsid w:val="00EB2A8B"/>
    <w:rsid w:val="00EB4780"/>
    <w:rsid w:val="00EB4C68"/>
    <w:rsid w:val="00EB5DE8"/>
    <w:rsid w:val="00EB608C"/>
    <w:rsid w:val="00EB7806"/>
    <w:rsid w:val="00EB7A13"/>
    <w:rsid w:val="00EC027F"/>
    <w:rsid w:val="00EC02A6"/>
    <w:rsid w:val="00EC206F"/>
    <w:rsid w:val="00EC2F4F"/>
    <w:rsid w:val="00EC3ABF"/>
    <w:rsid w:val="00EC3B9F"/>
    <w:rsid w:val="00EC410D"/>
    <w:rsid w:val="00EC42E9"/>
    <w:rsid w:val="00EC455F"/>
    <w:rsid w:val="00EC501D"/>
    <w:rsid w:val="00EC72A7"/>
    <w:rsid w:val="00ED3C0B"/>
    <w:rsid w:val="00ED44FE"/>
    <w:rsid w:val="00ED4B2F"/>
    <w:rsid w:val="00ED518B"/>
    <w:rsid w:val="00ED5D28"/>
    <w:rsid w:val="00ED5E46"/>
    <w:rsid w:val="00ED6E4A"/>
    <w:rsid w:val="00EE059A"/>
    <w:rsid w:val="00EE2521"/>
    <w:rsid w:val="00EE455C"/>
    <w:rsid w:val="00EE666C"/>
    <w:rsid w:val="00EE6A2E"/>
    <w:rsid w:val="00EF0BF7"/>
    <w:rsid w:val="00EF0D38"/>
    <w:rsid w:val="00EF2F6A"/>
    <w:rsid w:val="00EF434A"/>
    <w:rsid w:val="00EF4F5C"/>
    <w:rsid w:val="00EF61A6"/>
    <w:rsid w:val="00EF700E"/>
    <w:rsid w:val="00F0082D"/>
    <w:rsid w:val="00F009E4"/>
    <w:rsid w:val="00F02DA2"/>
    <w:rsid w:val="00F03276"/>
    <w:rsid w:val="00F0380B"/>
    <w:rsid w:val="00F03E7A"/>
    <w:rsid w:val="00F066C0"/>
    <w:rsid w:val="00F06AA1"/>
    <w:rsid w:val="00F11118"/>
    <w:rsid w:val="00F12908"/>
    <w:rsid w:val="00F12F53"/>
    <w:rsid w:val="00F1400B"/>
    <w:rsid w:val="00F15BCC"/>
    <w:rsid w:val="00F1692A"/>
    <w:rsid w:val="00F16C83"/>
    <w:rsid w:val="00F17912"/>
    <w:rsid w:val="00F22DD3"/>
    <w:rsid w:val="00F24F73"/>
    <w:rsid w:val="00F252C1"/>
    <w:rsid w:val="00F26DBD"/>
    <w:rsid w:val="00F27736"/>
    <w:rsid w:val="00F30F90"/>
    <w:rsid w:val="00F35A5C"/>
    <w:rsid w:val="00F40562"/>
    <w:rsid w:val="00F4108B"/>
    <w:rsid w:val="00F415E9"/>
    <w:rsid w:val="00F421E3"/>
    <w:rsid w:val="00F43D34"/>
    <w:rsid w:val="00F457B6"/>
    <w:rsid w:val="00F47676"/>
    <w:rsid w:val="00F47DC0"/>
    <w:rsid w:val="00F47EDF"/>
    <w:rsid w:val="00F50B04"/>
    <w:rsid w:val="00F50D1E"/>
    <w:rsid w:val="00F51FCD"/>
    <w:rsid w:val="00F52FAD"/>
    <w:rsid w:val="00F533E1"/>
    <w:rsid w:val="00F53B89"/>
    <w:rsid w:val="00F603E4"/>
    <w:rsid w:val="00F60F04"/>
    <w:rsid w:val="00F6101B"/>
    <w:rsid w:val="00F61541"/>
    <w:rsid w:val="00F6662B"/>
    <w:rsid w:val="00F6729B"/>
    <w:rsid w:val="00F67FEC"/>
    <w:rsid w:val="00F706E1"/>
    <w:rsid w:val="00F7179C"/>
    <w:rsid w:val="00F71C48"/>
    <w:rsid w:val="00F7248B"/>
    <w:rsid w:val="00F72A42"/>
    <w:rsid w:val="00F75FA8"/>
    <w:rsid w:val="00F76D98"/>
    <w:rsid w:val="00F771D2"/>
    <w:rsid w:val="00F8067E"/>
    <w:rsid w:val="00F80932"/>
    <w:rsid w:val="00F80DC3"/>
    <w:rsid w:val="00F85214"/>
    <w:rsid w:val="00F87101"/>
    <w:rsid w:val="00F91854"/>
    <w:rsid w:val="00F930B0"/>
    <w:rsid w:val="00F94FCF"/>
    <w:rsid w:val="00F94FF0"/>
    <w:rsid w:val="00FA1192"/>
    <w:rsid w:val="00FA16B9"/>
    <w:rsid w:val="00FA2939"/>
    <w:rsid w:val="00FA368C"/>
    <w:rsid w:val="00FA401D"/>
    <w:rsid w:val="00FA4826"/>
    <w:rsid w:val="00FA619D"/>
    <w:rsid w:val="00FA7E4C"/>
    <w:rsid w:val="00FB013D"/>
    <w:rsid w:val="00FB0302"/>
    <w:rsid w:val="00FB05E1"/>
    <w:rsid w:val="00FB2743"/>
    <w:rsid w:val="00FB3AC1"/>
    <w:rsid w:val="00FB3CFA"/>
    <w:rsid w:val="00FB4155"/>
    <w:rsid w:val="00FB43A0"/>
    <w:rsid w:val="00FB74FA"/>
    <w:rsid w:val="00FB7AC0"/>
    <w:rsid w:val="00FC07E7"/>
    <w:rsid w:val="00FC1CE6"/>
    <w:rsid w:val="00FC3007"/>
    <w:rsid w:val="00FC6B80"/>
    <w:rsid w:val="00FC7BA9"/>
    <w:rsid w:val="00FC7D5C"/>
    <w:rsid w:val="00FD06E8"/>
    <w:rsid w:val="00FD0F06"/>
    <w:rsid w:val="00FD0F22"/>
    <w:rsid w:val="00FD20B4"/>
    <w:rsid w:val="00FD3476"/>
    <w:rsid w:val="00FD5870"/>
    <w:rsid w:val="00FD64E3"/>
    <w:rsid w:val="00FD6BE0"/>
    <w:rsid w:val="00FE0F4A"/>
    <w:rsid w:val="00FE1B59"/>
    <w:rsid w:val="00FE285E"/>
    <w:rsid w:val="00FE3131"/>
    <w:rsid w:val="00FE66AD"/>
    <w:rsid w:val="00FF0DAB"/>
    <w:rsid w:val="00FF1479"/>
    <w:rsid w:val="00FF3081"/>
    <w:rsid w:val="00FF5AB3"/>
    <w:rsid w:val="00FF630A"/>
    <w:rsid w:val="00FF747E"/>
    <w:rsid w:val="00FF7D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:center;mso-width-percent:400;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."/>
  <w:listSeparator w:val=","/>
  <w14:docId w14:val="25DD54B1"/>
  <w15:docId w15:val="{4210426F-3251-4DFD-A5D2-EFE355FEC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iPriority="99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74FA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15B9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CB705D"/>
    <w:pPr>
      <w:keepNext/>
      <w:keepLines/>
      <w:bidi w:val="0"/>
      <w:spacing w:before="200" w:line="276" w:lineRule="auto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76220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476220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erChar">
    <w:name w:val="Header Char"/>
    <w:link w:val="Header"/>
    <w:uiPriority w:val="99"/>
    <w:rsid w:val="00476220"/>
    <w:rPr>
      <w:sz w:val="24"/>
      <w:szCs w:val="24"/>
      <w:lang w:val="en-US" w:eastAsia="en-US" w:bidi="ar-SA"/>
    </w:rPr>
  </w:style>
  <w:style w:type="paragraph" w:styleId="Footer">
    <w:name w:val="footer"/>
    <w:basedOn w:val="Normal"/>
    <w:link w:val="FooterChar"/>
    <w:uiPriority w:val="99"/>
    <w:rsid w:val="00A83C17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44134"/>
  </w:style>
  <w:style w:type="paragraph" w:styleId="BalloonText">
    <w:name w:val="Balloon Text"/>
    <w:basedOn w:val="Normal"/>
    <w:semiHidden/>
    <w:rsid w:val="002D3F41"/>
    <w:rPr>
      <w:rFonts w:ascii="Tahoma" w:hAnsi="Tahoma" w:cs="Tahoma"/>
      <w:sz w:val="16"/>
      <w:szCs w:val="16"/>
    </w:rPr>
  </w:style>
  <w:style w:type="character" w:styleId="Hyperlink">
    <w:name w:val="Hyperlink"/>
    <w:rsid w:val="00CB705D"/>
    <w:rPr>
      <w:color w:val="0000FF"/>
      <w:u w:val="single"/>
    </w:rPr>
  </w:style>
  <w:style w:type="character" w:customStyle="1" w:styleId="Heading2Char">
    <w:name w:val="Heading 2 Char"/>
    <w:link w:val="Heading2"/>
    <w:rsid w:val="00CB705D"/>
    <w:rPr>
      <w:rFonts w:ascii="Cambria" w:hAnsi="Cambria"/>
      <w:b/>
      <w:bCs/>
      <w:color w:val="4F81BD"/>
      <w:sz w:val="26"/>
      <w:szCs w:val="26"/>
      <w:lang w:val="en-US" w:eastAsia="en-US" w:bidi="ar-SA"/>
    </w:rPr>
  </w:style>
  <w:style w:type="paragraph" w:customStyle="1" w:styleId="Default">
    <w:name w:val="Default"/>
    <w:rsid w:val="001F10F0"/>
    <w:pPr>
      <w:autoSpaceDE w:val="0"/>
      <w:autoSpaceDN w:val="0"/>
      <w:adjustRightInd w:val="0"/>
    </w:pPr>
    <w:rPr>
      <w:rFonts w:ascii="Arabic Transparent" w:eastAsia="Calibri" w:hAnsi="Arabic Transparent" w:cs="Arabic Transparent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47676"/>
    <w:pPr>
      <w:bidi w:val="0"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customStyle="1" w:styleId="Grilledutableau">
    <w:name w:val="Grille du tableau"/>
    <w:rsid w:val="00677F26"/>
    <w:pPr>
      <w:jc w:val="both"/>
    </w:pPr>
    <w:rPr>
      <w:rFonts w:eastAsia="ヒラギノ角ゴ Pro W3"/>
      <w:color w:val="000000"/>
      <w:lang w:eastAsia="fr-FR"/>
    </w:rPr>
  </w:style>
  <w:style w:type="paragraph" w:customStyle="1" w:styleId="Instructions0">
    <w:name w:val="Instructions"/>
    <w:rsid w:val="00677F26"/>
    <w:rPr>
      <w:rFonts w:ascii="Arial Italic" w:eastAsia="ヒラギノ角ゴ Pro W3" w:hAnsi="Arial Italic"/>
      <w:color w:val="676767"/>
      <w:sz w:val="18"/>
      <w:lang w:val="en-GB" w:eastAsia="fr-FR"/>
    </w:rPr>
  </w:style>
  <w:style w:type="paragraph" w:styleId="Signature">
    <w:name w:val="Signature"/>
    <w:basedOn w:val="Normal"/>
    <w:link w:val="SignatureChar"/>
    <w:autoRedefine/>
    <w:uiPriority w:val="99"/>
    <w:rsid w:val="00F11118"/>
    <w:pPr>
      <w:tabs>
        <w:tab w:val="right" w:pos="7938"/>
      </w:tabs>
      <w:bidi w:val="0"/>
      <w:jc w:val="center"/>
    </w:pPr>
    <w:rPr>
      <w:rFonts w:ascii="Verdana" w:eastAsia="ヒラギノ角ゴ Pro W3" w:hAnsi="Verdana"/>
      <w:b/>
      <w:smallCaps/>
      <w:color w:val="C00000"/>
      <w:sz w:val="36"/>
      <w:szCs w:val="36"/>
    </w:rPr>
  </w:style>
  <w:style w:type="character" w:customStyle="1" w:styleId="SignatureChar">
    <w:name w:val="Signature Char"/>
    <w:link w:val="Signature"/>
    <w:uiPriority w:val="99"/>
    <w:rsid w:val="00F11118"/>
    <w:rPr>
      <w:rFonts w:ascii="Verdana" w:eastAsia="ヒラギノ角ゴ Pro W3" w:hAnsi="Verdana"/>
      <w:b/>
      <w:smallCaps/>
      <w:color w:val="C00000"/>
      <w:sz w:val="36"/>
      <w:szCs w:val="36"/>
    </w:rPr>
  </w:style>
  <w:style w:type="character" w:styleId="CommentReference">
    <w:name w:val="annotation reference"/>
    <w:uiPriority w:val="99"/>
    <w:unhideWhenUsed/>
    <w:rsid w:val="00677F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7F26"/>
    <w:pPr>
      <w:bidi w:val="0"/>
      <w:spacing w:after="200"/>
    </w:pPr>
    <w:rPr>
      <w:rFonts w:ascii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677F26"/>
    <w:rPr>
      <w:rFonts w:ascii="Calibri" w:hAnsi="Calibri" w:cs="Arial"/>
    </w:rPr>
  </w:style>
  <w:style w:type="paragraph" w:customStyle="1" w:styleId="Titre11">
    <w:name w:val="Titre 11"/>
    <w:next w:val="Normal"/>
    <w:rsid w:val="00677F26"/>
    <w:pPr>
      <w:keepNext/>
      <w:numPr>
        <w:numId w:val="3"/>
      </w:numPr>
      <w:tabs>
        <w:tab w:val="left" w:pos="709"/>
        <w:tab w:val="left" w:pos="1418"/>
        <w:tab w:val="left" w:pos="2127"/>
        <w:tab w:val="left" w:pos="2836"/>
        <w:tab w:val="left" w:pos="3545"/>
        <w:tab w:val="left" w:pos="4254"/>
        <w:tab w:val="left" w:pos="4963"/>
        <w:tab w:val="left" w:pos="5672"/>
        <w:tab w:val="left" w:pos="6381"/>
        <w:tab w:val="left" w:pos="7090"/>
        <w:tab w:val="left" w:pos="7799"/>
        <w:tab w:val="left" w:pos="8508"/>
      </w:tabs>
      <w:spacing w:before="240" w:after="120"/>
      <w:outlineLvl w:val="0"/>
    </w:pPr>
    <w:rPr>
      <w:rFonts w:ascii="Verdana" w:eastAsia="ヒラギノ角ゴ Pro W3" w:hAnsi="Verdana"/>
      <w:smallCaps/>
      <w:color w:val="6B006F"/>
      <w:kern w:val="32"/>
      <w:sz w:val="28"/>
      <w:lang w:val="fr-FR" w:eastAsia="fr-FR"/>
    </w:rPr>
  </w:style>
  <w:style w:type="paragraph" w:customStyle="1" w:styleId="Titre21">
    <w:name w:val="Titre 21"/>
    <w:next w:val="Normal"/>
    <w:autoRedefine/>
    <w:rsid w:val="001D7B2C"/>
    <w:pPr>
      <w:keepNext/>
      <w:tabs>
        <w:tab w:val="left" w:pos="360"/>
        <w:tab w:val="left" w:pos="720"/>
        <w:tab w:val="left" w:pos="1276"/>
        <w:tab w:val="left" w:pos="6381"/>
        <w:tab w:val="left" w:pos="7090"/>
        <w:tab w:val="left" w:pos="7799"/>
        <w:tab w:val="left" w:pos="8508"/>
      </w:tabs>
      <w:jc w:val="center"/>
      <w:outlineLvl w:val="1"/>
    </w:pPr>
    <w:rPr>
      <w:rFonts w:asciiTheme="minorHAnsi" w:eastAsia="Calibri" w:hAnsiTheme="minorHAnsi" w:cstheme="minorHAnsi"/>
      <w:sz w:val="24"/>
      <w:szCs w:val="24"/>
    </w:rPr>
  </w:style>
  <w:style w:type="numbering" w:customStyle="1" w:styleId="List21">
    <w:name w:val="List 21"/>
    <w:rsid w:val="00677F26"/>
    <w:pPr>
      <w:numPr>
        <w:numId w:val="2"/>
      </w:numPr>
    </w:pPr>
  </w:style>
  <w:style w:type="paragraph" w:customStyle="1" w:styleId="instructions">
    <w:name w:val="instructions"/>
    <w:basedOn w:val="Normal"/>
    <w:link w:val="instructionsChar"/>
    <w:qFormat/>
    <w:rsid w:val="00677F26"/>
    <w:pPr>
      <w:numPr>
        <w:numId w:val="4"/>
      </w:numPr>
      <w:bidi w:val="0"/>
    </w:pPr>
    <w:rPr>
      <w:rFonts w:ascii="Verdana" w:eastAsia="ヒラギノ角ゴ Pro W3" w:hAnsi="Verdana"/>
      <w:i/>
      <w:iCs/>
      <w:color w:val="676767"/>
      <w:sz w:val="18"/>
      <w:szCs w:val="20"/>
      <w:lang w:eastAsia="fr-FR"/>
    </w:rPr>
  </w:style>
  <w:style w:type="paragraph" w:customStyle="1" w:styleId="Formatlibre">
    <w:name w:val="Format libre"/>
    <w:link w:val="FormatlibreChar"/>
    <w:rsid w:val="0074090B"/>
    <w:rPr>
      <w:rFonts w:eastAsia="ヒラギノ角ゴ Pro W3"/>
      <w:color w:val="000000"/>
      <w:lang w:eastAsia="fr-FR"/>
    </w:rPr>
  </w:style>
  <w:style w:type="character" w:customStyle="1" w:styleId="FormatlibreChar">
    <w:name w:val="Format libre Char"/>
    <w:link w:val="Formatlibre"/>
    <w:rsid w:val="0074090B"/>
    <w:rPr>
      <w:rFonts w:eastAsia="ヒラギノ角ゴ Pro W3"/>
      <w:color w:val="000000"/>
      <w:lang w:eastAsia="fr-FR" w:bidi="ar-SA"/>
    </w:rPr>
  </w:style>
  <w:style w:type="paragraph" w:customStyle="1" w:styleId="Corps">
    <w:name w:val="Corps"/>
    <w:rsid w:val="0074090B"/>
    <w:rPr>
      <w:rFonts w:ascii="Helvetica" w:eastAsia="ヒラギノ角ゴ Pro W3" w:hAnsi="Helvetica"/>
      <w:color w:val="000000"/>
      <w:sz w:val="24"/>
      <w:lang w:val="fr-FR" w:eastAsia="fr-FR"/>
    </w:rPr>
  </w:style>
  <w:style w:type="paragraph" w:customStyle="1" w:styleId="Titre31">
    <w:name w:val="Titre 31"/>
    <w:next w:val="Normal"/>
    <w:rsid w:val="0074090B"/>
    <w:pPr>
      <w:keepNext/>
      <w:tabs>
        <w:tab w:val="left" w:pos="0"/>
      </w:tabs>
      <w:spacing w:before="240" w:after="60"/>
      <w:outlineLvl w:val="2"/>
    </w:pPr>
    <w:rPr>
      <w:rFonts w:ascii="Verdana" w:eastAsia="ヒラギノ角ゴ Pro W3" w:hAnsi="Verdana"/>
      <w:smallCaps/>
      <w:color w:val="002355"/>
      <w:sz w:val="22"/>
      <w:lang w:val="fr-FR" w:eastAsia="fr-FR"/>
    </w:rPr>
  </w:style>
  <w:style w:type="character" w:customStyle="1" w:styleId="instructionsChar">
    <w:name w:val="instructions Char"/>
    <w:link w:val="instructions"/>
    <w:rsid w:val="0074090B"/>
    <w:rPr>
      <w:rFonts w:ascii="Verdana" w:eastAsia="ヒラギノ角ゴ Pro W3" w:hAnsi="Verdana"/>
      <w:i/>
      <w:iCs/>
      <w:color w:val="676767"/>
      <w:sz w:val="18"/>
      <w:lang w:eastAsia="fr-FR"/>
    </w:rPr>
  </w:style>
  <w:style w:type="paragraph" w:styleId="Revision">
    <w:name w:val="Revision"/>
    <w:hidden/>
    <w:uiPriority w:val="99"/>
    <w:semiHidden/>
    <w:rsid w:val="006D506A"/>
    <w:rPr>
      <w:sz w:val="24"/>
      <w:szCs w:val="24"/>
    </w:rPr>
  </w:style>
  <w:style w:type="paragraph" w:customStyle="1" w:styleId="TableContents">
    <w:name w:val="Table Contents"/>
    <w:basedOn w:val="Normal"/>
    <w:rsid w:val="00871541"/>
    <w:pPr>
      <w:widowControl w:val="0"/>
      <w:suppressLineNumbers/>
      <w:suppressAutoHyphens/>
      <w:bidi w:val="0"/>
    </w:pPr>
    <w:rPr>
      <w:rFonts w:eastAsia="SimSun" w:cs="Mangal"/>
      <w:kern w:val="1"/>
      <w:lang w:eastAsia="hi-IN" w:bidi="hi-IN"/>
    </w:rPr>
  </w:style>
  <w:style w:type="character" w:customStyle="1" w:styleId="Heading1Char">
    <w:name w:val="Heading 1 Char"/>
    <w:basedOn w:val="DefaultParagraphFont"/>
    <w:link w:val="Heading1"/>
    <w:rsid w:val="00D15B9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BodyText1">
    <w:name w:val="Body Text1"/>
    <w:rsid w:val="00D15B9C"/>
    <w:pPr>
      <w:spacing w:line="260" w:lineRule="atLeast"/>
      <w:ind w:firstLine="480"/>
    </w:pPr>
    <w:rPr>
      <w:rFonts w:ascii="Garamond" w:hAnsi="Garamond"/>
      <w:snapToGrid w:val="0"/>
      <w:color w:val="000000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EA18D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FB3CFA"/>
    <w:pPr>
      <w:bidi/>
      <w:spacing w:after="0"/>
    </w:pPr>
    <w:rPr>
      <w:rFonts w:ascii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rsid w:val="00FB3CFA"/>
    <w:rPr>
      <w:rFonts w:ascii="Calibri" w:hAnsi="Calibri" w:cs="Arial"/>
      <w:b/>
      <w:bCs/>
    </w:rPr>
  </w:style>
  <w:style w:type="table" w:styleId="LightGrid-Accent5">
    <w:name w:val="Light Grid Accent 5"/>
    <w:basedOn w:val="TableNormal"/>
    <w:uiPriority w:val="62"/>
    <w:rsid w:val="00FE3131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MediumShading1-Accent5">
    <w:name w:val="Medium Shading 1 Accent 5"/>
    <w:basedOn w:val="TableNormal"/>
    <w:uiPriority w:val="63"/>
    <w:rsid w:val="000D3D29"/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5">
    <w:name w:val="Light List Accent 5"/>
    <w:basedOn w:val="TableNormal"/>
    <w:uiPriority w:val="61"/>
    <w:rsid w:val="000D3D29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List1-Accent5">
    <w:name w:val="Medium List 1 Accent 5"/>
    <w:basedOn w:val="TableNormal"/>
    <w:uiPriority w:val="65"/>
    <w:rsid w:val="000D3D2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ghtShading-Accent5">
    <w:name w:val="Light Shading Accent 5"/>
    <w:basedOn w:val="TableNormal"/>
    <w:uiPriority w:val="60"/>
    <w:rsid w:val="00080709"/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GridTable2">
    <w:name w:val="Grid Table 2"/>
    <w:basedOn w:val="TableNormal"/>
    <w:uiPriority w:val="47"/>
    <w:rsid w:val="00EF4F5C"/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1">
    <w:name w:val="Plain Table 1"/>
    <w:basedOn w:val="TableNormal"/>
    <w:uiPriority w:val="41"/>
    <w:rsid w:val="00EF4F5C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3-Accent1">
    <w:name w:val="Grid Table 3 Accent 1"/>
    <w:basedOn w:val="TableNormal"/>
    <w:uiPriority w:val="48"/>
    <w:rsid w:val="00DF7598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2-Accent4">
    <w:name w:val="Grid Table 2 Accent 4"/>
    <w:basedOn w:val="TableNormal"/>
    <w:uiPriority w:val="47"/>
    <w:rsid w:val="00D6146D"/>
    <w:tblPr>
      <w:tblStyleRowBandSize w:val="1"/>
      <w:tblStyleColBandSize w:val="1"/>
      <w:tblInd w:w="0" w:type="dxa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4">
    <w:name w:val="Grid Table 4 Accent 4"/>
    <w:basedOn w:val="TableNormal"/>
    <w:uiPriority w:val="49"/>
    <w:rsid w:val="00545142"/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TableGridLight">
    <w:name w:val="Grid Table Light"/>
    <w:basedOn w:val="TableNormal"/>
    <w:uiPriority w:val="40"/>
    <w:rsid w:val="0008713D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991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4396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493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498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881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39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7887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9430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2673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6062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0084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491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961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617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808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858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333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5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5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EAE67A-C786-4545-947B-F32D3B750F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99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he</Company>
  <LinksUpToDate>false</LinksUpToDate>
  <CharactersWithSpaces>2674</CharactersWithSpaces>
  <SharedDoc>false</SharedDoc>
  <HLinks>
    <vt:vector size="6" baseType="variant">
      <vt:variant>
        <vt:i4>2687023</vt:i4>
      </vt:variant>
      <vt:variant>
        <vt:i4>0</vt:i4>
      </vt:variant>
      <vt:variant>
        <vt:i4>0</vt:i4>
      </vt:variant>
      <vt:variant>
        <vt:i4>5</vt:i4>
      </vt:variant>
      <vt:variant>
        <vt:lpwstr>http://www.stdf.org.e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ANSARY</dc:creator>
  <cp:lastModifiedBy>Norallah</cp:lastModifiedBy>
  <cp:revision>6</cp:revision>
  <cp:lastPrinted>2020-10-26T11:16:00Z</cp:lastPrinted>
  <dcterms:created xsi:type="dcterms:W3CDTF">2021-03-31T14:09:00Z</dcterms:created>
  <dcterms:modified xsi:type="dcterms:W3CDTF">2021-03-31T14:17:00Z</dcterms:modified>
</cp:coreProperties>
</file>